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1BFB" w:rsidRPr="00F104CD" w:rsidRDefault="006343EA">
      <w:pPr>
        <w:pStyle w:val="Title"/>
        <w:rPr>
          <w:rFonts w:ascii="Times New Roman" w:hAnsi="Times New Roman" w:cs="Times New Roman"/>
          <w:sz w:val="24"/>
          <w:szCs w:val="24"/>
        </w:rPr>
      </w:pPr>
      <w:bookmarkStart w:id="0" w:name="_GoBack"/>
      <w:r w:rsidRPr="00F104CD">
        <w:rPr>
          <w:rFonts w:ascii="Times New Roman" w:hAnsi="Times New Roman" w:cs="Times New Roman"/>
          <w:sz w:val="24"/>
          <w:szCs w:val="24"/>
        </w:rPr>
        <w:t>Examining youth engagement during learning activities that involve work with data: An Experience Sampling approach</w:t>
      </w:r>
    </w:p>
    <w:p w:rsidR="00551BFB" w:rsidRPr="00F104CD" w:rsidRDefault="006343EA">
      <w:pPr>
        <w:pStyle w:val="Author"/>
        <w:rPr>
          <w:rFonts w:ascii="Times New Roman" w:hAnsi="Times New Roman" w:cs="Times New Roman"/>
        </w:rPr>
      </w:pPr>
      <w:r w:rsidRPr="00F104CD">
        <w:rPr>
          <w:rFonts w:ascii="Times New Roman" w:hAnsi="Times New Roman" w:cs="Times New Roman"/>
        </w:rPr>
        <w:t>Joshua M. Rosenberg</w:t>
      </w:r>
    </w:p>
    <w:p w:rsidR="00551BFB" w:rsidRPr="00F104CD" w:rsidRDefault="006343EA">
      <w:pPr>
        <w:pStyle w:val="Date"/>
        <w:rPr>
          <w:rFonts w:ascii="Times New Roman" w:hAnsi="Times New Roman" w:cs="Times New Roman"/>
        </w:rPr>
      </w:pPr>
      <w:r w:rsidRPr="00F104CD">
        <w:rPr>
          <w:rFonts w:ascii="Times New Roman" w:hAnsi="Times New Roman" w:cs="Times New Roman"/>
        </w:rPr>
        <w:t>2018-06-04</w:t>
      </w:r>
    </w:p>
    <w:p w:rsidR="00352A54" w:rsidRPr="00F104CD" w:rsidRDefault="00352A54" w:rsidP="00352A54">
      <w:pPr>
        <w:pStyle w:val="Heading1"/>
        <w:rPr>
          <w:rFonts w:ascii="Times New Roman" w:hAnsi="Times New Roman" w:cs="Times New Roman"/>
          <w:sz w:val="24"/>
          <w:szCs w:val="24"/>
        </w:rPr>
      </w:pPr>
      <w:bookmarkStart w:id="1" w:name="intro-placemarker"/>
      <w:bookmarkEnd w:id="1"/>
      <w:r w:rsidRPr="00F104CD">
        <w:rPr>
          <w:rFonts w:ascii="Times New Roman" w:hAnsi="Times New Roman" w:cs="Times New Roman"/>
          <w:sz w:val="24"/>
          <w:szCs w:val="24"/>
        </w:rPr>
        <w:t>Abstract</w:t>
      </w:r>
    </w:p>
    <w:p w:rsidR="00352A54" w:rsidRPr="00F104CD" w:rsidRDefault="00352A54" w:rsidP="00352A54">
      <w:pPr>
        <w:rPr>
          <w:rFonts w:ascii="Times New Roman" w:hAnsi="Times New Roman" w:cs="Times New Roman"/>
        </w:rPr>
      </w:pPr>
    </w:p>
    <w:p w:rsidR="00352A54" w:rsidRPr="00F104CD" w:rsidRDefault="00352A54" w:rsidP="00352A54">
      <w:pPr>
        <w:rPr>
          <w:rFonts w:ascii="Times New Roman" w:hAnsi="Times New Roman" w:cs="Times New Roman"/>
        </w:rPr>
      </w:pPr>
      <w:r w:rsidRPr="00F104CD">
        <w:rPr>
          <w:rFonts w:ascii="Times New Roman" w:hAnsi="Times New Roman" w:cs="Times New Roman"/>
        </w:rPr>
        <w:t>Data-rich activities provide an opportunity to develop core competencies in both science and mathematics identified in curricular standards. Research on work with data has focused on cognitive outcomes and the development of specific practices at the student and classroom levels, and yet, little research has considered learners’ engagement and the conditions that facilitate it. The present study explores learners engagement in work with data in the context of summer STEM programs. The aspects of work with data that are the focus of this study are: a) asking questions, b) observing phenomena, c) constructing measures and generating data, d) data modeling, and e) interpreting findings. Data from measures of learners' engagement is collected through the Experience Sampling Method (ESM) that involves asking learners at random intervals to answer short questions about their engagement to discover profiles of learners' engagement.</w:t>
      </w:r>
    </w:p>
    <w:p w:rsidR="00352A54" w:rsidRPr="00F104CD" w:rsidRDefault="00352A54" w:rsidP="00352A54">
      <w:pPr>
        <w:rPr>
          <w:rFonts w:ascii="Times New Roman" w:hAnsi="Times New Roman" w:cs="Times New Roman"/>
        </w:rPr>
      </w:pPr>
      <w:r w:rsidRPr="00F104CD">
        <w:rPr>
          <w:rFonts w:ascii="Times New Roman" w:hAnsi="Times New Roman" w:cs="Times New Roman"/>
        </w:rPr>
        <w:t>Data was collected from nine summer STEM programs over four weeks the Northeastern United States. 203 learners reported 2,970 responses via short ESM surveys of how engaged they were (cognitively, behaviorally, and affectively, assessed through separate items) and of their perceptions of themselves (their competence) and of the activity (its challenge).  These data were used to examine five specific research questions: 1) What is the frequency and nature of opportunities for youth to engage in each of the five aspects of work with data in summer STEM programs? 2) What profiles of engagement emerge from data collected via ESM in the programs? 3) What sources of variability are there for the profiles of engagement? 4) How do the five aspects of work with data relate to profiles of engagement? 5) How do youth characteristics relate to profiles of engagement?</w:t>
      </w:r>
    </w:p>
    <w:p w:rsidR="00352A54" w:rsidRPr="00F104CD" w:rsidRDefault="00352A54" w:rsidP="00352A54">
      <w:pPr>
        <w:rPr>
          <w:rFonts w:ascii="Times New Roman" w:hAnsi="Times New Roman" w:cs="Times New Roman"/>
        </w:rPr>
      </w:pPr>
      <w:r w:rsidRPr="00F104CD">
        <w:rPr>
          <w:rFonts w:ascii="Times New Roman" w:hAnsi="Times New Roman" w:cs="Times New Roman"/>
        </w:rPr>
        <w:t xml:space="preserve">Findings show that aspects of work with data were fairly common overall, but that work with data was enacted out in varying ways, including some that were superficial in nature. Six profiles of youth engagement were identified, representing distinct configurations of the five indicators of engagement.  Substantial variability in the profiles was present at the youth level, with less explained by the program youth were in or the nature of the particular instructional episode present at the time youth were signaled. Relations between the profiles of engagement and each of the aspects of work with data were somewhat small: Notable exceptions were the generating data and data modeling were significantly associated with full engagement, where all engagement indicators were simultaneously high. Youth with higher pre-program interest in STEM were more likely to be engaged and competent but not challenged, though other youth characteristics were not highly related to the profiles. These results have implications for supporting work with data in informal and formal learning environments and for how researchers </w:t>
      </w:r>
      <w:r w:rsidRPr="00F104CD">
        <w:rPr>
          <w:rFonts w:ascii="Times New Roman" w:hAnsi="Times New Roman" w:cs="Times New Roman"/>
        </w:rPr>
        <w:lastRenderedPageBreak/>
        <w:t>can use a person-in-context approach to study engaging in data science in a way that is sensitive to moment-to-moment changes in learners' experience.</w:t>
      </w:r>
    </w:p>
    <w:p w:rsidR="00F104CD" w:rsidRPr="00F104CD" w:rsidRDefault="00F104CD">
      <w:pPr>
        <w:pStyle w:val="Heading1"/>
        <w:rPr>
          <w:rFonts w:ascii="Times New Roman" w:hAnsi="Times New Roman" w:cs="Times New Roman"/>
          <w:sz w:val="24"/>
          <w:szCs w:val="24"/>
        </w:rPr>
      </w:pPr>
      <w:r w:rsidRPr="00F104CD">
        <w:rPr>
          <w:rFonts w:ascii="Times New Roman" w:hAnsi="Times New Roman" w:cs="Times New Roman"/>
          <w:sz w:val="24"/>
          <w:szCs w:val="24"/>
        </w:rPr>
        <w:t>Dedication</w:t>
      </w:r>
    </w:p>
    <w:p w:rsidR="00F104CD" w:rsidRPr="00F104CD" w:rsidRDefault="00F104CD" w:rsidP="00F104CD">
      <w:pPr>
        <w:pStyle w:val="BodyText"/>
        <w:rPr>
          <w:rFonts w:ascii="Times New Roman" w:hAnsi="Times New Roman" w:cs="Times New Roman"/>
        </w:rPr>
      </w:pPr>
      <w:r w:rsidRPr="00F104CD">
        <w:rPr>
          <w:rFonts w:ascii="Times New Roman" w:hAnsi="Times New Roman" w:cs="Times New Roman"/>
        </w:rPr>
        <w:t xml:space="preserve">I would like to acknowledge my advisor and dissertation co-director Matthew Koehler and my dissertation co-director Jennifer Schmidt. I would also like to thank Lisa </w:t>
      </w:r>
      <w:proofErr w:type="spellStart"/>
      <w:r w:rsidRPr="00F104CD">
        <w:rPr>
          <w:rFonts w:ascii="Times New Roman" w:hAnsi="Times New Roman" w:cs="Times New Roman"/>
        </w:rPr>
        <w:t>Linnenbrink</w:t>
      </w:r>
      <w:proofErr w:type="spellEnd"/>
      <w:r w:rsidRPr="00F104CD">
        <w:rPr>
          <w:rFonts w:ascii="Times New Roman" w:hAnsi="Times New Roman" w:cs="Times New Roman"/>
        </w:rPr>
        <w:t xml:space="preserve">-Garcia and Christina Schwarz. Thank you to my mentors and peers in the EPET program at MSU. Thank you to collaborators Lee </w:t>
      </w:r>
      <w:proofErr w:type="spellStart"/>
      <w:r w:rsidRPr="00F104CD">
        <w:rPr>
          <w:rFonts w:ascii="Times New Roman" w:hAnsi="Times New Roman" w:cs="Times New Roman"/>
        </w:rPr>
        <w:t>Shumow</w:t>
      </w:r>
      <w:proofErr w:type="spellEnd"/>
      <w:r w:rsidRPr="00F104CD">
        <w:rPr>
          <w:rFonts w:ascii="Times New Roman" w:hAnsi="Times New Roman" w:cs="Times New Roman"/>
        </w:rPr>
        <w:t xml:space="preserve"> and Neil </w:t>
      </w:r>
      <w:proofErr w:type="spellStart"/>
      <w:r w:rsidRPr="00F104CD">
        <w:rPr>
          <w:rFonts w:ascii="Times New Roman" w:hAnsi="Times New Roman" w:cs="Times New Roman"/>
        </w:rPr>
        <w:t>Naftzger</w:t>
      </w:r>
      <w:proofErr w:type="spellEnd"/>
      <w:r w:rsidRPr="00F104CD">
        <w:rPr>
          <w:rFonts w:ascii="Times New Roman" w:hAnsi="Times New Roman" w:cs="Times New Roman"/>
        </w:rPr>
        <w:t xml:space="preserve"> for their work on the STEM Interest and Engagement project (National Science Foundation DRL-1421198). Thank you to participating youth activity leaders and youth.</w:t>
      </w:r>
    </w:p>
    <w:p w:rsidR="00551BFB" w:rsidRPr="00F104CD" w:rsidRDefault="006343EA">
      <w:pPr>
        <w:pStyle w:val="Heading1"/>
        <w:rPr>
          <w:rFonts w:ascii="Times New Roman" w:hAnsi="Times New Roman" w:cs="Times New Roman"/>
          <w:sz w:val="24"/>
          <w:szCs w:val="24"/>
        </w:rPr>
      </w:pPr>
      <w:r w:rsidRPr="00F104CD">
        <w:rPr>
          <w:rFonts w:ascii="Times New Roman" w:hAnsi="Times New Roman" w:cs="Times New Roman"/>
          <w:sz w:val="24"/>
          <w:szCs w:val="24"/>
        </w:rPr>
        <w:t>Introduction</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Socializing, working, and even teaching and learning are increasingly impacted by data. These sources of data–either quantitative </w:t>
      </w:r>
      <w:r w:rsidRPr="00F104CD">
        <w:rPr>
          <w:rFonts w:ascii="Times New Roman" w:hAnsi="Times New Roman" w:cs="Times New Roman"/>
          <w:i/>
        </w:rPr>
        <w:t>or</w:t>
      </w:r>
      <w:r w:rsidRPr="00F104CD">
        <w:rPr>
          <w:rFonts w:ascii="Times New Roman" w:hAnsi="Times New Roman" w:cs="Times New Roman"/>
        </w:rPr>
        <w:t xml:space="preserve"> qualitative–are created by us, for us, and about us. Despite the impacts of data, present opportunities for learners themselves to work with data in educational settings are limit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Despite not being very widespread, aspects of work with data cut across STEM (Science Technology Engineering and Mathematics) domains: Aspects of work with data are recognized as core competencies across recent curricular documents, particularly the </w:t>
      </w:r>
      <w:r w:rsidRPr="00F104CD">
        <w:rPr>
          <w:rFonts w:ascii="Times New Roman" w:hAnsi="Times New Roman" w:cs="Times New Roman"/>
          <w:i/>
        </w:rPr>
        <w:t>Next Generation Science Standards</w:t>
      </w:r>
      <w:r w:rsidRPr="00F104CD">
        <w:rPr>
          <w:rFonts w:ascii="Times New Roman" w:hAnsi="Times New Roman" w:cs="Times New Roman"/>
        </w:rPr>
        <w:t xml:space="preserve"> (NGSS Lead States, 2013) and the </w:t>
      </w:r>
      <w:r w:rsidRPr="00F104CD">
        <w:rPr>
          <w:rFonts w:ascii="Times New Roman" w:hAnsi="Times New Roman" w:cs="Times New Roman"/>
          <w:i/>
        </w:rPr>
        <w:t>Common Core State Standards</w:t>
      </w:r>
      <w:r w:rsidRPr="00F104CD">
        <w:rPr>
          <w:rFonts w:ascii="Times New Roman" w:hAnsi="Times New Roman" w:cs="Times New Roman"/>
        </w:rPr>
        <w:t xml:space="preserve"> (in mathematics; National Governors Association Center for Best Practices, Council of Chief State School Officers, 2010). Both of these standards highlight the role of authentic work work with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in terms of the nature of work with data (McNeill &amp; Berland, 2017). Findings from this past research broadly suggests that engaging in work with data is powerful in terms of learning both about and how to do mathematics and science. Lehrer and Schauble , summarizing past research on the use of mathematical practices in science contexts, note that work with data “has an exceptionally high payoff in terms of students’ scientific reasoning” (Lehrer &amp; Schauble, 2015, p. 69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purpose of this study, then, is to examine youth engagement in a variety of learning activities that involve work with data. Engagement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rsidR="00551BFB" w:rsidRPr="00F104CD" w:rsidRDefault="006343EA">
      <w:pPr>
        <w:pStyle w:val="Heading1"/>
        <w:rPr>
          <w:rFonts w:ascii="Times New Roman" w:hAnsi="Times New Roman" w:cs="Times New Roman"/>
          <w:sz w:val="24"/>
          <w:szCs w:val="24"/>
        </w:rPr>
      </w:pPr>
      <w:bookmarkStart w:id="2" w:name="literature-review"/>
      <w:bookmarkEnd w:id="2"/>
      <w:r w:rsidRPr="00F104CD">
        <w:rPr>
          <w:rFonts w:ascii="Times New Roman" w:hAnsi="Times New Roman" w:cs="Times New Roman"/>
          <w:sz w:val="24"/>
          <w:szCs w:val="24"/>
        </w:rPr>
        <w:t>Literature Review</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 framework for this study is informed by work on STEM-related learning practices, student engagement, and approaches to analyzing complex psychological constructs, like engagement. In this review of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rsidR="00551BFB" w:rsidRPr="00F104CD" w:rsidRDefault="006343EA">
      <w:pPr>
        <w:pStyle w:val="Heading2"/>
        <w:rPr>
          <w:rFonts w:ascii="Times New Roman" w:hAnsi="Times New Roman" w:cs="Times New Roman"/>
          <w:sz w:val="24"/>
          <w:szCs w:val="24"/>
        </w:rPr>
      </w:pPr>
      <w:bookmarkStart w:id="3" w:name="defining-work-with-data"/>
      <w:bookmarkEnd w:id="3"/>
      <w:r w:rsidRPr="00F104CD">
        <w:rPr>
          <w:rFonts w:ascii="Times New Roman" w:hAnsi="Times New Roman" w:cs="Times New Roman"/>
          <w:sz w:val="24"/>
          <w:szCs w:val="24"/>
        </w:rPr>
        <w:t>Defining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Some scholars have focused on a few key pieces of data analysis, connected through the use of “data to solve real problems and to answer authentic questions” (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 (i.e., across all of the STEM content areas)–I focus on the core </w:t>
      </w:r>
      <w:r w:rsidRPr="00F104CD">
        <w:rPr>
          <w:rFonts w:ascii="Times New Roman" w:hAnsi="Times New Roman" w:cs="Times New Roman"/>
        </w:rPr>
        <w:lastRenderedPageBreak/>
        <w:t>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rsidR="00551BFB" w:rsidRPr="00F104CD" w:rsidRDefault="006343EA">
      <w:pPr>
        <w:pStyle w:val="Compact"/>
        <w:numPr>
          <w:ilvl w:val="0"/>
          <w:numId w:val="3"/>
        </w:numPr>
        <w:rPr>
          <w:rFonts w:ascii="Times New Roman" w:hAnsi="Times New Roman" w:cs="Times New Roman"/>
        </w:rPr>
      </w:pPr>
      <w:r w:rsidRPr="00F104CD">
        <w:rPr>
          <w:rFonts w:ascii="Times New Roman" w:hAnsi="Times New Roman" w:cs="Times New Roman"/>
          <w:i/>
        </w:rPr>
        <w:t>Asking questions</w:t>
      </w:r>
      <w:r w:rsidRPr="00F104CD">
        <w:rPr>
          <w:rFonts w:ascii="Times New Roman" w:hAnsi="Times New Roman" w:cs="Times New Roman"/>
        </w:rPr>
        <w:t>: Generating questions that can be answered with empirical evidence</w:t>
      </w:r>
    </w:p>
    <w:p w:rsidR="00551BFB" w:rsidRPr="00F104CD" w:rsidRDefault="006343EA">
      <w:pPr>
        <w:pStyle w:val="Compact"/>
        <w:numPr>
          <w:ilvl w:val="0"/>
          <w:numId w:val="3"/>
        </w:numPr>
        <w:rPr>
          <w:rFonts w:ascii="Times New Roman" w:hAnsi="Times New Roman" w:cs="Times New Roman"/>
        </w:rPr>
      </w:pPr>
      <w:r w:rsidRPr="00F104CD">
        <w:rPr>
          <w:rFonts w:ascii="Times New Roman" w:hAnsi="Times New Roman" w:cs="Times New Roman"/>
          <w:i/>
        </w:rPr>
        <w:t>Making observations</w:t>
      </w:r>
      <w:r w:rsidRPr="00F104CD">
        <w:rPr>
          <w:rFonts w:ascii="Times New Roman" w:hAnsi="Times New Roman" w:cs="Times New Roman"/>
        </w:rPr>
        <w:t>: Watching phenomena and noticing what is happening with respect to the phenomena or problem being investigated</w:t>
      </w:r>
    </w:p>
    <w:p w:rsidR="00551BFB" w:rsidRPr="00F104CD" w:rsidRDefault="006343EA">
      <w:pPr>
        <w:pStyle w:val="Compact"/>
        <w:numPr>
          <w:ilvl w:val="0"/>
          <w:numId w:val="3"/>
        </w:numPr>
        <w:rPr>
          <w:rFonts w:ascii="Times New Roman" w:hAnsi="Times New Roman" w:cs="Times New Roman"/>
        </w:rPr>
      </w:pPr>
      <w:r w:rsidRPr="00F104CD">
        <w:rPr>
          <w:rFonts w:ascii="Times New Roman" w:hAnsi="Times New Roman" w:cs="Times New Roman"/>
          <w:i/>
        </w:rPr>
        <w:t>Generating data</w:t>
      </w:r>
      <w:r w:rsidRPr="00F104CD">
        <w:rPr>
          <w:rFonts w:ascii="Times New Roman" w:hAnsi="Times New Roman" w:cs="Times New Roman"/>
        </w:rPr>
        <w:t>: The process of figuring out how or why to inscribe an observation as data about phenomena, as well as generating tools for measuring or categorizing</w:t>
      </w:r>
    </w:p>
    <w:p w:rsidR="00551BFB" w:rsidRPr="00F104CD" w:rsidRDefault="006343EA">
      <w:pPr>
        <w:pStyle w:val="Compact"/>
        <w:numPr>
          <w:ilvl w:val="0"/>
          <w:numId w:val="3"/>
        </w:numPr>
        <w:rPr>
          <w:rFonts w:ascii="Times New Roman" w:hAnsi="Times New Roman" w:cs="Times New Roman"/>
        </w:rPr>
      </w:pPr>
      <w:r w:rsidRPr="00F104CD">
        <w:rPr>
          <w:rFonts w:ascii="Times New Roman" w:hAnsi="Times New Roman" w:cs="Times New Roman"/>
          <w:i/>
        </w:rPr>
        <w:t>Data modeling</w:t>
      </w:r>
      <w:r w:rsidRPr="00F104CD">
        <w:rPr>
          <w:rFonts w:ascii="Times New Roman" w:hAnsi="Times New Roman" w:cs="Times New Roman"/>
        </w:rPr>
        <w:t>: Activities involving use of simple statistics, such as the mean and standard deviation, as well as more complicated models, such as linear models and extensions of the linear model</w:t>
      </w:r>
    </w:p>
    <w:p w:rsidR="00551BFB" w:rsidRPr="00F104CD" w:rsidRDefault="006343EA">
      <w:pPr>
        <w:pStyle w:val="Compact"/>
        <w:numPr>
          <w:ilvl w:val="0"/>
          <w:numId w:val="3"/>
        </w:numPr>
        <w:rPr>
          <w:rFonts w:ascii="Times New Roman" w:hAnsi="Times New Roman" w:cs="Times New Roman"/>
        </w:rPr>
      </w:pPr>
      <w:r w:rsidRPr="00F104CD">
        <w:rPr>
          <w:rFonts w:ascii="Times New Roman" w:hAnsi="Times New Roman" w:cs="Times New Roman"/>
          <w:i/>
        </w:rPr>
        <w:t>Interpreting and communicating findings</w:t>
      </w:r>
      <w:r w:rsidRPr="00F104CD">
        <w:rPr>
          <w:rFonts w:ascii="Times New Roman" w:hAnsi="Times New Roman" w:cs="Times New Roman"/>
        </w:rPr>
        <w:t>: Activities related to identifying a driving question regarding the phenomena that the question is about</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drawing>
          <wp:inline distT="0" distB="0" distL="0" distR="0">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1 Work with data in STEM education setting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These five synthesized aspects of work with data are not stand-alone practices but are a part of a cycle. This is not only because each aspect follows that before it, but also because the overall process is iterative: For exampl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rsidR="00551BFB" w:rsidRPr="00F104CD" w:rsidRDefault="006343EA">
      <w:pPr>
        <w:pStyle w:val="Heading2"/>
        <w:rPr>
          <w:rFonts w:ascii="Times New Roman" w:hAnsi="Times New Roman" w:cs="Times New Roman"/>
          <w:sz w:val="24"/>
          <w:szCs w:val="24"/>
        </w:rPr>
      </w:pPr>
      <w:bookmarkStart w:id="4" w:name="the-role-of-working-with-data-in-stem-le"/>
      <w:bookmarkEnd w:id="4"/>
      <w:r w:rsidRPr="00F104CD">
        <w:rPr>
          <w:rFonts w:ascii="Times New Roman" w:hAnsi="Times New Roman" w:cs="Times New Roman"/>
          <w:sz w:val="24"/>
          <w:szCs w:val="24"/>
        </w:rPr>
        <w:t>The role of working with data in STEM learning environment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rsidR="00551BFB" w:rsidRPr="00F104CD" w:rsidRDefault="006343EA">
      <w:pPr>
        <w:pStyle w:val="Heading2"/>
        <w:rPr>
          <w:rFonts w:ascii="Times New Roman" w:hAnsi="Times New Roman" w:cs="Times New Roman"/>
          <w:sz w:val="24"/>
          <w:szCs w:val="24"/>
        </w:rPr>
      </w:pPr>
      <w:bookmarkStart w:id="5" w:name="what-we-know-and-do-not-know-about-how-y"/>
      <w:bookmarkEnd w:id="5"/>
      <w:r w:rsidRPr="00F104CD">
        <w:rPr>
          <w:rFonts w:ascii="Times New Roman" w:hAnsi="Times New Roman" w:cs="Times New Roman"/>
          <w:sz w:val="24"/>
          <w:szCs w:val="24"/>
        </w:rPr>
        <w:t>What We Know (And Do Not Know) About How Youth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w:t>
      </w:r>
      <w:r w:rsidRPr="00F104CD">
        <w:rPr>
          <w:rFonts w:ascii="Times New Roman" w:hAnsi="Times New Roman" w:cs="Times New Roman"/>
        </w:rPr>
        <w:lastRenderedPageBreak/>
        <w:t>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 “tracking a process by looking at its output” (Konold &amp; Pollatsek, 2002, p. 28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Despite the past research that has been carried out, how learners and youth participate in different aspects of work with data in terms of engagement theory has not been examined. Consider the practice of modeling data, commonly described as a—-or </w:t>
      </w:r>
      <w:r w:rsidRPr="00F104CD">
        <w:rPr>
          <w:rFonts w:ascii="Times New Roman" w:hAnsi="Times New Roman" w:cs="Times New Roman"/>
          <w:i/>
        </w:rPr>
        <w:t>the</w:t>
      </w:r>
      <w:r w:rsidRPr="00F104CD">
        <w:rPr>
          <w:rFonts w:ascii="Times New Roman" w:hAnsi="Times New Roman" w:cs="Times New Roman"/>
        </w:rPr>
        <w:t>-—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rsidR="00551BFB" w:rsidRPr="00F104CD" w:rsidRDefault="006343EA">
      <w:pPr>
        <w:pStyle w:val="Heading2"/>
        <w:rPr>
          <w:rFonts w:ascii="Times New Roman" w:hAnsi="Times New Roman" w:cs="Times New Roman"/>
          <w:sz w:val="24"/>
          <w:szCs w:val="24"/>
        </w:rPr>
      </w:pPr>
      <w:bookmarkStart w:id="6" w:name="engagement-in-general-and-in-stem-domain"/>
      <w:bookmarkEnd w:id="6"/>
      <w:r w:rsidRPr="00F104CD">
        <w:rPr>
          <w:rFonts w:ascii="Times New Roman" w:hAnsi="Times New Roman" w:cs="Times New Roman"/>
          <w:sz w:val="24"/>
          <w:szCs w:val="24"/>
        </w:rPr>
        <w:lastRenderedPageBreak/>
        <w:t>Engagement in General and in STEM Domain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 </w:t>
      </w:r>
      <w:r w:rsidRPr="00F104CD">
        <w:rPr>
          <w:rFonts w:ascii="Times New Roman" w:hAnsi="Times New Roman" w:cs="Times New Roman"/>
          <w:i/>
        </w:rPr>
        <w:t>empirically</w:t>
      </w:r>
      <w:r w:rsidRPr="00F104CD">
        <w:rPr>
          <w:rFonts w:ascii="Times New Roman" w:hAnsi="Times New Roman" w:cs="Times New Roman"/>
        </w:rPr>
        <w:t xml:space="preserve"> through an approach called the Experience Sampling Method, or ESM, and describe how multidimensional data, collected by ESM, can be analyz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 </w:t>
      </w:r>
      <w:r w:rsidRPr="00F104CD">
        <w:rPr>
          <w:rFonts w:ascii="Times New Roman" w:hAnsi="Times New Roman" w:cs="Times New Roman"/>
          <w:i/>
        </w:rPr>
        <w:t>epistemic considerations</w:t>
      </w:r>
      <w:r w:rsidRPr="00F104CD">
        <w:rPr>
          <w:rFonts w:ascii="Times New Roman" w:hAnsi="Times New Roman" w:cs="Times New Roman"/>
        </w:rPr>
        <w:t xml:space="preserve"> around sources of evidence and the nature of explanatory processes (see Berland et al. 2016, Stroupe, 2014; Miller et al., in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 xml:space="preserve">Finally, there are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 </w:t>
      </w:r>
      <w:r w:rsidRPr="00F104CD">
        <w:rPr>
          <w:rFonts w:ascii="Times New Roman" w:hAnsi="Times New Roman" w:cs="Times New Roman"/>
          <w:i/>
        </w:rPr>
        <w:t>perceived challenge</w:t>
      </w:r>
      <w:r w:rsidRPr="00F104CD">
        <w:rPr>
          <w:rFonts w:ascii="Times New Roman" w:hAnsi="Times New Roman" w:cs="Times New Roman"/>
        </w:rPr>
        <w:t xml:space="preserve">. Another key condition is how good at an activity individuals perceive themselves to be, or their </w:t>
      </w:r>
      <w:r w:rsidRPr="00F104CD">
        <w:rPr>
          <w:rFonts w:ascii="Times New Roman" w:hAnsi="Times New Roman" w:cs="Times New Roman"/>
          <w:i/>
        </w:rPr>
        <w:t>perceived competence</w:t>
      </w:r>
      <w:r w:rsidRPr="00F104CD">
        <w:rPr>
          <w:rFonts w:ascii="Times New Roman" w:hAnsi="Times New Roman" w:cs="Times New Roman"/>
        </w:rPr>
        <w:t>. What is most important–and necessary in terms of being engaged–is being both challenged by and good at a particular activit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rsidR="00551BFB" w:rsidRPr="00F104CD" w:rsidRDefault="006343EA">
      <w:pPr>
        <w:pStyle w:val="Heading2"/>
        <w:rPr>
          <w:rFonts w:ascii="Times New Roman" w:hAnsi="Times New Roman" w:cs="Times New Roman"/>
          <w:sz w:val="24"/>
          <w:szCs w:val="24"/>
        </w:rPr>
      </w:pPr>
      <w:bookmarkStart w:id="7" w:name="youth-characteristics-that-may-effect-th"/>
      <w:bookmarkEnd w:id="7"/>
      <w:r w:rsidRPr="00F104CD">
        <w:rPr>
          <w:rFonts w:ascii="Times New Roman" w:hAnsi="Times New Roman" w:cs="Times New Roman"/>
          <w:sz w:val="24"/>
          <w:szCs w:val="24"/>
        </w:rPr>
        <w:t>Youth characteristics that may effect their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 </w:t>
      </w:r>
      <w:r w:rsidRPr="00F104CD">
        <w:rPr>
          <w:rFonts w:ascii="Times New Roman" w:hAnsi="Times New Roman" w:cs="Times New Roman"/>
          <w:i/>
        </w:rPr>
        <w:t>before</w:t>
      </w:r>
      <w:r w:rsidRPr="00F104CD">
        <w:rPr>
          <w:rFonts w:ascii="Times New Roman" w:hAnsi="Times New Roman" w:cs="Times New Roman"/>
        </w:rPr>
        <w:t xml:space="preserve"> </w:t>
      </w:r>
      <w:r w:rsidRPr="00F104CD">
        <w:rPr>
          <w:rFonts w:ascii="Times New Roman" w:hAnsi="Times New Roman" w:cs="Times New Roman"/>
        </w:rPr>
        <w:lastRenderedPageBreak/>
        <w:t xml:space="preserve">participating in summer STEM programs explains their engagement </w:t>
      </w:r>
      <w:r w:rsidRPr="00F104CD">
        <w:rPr>
          <w:rFonts w:ascii="Times New Roman" w:hAnsi="Times New Roman" w:cs="Times New Roman"/>
          <w:i/>
        </w:rPr>
        <w:t>during</w:t>
      </w:r>
      <w:r w:rsidRPr="00F104CD">
        <w:rPr>
          <w:rFonts w:ascii="Times New Roman" w:hAnsi="Times New Roman" w:cs="Times New Roman"/>
        </w:rPr>
        <w:t xml:space="preserve"> 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rsidR="00551BFB" w:rsidRPr="00F104CD" w:rsidRDefault="006343EA">
      <w:pPr>
        <w:pStyle w:val="Heading2"/>
        <w:rPr>
          <w:rFonts w:ascii="Times New Roman" w:hAnsi="Times New Roman" w:cs="Times New Roman"/>
          <w:sz w:val="24"/>
          <w:szCs w:val="24"/>
        </w:rPr>
      </w:pPr>
      <w:bookmarkStart w:id="8" w:name="challenges-of-measuring-engagement-as-a-"/>
      <w:bookmarkEnd w:id="8"/>
      <w:r w:rsidRPr="00F104CD">
        <w:rPr>
          <w:rFonts w:ascii="Times New Roman" w:hAnsi="Times New Roman" w:cs="Times New Roman"/>
          <w:sz w:val="24"/>
          <w:szCs w:val="24"/>
        </w:rPr>
        <w:t>Challenges of Measuring Engagement as a Contextually-Dependent and Multidimensional Construc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 </w:t>
      </w:r>
      <w:r w:rsidRPr="00F104CD">
        <w:rPr>
          <w:rFonts w:ascii="Times New Roman" w:hAnsi="Times New Roman" w:cs="Times New Roman"/>
          <w:i/>
        </w:rPr>
        <w:t>gold standard</w:t>
      </w:r>
      <w:r w:rsidRPr="00F104CD">
        <w:rPr>
          <w:rFonts w:ascii="Times New Roman" w:hAnsi="Times New Roman" w:cs="Times New Roman"/>
        </w:rPr>
        <w:t xml:space="preserve"> for understanding individual’s subjective experience (Schwarz, Kahneman, &amp; Xu, 200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w:t>
      </w:r>
      <w:r w:rsidRPr="00F104CD">
        <w:rPr>
          <w:rFonts w:ascii="Times New Roman" w:hAnsi="Times New Roman" w:cs="Times New Roman"/>
        </w:rPr>
        <w:lastRenderedPageBreak/>
        <w:t xml:space="preserve">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w:t>
      </w:r>
      <w:r w:rsidRPr="00F104CD">
        <w:rPr>
          <w:rFonts w:ascii="Times New Roman" w:hAnsi="Times New Roman" w:cs="Times New Roman"/>
        </w:rPr>
        <w:lastRenderedPageBreak/>
        <w:t>research that used ESM (or daily diary studies) to study engagement has shown that ESM can be used to understand fine-grained differences in learning activities, such as the aspects of work with data that are the focus of this stud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One powerful and increasingly widely used way to examine context-dependent constructs, such as engagement, is the use of </w:t>
      </w:r>
      <w:r w:rsidRPr="00F104CD">
        <w:rPr>
          <w:rFonts w:ascii="Times New Roman" w:hAnsi="Times New Roman" w:cs="Times New Roman"/>
          <w:i/>
        </w:rPr>
        <w:t>profiles of</w:t>
      </w:r>
      <w:r w:rsidRPr="00F104CD">
        <w:rPr>
          <w:rFonts w:ascii="Times New Roman" w:hAnsi="Times New Roman" w:cs="Times New Roman"/>
        </w:rPr>
        <w:t>, or groups of variables that are measured. This profile approach is especially important given the multidimensional nature of engagement. In past research, profiles are commonly used as part of what are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this study, </w:t>
      </w:r>
      <w:r w:rsidRPr="00F104CD">
        <w:rPr>
          <w:rFonts w:ascii="Times New Roman" w:hAnsi="Times New Roman" w:cs="Times New Roman"/>
          <w:i/>
        </w:rPr>
        <w:t>profiles of engagement</w:t>
      </w:r>
      <w:r w:rsidRPr="00F104CD">
        <w:rPr>
          <w:rFonts w:ascii="Times New Roman" w:hAnsi="Times New Roman" w:cs="Times New Roman"/>
        </w:rPr>
        <w:t xml:space="preserve"> 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rsidR="00551BFB" w:rsidRPr="00F104CD" w:rsidRDefault="006343EA">
      <w:pPr>
        <w:pStyle w:val="Heading2"/>
        <w:rPr>
          <w:rFonts w:ascii="Times New Roman" w:hAnsi="Times New Roman" w:cs="Times New Roman"/>
          <w:sz w:val="24"/>
          <w:szCs w:val="24"/>
        </w:rPr>
      </w:pPr>
      <w:bookmarkStart w:id="9" w:name="need-for-the-present-study"/>
      <w:bookmarkEnd w:id="9"/>
      <w:r w:rsidRPr="00F104CD">
        <w:rPr>
          <w:rFonts w:ascii="Times New Roman" w:hAnsi="Times New Roman" w:cs="Times New Roman"/>
          <w:sz w:val="24"/>
          <w:szCs w:val="24"/>
        </w:rPr>
        <w:t>Need for the Present Study</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rsidR="00551BFB" w:rsidRPr="00F104CD" w:rsidRDefault="006343EA">
      <w:pPr>
        <w:pStyle w:val="Heading2"/>
        <w:rPr>
          <w:rFonts w:ascii="Times New Roman" w:hAnsi="Times New Roman" w:cs="Times New Roman"/>
          <w:sz w:val="24"/>
          <w:szCs w:val="24"/>
        </w:rPr>
      </w:pPr>
      <w:bookmarkStart w:id="10" w:name="conceptual-framework-and-research-questi"/>
      <w:bookmarkEnd w:id="10"/>
      <w:r w:rsidRPr="00F104CD">
        <w:rPr>
          <w:rFonts w:ascii="Times New Roman" w:hAnsi="Times New Roman" w:cs="Times New Roman"/>
          <w:sz w:val="24"/>
          <w:szCs w:val="24"/>
        </w:rPr>
        <w:t>Conceptual Framework and Research Question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re are five aspects of work with data synthesized from past research (i.e., Hancock et al., 1992; Lehrer &amp; Romberg, 1996; Wild &amp; Pfannkuch, 1999):</w:t>
      </w:r>
    </w:p>
    <w:p w:rsidR="00551BFB" w:rsidRPr="00F104CD" w:rsidRDefault="006343EA">
      <w:pPr>
        <w:pStyle w:val="Compact"/>
        <w:numPr>
          <w:ilvl w:val="0"/>
          <w:numId w:val="4"/>
        </w:numPr>
        <w:rPr>
          <w:rFonts w:ascii="Times New Roman" w:hAnsi="Times New Roman" w:cs="Times New Roman"/>
        </w:rPr>
      </w:pPr>
      <w:r w:rsidRPr="00F104CD">
        <w:rPr>
          <w:rFonts w:ascii="Times New Roman" w:hAnsi="Times New Roman" w:cs="Times New Roman"/>
        </w:rPr>
        <w:t>Asking questions or identifying problems</w:t>
      </w:r>
    </w:p>
    <w:p w:rsidR="00551BFB" w:rsidRPr="00F104CD" w:rsidRDefault="006343EA">
      <w:pPr>
        <w:pStyle w:val="Compact"/>
        <w:numPr>
          <w:ilvl w:val="0"/>
          <w:numId w:val="4"/>
        </w:numPr>
        <w:rPr>
          <w:rFonts w:ascii="Times New Roman" w:hAnsi="Times New Roman" w:cs="Times New Roman"/>
        </w:rPr>
      </w:pPr>
      <w:r w:rsidRPr="00F104CD">
        <w:rPr>
          <w:rFonts w:ascii="Times New Roman" w:hAnsi="Times New Roman" w:cs="Times New Roman"/>
        </w:rPr>
        <w:t>Making observations</w:t>
      </w:r>
    </w:p>
    <w:p w:rsidR="00551BFB" w:rsidRPr="00F104CD" w:rsidRDefault="006343EA">
      <w:pPr>
        <w:pStyle w:val="Compact"/>
        <w:numPr>
          <w:ilvl w:val="0"/>
          <w:numId w:val="4"/>
        </w:numPr>
        <w:rPr>
          <w:rFonts w:ascii="Times New Roman" w:hAnsi="Times New Roman" w:cs="Times New Roman"/>
        </w:rPr>
      </w:pPr>
      <w:r w:rsidRPr="00F104CD">
        <w:rPr>
          <w:rFonts w:ascii="Times New Roman" w:hAnsi="Times New Roman" w:cs="Times New Roman"/>
        </w:rPr>
        <w:t>Generating data</w:t>
      </w:r>
    </w:p>
    <w:p w:rsidR="00551BFB" w:rsidRPr="00F104CD" w:rsidRDefault="006343EA">
      <w:pPr>
        <w:pStyle w:val="Compact"/>
        <w:numPr>
          <w:ilvl w:val="0"/>
          <w:numId w:val="4"/>
        </w:numPr>
        <w:rPr>
          <w:rFonts w:ascii="Times New Roman" w:hAnsi="Times New Roman" w:cs="Times New Roman"/>
        </w:rPr>
      </w:pPr>
      <w:r w:rsidRPr="00F104CD">
        <w:rPr>
          <w:rFonts w:ascii="Times New Roman" w:hAnsi="Times New Roman" w:cs="Times New Roman"/>
        </w:rPr>
        <w:t>Data modeling</w:t>
      </w:r>
    </w:p>
    <w:p w:rsidR="00551BFB" w:rsidRPr="00F104CD" w:rsidRDefault="006343EA">
      <w:pPr>
        <w:pStyle w:val="Compact"/>
        <w:numPr>
          <w:ilvl w:val="0"/>
          <w:numId w:val="4"/>
        </w:numPr>
        <w:rPr>
          <w:rFonts w:ascii="Times New Roman" w:hAnsi="Times New Roman" w:cs="Times New Roman"/>
        </w:rPr>
      </w:pPr>
      <w:r w:rsidRPr="00F104CD">
        <w:rPr>
          <w:rFonts w:ascii="Times New Roman" w:hAnsi="Times New Roman" w:cs="Times New Roman"/>
        </w:rPr>
        <w:t>Interpreting and communicating finding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lastRenderedPageBreak/>
        <w:t>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drawing>
          <wp:inline distT="0" distB="0" distL="0" distR="0">
            <wp:extent cx="5334000" cy="3392402"/>
            <wp:effectExtent l="0" t="0" r="0" b="0"/>
            <wp:docPr id="2" name="Picture" descr="Figure 2 A conceptual framework for this study and research questions"/>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392402"/>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2 A conceptual framework for this study and research question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reference to research questions 2-5, the ESM responses that make up the profiles are associated with different “levels.” These </w:t>
      </w:r>
      <w:r w:rsidRPr="00F104CD">
        <w:rPr>
          <w:rFonts w:ascii="Times New Roman" w:hAnsi="Times New Roman" w:cs="Times New Roman"/>
          <w:i/>
        </w:rPr>
        <w:t>levels</w:t>
      </w:r>
      <w:r w:rsidRPr="00F104CD">
        <w:rPr>
          <w:rFonts w:ascii="Times New Roman" w:hAnsi="Times New Roman" w:cs="Times New Roman"/>
        </w:rPr>
        <w:t xml:space="preserve">, or groups, which may introduce dependencies that violate statistical assumptions of the independence of the responses, are commonly considered in the Hierarchical Linear Modeling (also known as multi-level or mixed effects modeling) literature as </w:t>
      </w:r>
      <w:r w:rsidRPr="00F104CD">
        <w:rPr>
          <w:rFonts w:ascii="Times New Roman" w:hAnsi="Times New Roman" w:cs="Times New Roman"/>
          <w:i/>
        </w:rPr>
        <w:t>random effects</w:t>
      </w:r>
      <w:r w:rsidRPr="00F104CD">
        <w:rPr>
          <w:rFonts w:ascii="Times New Roman" w:hAnsi="Times New Roman" w:cs="Times New Roman"/>
        </w:rPr>
        <w:t xml:space="preserve"> (Gelman &amp; Hill, 2007; West, Welch, &amp; Galecki, 2015). In this study, there are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levels present given the approach to data collection and the nature of the sample. Interpreting their effects is not a goal of this study, but accounting for them in the models used, as in this study, is important and and is done via random effect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w:t>
      </w:r>
      <w:r w:rsidRPr="00F104CD">
        <w:rPr>
          <w:rFonts w:ascii="Times New Roman" w:hAnsi="Times New Roman" w:cs="Times New Roman"/>
        </w:rPr>
        <w:lastRenderedPageBreak/>
        <w:t>summarize, pre-program interest, gender, and URM status, and the aspects of work with data are used as predictor variables, while the three levels (youth, instructional episode, and program) are accounted for in the modeling strateg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five research questions, then, are:</w:t>
      </w:r>
    </w:p>
    <w:p w:rsidR="00551BFB" w:rsidRPr="00F104CD" w:rsidRDefault="006343EA">
      <w:pPr>
        <w:pStyle w:val="Compact"/>
        <w:numPr>
          <w:ilvl w:val="0"/>
          <w:numId w:val="5"/>
        </w:numPr>
        <w:rPr>
          <w:rFonts w:ascii="Times New Roman" w:hAnsi="Times New Roman" w:cs="Times New Roman"/>
        </w:rPr>
      </w:pPr>
      <w:r w:rsidRPr="00F104CD">
        <w:rPr>
          <w:rFonts w:ascii="Times New Roman" w:hAnsi="Times New Roman" w:cs="Times New Roman"/>
        </w:rPr>
        <w:t>What is the frequency and nature of opportunities for youth to engage in each of the five aspects of work with data in summer STEM programs?</w:t>
      </w:r>
    </w:p>
    <w:p w:rsidR="00551BFB" w:rsidRPr="00F104CD" w:rsidRDefault="006343EA">
      <w:pPr>
        <w:pStyle w:val="Compact"/>
        <w:numPr>
          <w:ilvl w:val="0"/>
          <w:numId w:val="5"/>
        </w:numPr>
        <w:rPr>
          <w:rFonts w:ascii="Times New Roman" w:hAnsi="Times New Roman" w:cs="Times New Roman"/>
        </w:rPr>
      </w:pPr>
      <w:r w:rsidRPr="00F104CD">
        <w:rPr>
          <w:rFonts w:ascii="Times New Roman" w:hAnsi="Times New Roman" w:cs="Times New Roman"/>
        </w:rPr>
        <w:t>What sources of variability are there for the profiles of engagement?</w:t>
      </w:r>
    </w:p>
    <w:p w:rsidR="00551BFB" w:rsidRPr="00F104CD" w:rsidRDefault="006343EA">
      <w:pPr>
        <w:pStyle w:val="Compact"/>
        <w:numPr>
          <w:ilvl w:val="0"/>
          <w:numId w:val="5"/>
        </w:numPr>
        <w:rPr>
          <w:rFonts w:ascii="Times New Roman" w:hAnsi="Times New Roman" w:cs="Times New Roman"/>
        </w:rPr>
      </w:pPr>
      <w:r w:rsidRPr="00F104CD">
        <w:rPr>
          <w:rFonts w:ascii="Times New Roman" w:hAnsi="Times New Roman" w:cs="Times New Roman"/>
        </w:rPr>
        <w:t>What profiles of engagement emerge from data collected via ESM in the programs?</w:t>
      </w:r>
    </w:p>
    <w:p w:rsidR="00551BFB" w:rsidRPr="00F104CD" w:rsidRDefault="006343EA">
      <w:pPr>
        <w:pStyle w:val="Compact"/>
        <w:numPr>
          <w:ilvl w:val="0"/>
          <w:numId w:val="5"/>
        </w:numPr>
        <w:rPr>
          <w:rFonts w:ascii="Times New Roman" w:hAnsi="Times New Roman" w:cs="Times New Roman"/>
        </w:rPr>
      </w:pPr>
      <w:r w:rsidRPr="00F104CD">
        <w:rPr>
          <w:rFonts w:ascii="Times New Roman" w:hAnsi="Times New Roman" w:cs="Times New Roman"/>
        </w:rPr>
        <w:t>How do the five aspects of work with data relate to profiles of engagement?</w:t>
      </w:r>
    </w:p>
    <w:p w:rsidR="00551BFB" w:rsidRPr="00F104CD" w:rsidRDefault="006343EA">
      <w:pPr>
        <w:pStyle w:val="Compact"/>
        <w:numPr>
          <w:ilvl w:val="0"/>
          <w:numId w:val="5"/>
        </w:numPr>
        <w:rPr>
          <w:rFonts w:ascii="Times New Roman" w:hAnsi="Times New Roman" w:cs="Times New Roman"/>
        </w:rPr>
      </w:pPr>
      <w:r w:rsidRPr="00F104CD">
        <w:rPr>
          <w:rFonts w:ascii="Times New Roman" w:hAnsi="Times New Roman" w:cs="Times New Roman"/>
        </w:rPr>
        <w:t>How do youth characteristics relate to profiles of engagement?</w:t>
      </w:r>
    </w:p>
    <w:p w:rsidR="00551BFB" w:rsidRPr="00F104CD" w:rsidRDefault="006343EA">
      <w:pPr>
        <w:pStyle w:val="Heading1"/>
        <w:rPr>
          <w:rFonts w:ascii="Times New Roman" w:hAnsi="Times New Roman" w:cs="Times New Roman"/>
          <w:sz w:val="24"/>
          <w:szCs w:val="24"/>
        </w:rPr>
      </w:pPr>
      <w:bookmarkStart w:id="11" w:name="method"/>
      <w:bookmarkEnd w:id="11"/>
      <w:r w:rsidRPr="00F104CD">
        <w:rPr>
          <w:rFonts w:ascii="Times New Roman" w:hAnsi="Times New Roman" w:cs="Times New Roman"/>
          <w:sz w:val="24"/>
          <w:szCs w:val="24"/>
        </w:rPr>
        <w:t>Method</w:t>
      </w:r>
    </w:p>
    <w:p w:rsidR="00551BFB" w:rsidRPr="00F104CD" w:rsidRDefault="006343EA">
      <w:pPr>
        <w:pStyle w:val="Heading2"/>
        <w:rPr>
          <w:rFonts w:ascii="Times New Roman" w:hAnsi="Times New Roman" w:cs="Times New Roman"/>
          <w:sz w:val="24"/>
          <w:szCs w:val="24"/>
        </w:rPr>
      </w:pPr>
      <w:bookmarkStart w:id="12" w:name="context"/>
      <w:bookmarkEnd w:id="12"/>
      <w:r w:rsidRPr="00F104CD">
        <w:rPr>
          <w:rFonts w:ascii="Times New Roman" w:hAnsi="Times New Roman" w:cs="Times New Roman"/>
          <w:sz w:val="24"/>
          <w:szCs w:val="24"/>
        </w:rPr>
        <w:t>Contex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e setting for the present study was nine out-of-school STEM programs during 2015 in the Northeast United States. Two </w:t>
      </w:r>
      <w:r w:rsidRPr="00F104CD">
        <w:rPr>
          <w:rFonts w:ascii="Times New Roman" w:hAnsi="Times New Roman" w:cs="Times New Roman"/>
          <w:i/>
        </w:rPr>
        <w:t>intermediary organizations</w:t>
      </w:r>
      <w:r w:rsidRPr="00F104CD">
        <w:rPr>
          <w:rFonts w:ascii="Times New Roman" w:hAnsi="Times New Roman" w:cs="Times New Roman"/>
        </w:rPr>
        <w:t xml:space="preserve"> 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re was a difference between the two intermediary organizations, namely, one </w:t>
      </w:r>
      <w:r w:rsidRPr="00F104CD">
        <w:rPr>
          <w:rFonts w:ascii="Times New Roman" w:hAnsi="Times New Roman" w:cs="Times New Roman"/>
          <w:i/>
        </w:rPr>
        <w:t>separated academic and enrichment-related activities</w:t>
      </w:r>
      <w:r w:rsidRPr="00F104CD">
        <w:rPr>
          <w:rFonts w:ascii="Times New Roman" w:hAnsi="Times New Roman" w:cs="Times New Roman"/>
        </w:rPr>
        <w:t xml:space="preserve">, whereas, in the other, the </w:t>
      </w:r>
      <w:r w:rsidRPr="00F104CD">
        <w:rPr>
          <w:rFonts w:ascii="Times New Roman" w:hAnsi="Times New Roman" w:cs="Times New Roman"/>
          <w:i/>
        </w:rPr>
        <w:t>academic and enrichment components were more integrated</w:t>
      </w:r>
      <w:r w:rsidRPr="00F104CD">
        <w:rPr>
          <w:rFonts w:ascii="Times New Roman" w:hAnsi="Times New Roman" w:cs="Times New Roman"/>
        </w:rPr>
        <w:t>,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rsidR="00551BFB" w:rsidRPr="00F104CD" w:rsidRDefault="006343EA">
      <w:pPr>
        <w:pStyle w:val="Heading2"/>
        <w:rPr>
          <w:rFonts w:ascii="Times New Roman" w:hAnsi="Times New Roman" w:cs="Times New Roman"/>
          <w:sz w:val="24"/>
          <w:szCs w:val="24"/>
        </w:rPr>
      </w:pPr>
      <w:bookmarkStart w:id="13" w:name="participants"/>
      <w:bookmarkEnd w:id="13"/>
      <w:r w:rsidRPr="00F104CD">
        <w:rPr>
          <w:rFonts w:ascii="Times New Roman" w:hAnsi="Times New Roman" w:cs="Times New Roman"/>
          <w:sz w:val="24"/>
          <w:szCs w:val="24"/>
        </w:rPr>
        <w:t>Participant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Participants consisted of 203 youth. Participants were from diverse racial and ethnic backgrounds (see Table 3.1). The mean age of participants was around 13 years old (from youth whose age was available: </w:t>
      </w:r>
      <w:r w:rsidRPr="00F104CD">
        <w:rPr>
          <w:rFonts w:ascii="Times New Roman" w:hAnsi="Times New Roman" w:cs="Times New Roman"/>
          <w:i/>
        </w:rPr>
        <w:t>M</w:t>
      </w:r>
      <w:r w:rsidRPr="00F104CD">
        <w:rPr>
          <w:rFonts w:ascii="Times New Roman" w:hAnsi="Times New Roman" w:cs="Times New Roman"/>
        </w:rPr>
        <w:t xml:space="preserve"> = 12.71, </w:t>
      </w:r>
      <w:r w:rsidRPr="00F104CD">
        <w:rPr>
          <w:rFonts w:ascii="Times New Roman" w:hAnsi="Times New Roman" w:cs="Times New Roman"/>
          <w:i/>
        </w:rPr>
        <w:t>SD</w:t>
      </w:r>
      <w:r w:rsidRPr="00F104CD">
        <w:rPr>
          <w:rFonts w:ascii="Times New Roman" w:hAnsi="Times New Roman" w:cs="Times New Roman"/>
        </w:rPr>
        <w:t xml:space="preserve"> = 1.70, </w:t>
      </w:r>
      <w:r w:rsidRPr="00F104CD">
        <w:rPr>
          <w:rFonts w:ascii="Times New Roman" w:hAnsi="Times New Roman" w:cs="Times New Roman"/>
          <w:i/>
        </w:rPr>
        <w:t>min.</w:t>
      </w:r>
      <w:r w:rsidRPr="00F104CD">
        <w:rPr>
          <w:rFonts w:ascii="Times New Roman" w:hAnsi="Times New Roman" w:cs="Times New Roman"/>
        </w:rPr>
        <w:t xml:space="preserve"> = 10.75, </w:t>
      </w:r>
      <w:r w:rsidRPr="00F104CD">
        <w:rPr>
          <w:rFonts w:ascii="Times New Roman" w:hAnsi="Times New Roman" w:cs="Times New Roman"/>
          <w:i/>
        </w:rPr>
        <w:t>max.</w:t>
      </w:r>
      <w:r w:rsidRPr="00F104CD">
        <w:rPr>
          <w:rFonts w:ascii="Times New Roman" w:hAnsi="Times New Roman" w:cs="Times New Roman"/>
        </w:rPr>
        <w:t xml:space="preserve"> = 16.36). Detailed demographic characteristics of youth are presented in Table 3.1.</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1 Demographic characteristics of youth</w:t>
      </w:r>
    </w:p>
    <w:tbl>
      <w:tblPr>
        <w:tblW w:w="0" w:type="pct"/>
        <w:tblLook w:val="07E0" w:firstRow="1" w:lastRow="1" w:firstColumn="1" w:lastColumn="1" w:noHBand="1" w:noVBand="1"/>
      </w:tblPr>
      <w:tblGrid>
        <w:gridCol w:w="3971"/>
        <w:gridCol w:w="1360"/>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Youth</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Percentage</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Sex</w:t>
            </w:r>
          </w:p>
        </w:tc>
        <w:tc>
          <w:tcPr>
            <w:tcW w:w="0" w:type="auto"/>
          </w:tcPr>
          <w:p w:rsidR="00551BFB" w:rsidRPr="00F104CD" w:rsidRDefault="00551BFB">
            <w:pPr>
              <w:pStyle w:val="Compact"/>
              <w:rPr>
                <w:rFonts w:ascii="Times New Roman" w:hAnsi="Times New Roman" w:cs="Times New Roman"/>
              </w:rPr>
            </w:pP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l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50</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lastRenderedPageBreak/>
              <w:t>Femal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50</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Race/Ethnicity</w:t>
            </w:r>
          </w:p>
        </w:tc>
        <w:tc>
          <w:tcPr>
            <w:tcW w:w="0" w:type="auto"/>
          </w:tcPr>
          <w:p w:rsidR="00551BFB" w:rsidRPr="00F104CD" w:rsidRDefault="00551BFB">
            <w:pPr>
              <w:pStyle w:val="Compact"/>
              <w:rPr>
                <w:rFonts w:ascii="Times New Roman" w:hAnsi="Times New Roman" w:cs="Times New Roman"/>
              </w:rPr>
            </w:pP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Hispanic</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48</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Whit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6</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Black</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36</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ulti-racial</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3</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ian/Pacific Islander</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7</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Parent Education</w:t>
            </w:r>
          </w:p>
        </w:tc>
        <w:tc>
          <w:tcPr>
            <w:tcW w:w="0" w:type="auto"/>
          </w:tcPr>
          <w:p w:rsidR="00551BFB" w:rsidRPr="00F104CD" w:rsidRDefault="00551BFB">
            <w:pPr>
              <w:pStyle w:val="Compact"/>
              <w:rPr>
                <w:rFonts w:ascii="Times New Roman" w:hAnsi="Times New Roman" w:cs="Times New Roman"/>
              </w:rPr>
            </w:pP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High School or Below</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79</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Graduated from College (B.A. or B.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1</w:t>
            </w:r>
          </w:p>
        </w:tc>
      </w:tr>
    </w:tbl>
    <w:p w:rsidR="00551BFB" w:rsidRPr="00F104CD" w:rsidRDefault="006343EA">
      <w:pPr>
        <w:pStyle w:val="Heading2"/>
        <w:rPr>
          <w:rFonts w:ascii="Times New Roman" w:hAnsi="Times New Roman" w:cs="Times New Roman"/>
          <w:sz w:val="24"/>
          <w:szCs w:val="24"/>
        </w:rPr>
      </w:pPr>
      <w:bookmarkStart w:id="14" w:name="procedure"/>
      <w:bookmarkEnd w:id="14"/>
      <w:r w:rsidRPr="00F104CD">
        <w:rPr>
          <w:rFonts w:ascii="Times New Roman" w:hAnsi="Times New Roman" w:cs="Times New Roman"/>
          <w:sz w:val="24"/>
          <w:szCs w:val="24"/>
        </w:rPr>
        <w:t>Procedure</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Before the start of the programs, youth completed a pre-survey that included questions about their experience in STEM, intention to pursue a STEM major or career, and other motivation and engagement-related measur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rsidR="00551BFB" w:rsidRPr="00F104CD" w:rsidRDefault="006343EA">
      <w:pPr>
        <w:pStyle w:val="Heading2"/>
        <w:rPr>
          <w:rFonts w:ascii="Times New Roman" w:hAnsi="Times New Roman" w:cs="Times New Roman"/>
          <w:sz w:val="24"/>
          <w:szCs w:val="24"/>
        </w:rPr>
      </w:pPr>
      <w:bookmarkStart w:id="15" w:name="data-sources-and-measures"/>
      <w:bookmarkEnd w:id="15"/>
      <w:r w:rsidRPr="00F104CD">
        <w:rPr>
          <w:rFonts w:ascii="Times New Roman" w:hAnsi="Times New Roman" w:cs="Times New Roman"/>
          <w:sz w:val="24"/>
          <w:szCs w:val="24"/>
        </w:rPr>
        <w:t>Data Sources and Measur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Data sources consist of ESM measures of engagement and youths’ perceptions of themselves and the activity, pre-survey measures of youths’ interest, youths’ demographic information, and the video-recordings of programs.</w:t>
      </w:r>
    </w:p>
    <w:p w:rsidR="00551BFB" w:rsidRPr="00F104CD" w:rsidRDefault="006343EA">
      <w:pPr>
        <w:pStyle w:val="Heading3"/>
        <w:rPr>
          <w:rFonts w:ascii="Times New Roman" w:hAnsi="Times New Roman" w:cs="Times New Roman"/>
          <w:sz w:val="24"/>
          <w:szCs w:val="24"/>
        </w:rPr>
      </w:pPr>
      <w:bookmarkStart w:id="16" w:name="esm-measures-of-engagement-for-the-profi"/>
      <w:bookmarkEnd w:id="16"/>
      <w:r w:rsidRPr="00F104CD">
        <w:rPr>
          <w:rFonts w:ascii="Times New Roman" w:hAnsi="Times New Roman" w:cs="Times New Roman"/>
          <w:sz w:val="24"/>
          <w:szCs w:val="24"/>
        </w:rPr>
        <w:lastRenderedPageBreak/>
        <w:t>ESM measures of engagement for the profil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2 ESM measures for profiles</w:t>
      </w:r>
    </w:p>
    <w:tbl>
      <w:tblPr>
        <w:tblW w:w="0" w:type="pct"/>
        <w:tblLook w:val="07E0" w:firstRow="1" w:lastRow="1" w:firstColumn="1" w:lastColumn="1" w:noHBand="1" w:noVBand="1"/>
      </w:tblPr>
      <w:tblGrid>
        <w:gridCol w:w="2413"/>
        <w:gridCol w:w="7163"/>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nstruct</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Item</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gnitive engagement</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 you were signaled, were you learning anything or getting better at something?</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Behavioral engagement</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 you were signaled, how hard were you working?</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ffective engagement</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 you were signaled, did you enjoy what you are doing?</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Perceived challenge</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 you were signaled, how challenging was the main activity?</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Perceived competence</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 you were signaled, were you good at the main activity?</w:t>
            </w:r>
          </w:p>
        </w:tc>
      </w:tr>
    </w:tbl>
    <w:p w:rsidR="00551BFB" w:rsidRPr="00F104CD" w:rsidRDefault="006343EA">
      <w:pPr>
        <w:pStyle w:val="Heading3"/>
        <w:rPr>
          <w:rFonts w:ascii="Times New Roman" w:hAnsi="Times New Roman" w:cs="Times New Roman"/>
          <w:sz w:val="24"/>
          <w:szCs w:val="24"/>
        </w:rPr>
      </w:pPr>
      <w:bookmarkStart w:id="17" w:name="the-five-key-aspects-of-work-with-data"/>
      <w:bookmarkEnd w:id="17"/>
      <w:r w:rsidRPr="00F104CD">
        <w:rPr>
          <w:rFonts w:ascii="Times New Roman" w:hAnsi="Times New Roman" w:cs="Times New Roman"/>
          <w:sz w:val="24"/>
          <w:szCs w:val="24"/>
        </w:rPr>
        <w:t>The five key aspects of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w:t>
      </w:r>
      <w:r w:rsidRPr="00F104CD">
        <w:rPr>
          <w:rFonts w:ascii="Times New Roman" w:hAnsi="Times New Roman" w:cs="Times New Roman"/>
        </w:rPr>
        <w:lastRenderedPageBreak/>
        <w:t>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3 Coding Frame for Work With Data</w:t>
      </w:r>
    </w:p>
    <w:tbl>
      <w:tblPr>
        <w:tblW w:w="0" w:type="pct"/>
        <w:tblLook w:val="07E0" w:firstRow="1" w:lastRow="1" w:firstColumn="1" w:lastColumn="1" w:noHBand="1" w:noVBand="1"/>
      </w:tblPr>
      <w:tblGrid>
        <w:gridCol w:w="2022"/>
        <w:gridCol w:w="7554"/>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de</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Description</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king question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Discussing and exploring topics to investigate and pose questions.</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king observation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Watching and noticing what is happening with respect to the phenomena or problem being investigated.</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Generating data</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Figuring out how or why to inscribe an observation as data and generating coding frames or measurement tools.</w:t>
            </w:r>
          </w:p>
        </w:tc>
      </w:tr>
    </w:tbl>
    <w:p w:rsidR="00551BFB" w:rsidRPr="00F104CD" w:rsidRDefault="006343EA">
      <w:pPr>
        <w:pStyle w:val="BodyText"/>
        <w:rPr>
          <w:rFonts w:ascii="Times New Roman" w:hAnsi="Times New Roman" w:cs="Times New Roman"/>
        </w:rPr>
      </w:pPr>
      <w:r w:rsidRPr="00F104CD">
        <w:rPr>
          <w:rFonts w:ascii="Times New Roman" w:hAnsi="Times New Roman" w:cs="Times New Roman"/>
        </w:rPr>
        <w:t>Data modeling Understanding and explaining phenomena using models of the data that account for variability or uncertainty.</w:t>
      </w:r>
      <w:r w:rsidRPr="00F104CD">
        <w:rPr>
          <w:rFonts w:ascii="Times New Roman" w:hAnsi="Times New Roman" w:cs="Times New Roman"/>
        </w:rPr>
        <w:br/>
        <w:t>Interpreting and communicating findings Discussing and sharing and presenting findings.</w:t>
      </w:r>
    </w:p>
    <w:p w:rsidR="00551BFB" w:rsidRPr="00F104CD" w:rsidRDefault="006343EA">
      <w:pPr>
        <w:pStyle w:val="Heading3"/>
        <w:rPr>
          <w:rFonts w:ascii="Times New Roman" w:hAnsi="Times New Roman" w:cs="Times New Roman"/>
          <w:sz w:val="24"/>
          <w:szCs w:val="24"/>
        </w:rPr>
      </w:pPr>
      <w:bookmarkStart w:id="18" w:name="survey-measures-of-pre-interest-in-stem"/>
      <w:bookmarkEnd w:id="18"/>
      <w:r w:rsidRPr="00F104CD">
        <w:rPr>
          <w:rFonts w:ascii="Times New Roman" w:hAnsi="Times New Roman" w:cs="Times New Roman"/>
          <w:sz w:val="24"/>
          <w:szCs w:val="24"/>
        </w:rPr>
        <w:t>Survey measures of pre-interest in STEM</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sidRPr="00F104CD">
        <w:rPr>
          <w:rFonts w:ascii="Times New Roman" w:hAnsi="Times New Roman" w:cs="Times New Roman"/>
          <w:i/>
        </w:rPr>
        <w:t>M</w:t>
      </w:r>
      <w:r w:rsidRPr="00F104CD">
        <w:rPr>
          <w:rFonts w:ascii="Times New Roman" w:hAnsi="Times New Roman" w:cs="Times New Roman"/>
        </w:rPr>
        <w:t xml:space="preserve"> = 3.044 (</w:t>
      </w:r>
      <w:r w:rsidRPr="00F104CD">
        <w:rPr>
          <w:rFonts w:ascii="Times New Roman" w:hAnsi="Times New Roman" w:cs="Times New Roman"/>
          <w:i/>
        </w:rPr>
        <w:t>SD</w:t>
      </w:r>
      <w:r w:rsidRPr="00F104CD">
        <w:rPr>
          <w:rFonts w:ascii="Times New Roman" w:hAnsi="Times New Roman" w:cs="Times New Roman"/>
        </w:rPr>
        <w:t xml:space="preserve"> = 0.901).</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4 Measure for pre-program interest in STEM</w:t>
      </w:r>
    </w:p>
    <w:tbl>
      <w:tblPr>
        <w:tblW w:w="0" w:type="pct"/>
        <w:tblLook w:val="07E0" w:firstRow="1" w:lastRow="1" w:firstColumn="1" w:lastColumn="1" w:noHBand="1" w:noVBand="1"/>
      </w:tblPr>
      <w:tblGrid>
        <w:gridCol w:w="2994"/>
        <w:gridCol w:w="6582"/>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nstruct</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Items.text</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Pre-program interest in STEM</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I am interested in science / mathematics / engineering.</w:t>
            </w:r>
          </w:p>
        </w:tc>
      </w:tr>
      <w:tr w:rsidR="00551BFB" w:rsidRPr="00F104CD">
        <w:tc>
          <w:tcPr>
            <w:tcW w:w="0" w:type="auto"/>
          </w:tcPr>
          <w:p w:rsidR="00551BFB" w:rsidRPr="00F104CD" w:rsidRDefault="00551BFB">
            <w:pPr>
              <w:pStyle w:val="Compact"/>
              <w:rPr>
                <w:rFonts w:ascii="Times New Roman" w:hAnsi="Times New Roman" w:cs="Times New Roman"/>
              </w:rPr>
            </w:pP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t school, science / mathematics / engineering is fun</w:t>
            </w:r>
          </w:p>
        </w:tc>
      </w:tr>
      <w:tr w:rsidR="00551BFB" w:rsidRPr="00F104CD">
        <w:tc>
          <w:tcPr>
            <w:tcW w:w="0" w:type="auto"/>
          </w:tcPr>
          <w:p w:rsidR="00551BFB" w:rsidRPr="00F104CD" w:rsidRDefault="00551BFB">
            <w:pPr>
              <w:pStyle w:val="Compact"/>
              <w:rPr>
                <w:rFonts w:ascii="Times New Roman" w:hAnsi="Times New Roman" w:cs="Times New Roman"/>
              </w:rPr>
            </w:pP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 xml:space="preserve">I have always been fascinated by science / mathematics / </w:t>
            </w:r>
            <w:r w:rsidRPr="00F104CD">
              <w:rPr>
                <w:rFonts w:ascii="Times New Roman" w:hAnsi="Times New Roman" w:cs="Times New Roman"/>
              </w:rPr>
              <w:lastRenderedPageBreak/>
              <w:t>engineering)</w:t>
            </w:r>
          </w:p>
        </w:tc>
      </w:tr>
    </w:tbl>
    <w:p w:rsidR="00551BFB" w:rsidRPr="00F104CD" w:rsidRDefault="006343EA">
      <w:pPr>
        <w:pStyle w:val="Heading3"/>
        <w:rPr>
          <w:rFonts w:ascii="Times New Roman" w:hAnsi="Times New Roman" w:cs="Times New Roman"/>
          <w:sz w:val="24"/>
          <w:szCs w:val="24"/>
        </w:rPr>
      </w:pPr>
      <w:bookmarkStart w:id="19" w:name="other-youth-characteristics"/>
      <w:bookmarkEnd w:id="19"/>
      <w:r w:rsidRPr="00F104CD">
        <w:rPr>
          <w:rFonts w:ascii="Times New Roman" w:hAnsi="Times New Roman" w:cs="Times New Roman"/>
          <w:sz w:val="24"/>
          <w:szCs w:val="24"/>
        </w:rPr>
        <w:lastRenderedPageBreak/>
        <w:t>Other youth characteristic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rsidR="00551BFB" w:rsidRPr="00F104CD" w:rsidRDefault="006343EA">
      <w:pPr>
        <w:pStyle w:val="Heading2"/>
        <w:rPr>
          <w:rFonts w:ascii="Times New Roman" w:hAnsi="Times New Roman" w:cs="Times New Roman"/>
          <w:sz w:val="24"/>
          <w:szCs w:val="24"/>
        </w:rPr>
      </w:pPr>
      <w:bookmarkStart w:id="20" w:name="data-analysis"/>
      <w:bookmarkEnd w:id="20"/>
      <w:r w:rsidRPr="00F104CD">
        <w:rPr>
          <w:rFonts w:ascii="Times New Roman" w:hAnsi="Times New Roman" w:cs="Times New Roman"/>
          <w:sz w:val="24"/>
          <w:szCs w:val="24"/>
        </w:rPr>
        <w:t>Data Analysis</w:t>
      </w:r>
    </w:p>
    <w:p w:rsidR="00551BFB" w:rsidRPr="00F104CD" w:rsidRDefault="006343EA">
      <w:pPr>
        <w:pStyle w:val="Heading3"/>
        <w:rPr>
          <w:rFonts w:ascii="Times New Roman" w:hAnsi="Times New Roman" w:cs="Times New Roman"/>
          <w:sz w:val="24"/>
          <w:szCs w:val="24"/>
        </w:rPr>
      </w:pPr>
      <w:bookmarkStart w:id="21" w:name="preliminary-analyses"/>
      <w:bookmarkEnd w:id="21"/>
      <w:r w:rsidRPr="00F104CD">
        <w:rPr>
          <w:rFonts w:ascii="Times New Roman" w:hAnsi="Times New Roman" w:cs="Times New Roman"/>
          <w:sz w:val="24"/>
          <w:szCs w:val="24"/>
        </w:rPr>
        <w:t>Preliminary analys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Correlations (first-order Pearson) and the frequency, range, mean (</w:t>
      </w:r>
      <w:r w:rsidRPr="00F104CD">
        <w:rPr>
          <w:rFonts w:ascii="Times New Roman" w:hAnsi="Times New Roman" w:cs="Times New Roman"/>
          <w:i/>
        </w:rPr>
        <w:t>M</w:t>
      </w:r>
      <w:r w:rsidRPr="00F104CD">
        <w:rPr>
          <w:rFonts w:ascii="Times New Roman" w:hAnsi="Times New Roman" w:cs="Times New Roman"/>
        </w:rPr>
        <w:t>), and standard deviation (</w:t>
      </w:r>
      <w:r w:rsidRPr="00F104CD">
        <w:rPr>
          <w:rFonts w:ascii="Times New Roman" w:hAnsi="Times New Roman" w:cs="Times New Roman"/>
          <w:i/>
        </w:rPr>
        <w:t>SD</w:t>
      </w:r>
      <w:r w:rsidRPr="00F104CD">
        <w:rPr>
          <w:rFonts w:ascii="Times New Roman" w:hAnsi="Times New Roman" w:cs="Times New Roman"/>
        </w:rPr>
        <w:t>) are first presented for all variables. In addition, the frequency of the codes for aspects of work with data and the numbers of responses by youth, program, and instructional episode are presented. Note that out of the 248 instructional episodes, 236 were code-able for work with data; for the 12 that were not codeable, issues with the video-recordings were the primary source of the missing data. These 236 responses are used for all of the analyses.</w:t>
      </w:r>
    </w:p>
    <w:p w:rsidR="00551BFB" w:rsidRPr="00F104CD" w:rsidRDefault="006343EA">
      <w:pPr>
        <w:pStyle w:val="Heading3"/>
        <w:rPr>
          <w:rFonts w:ascii="Times New Roman" w:hAnsi="Times New Roman" w:cs="Times New Roman"/>
          <w:sz w:val="24"/>
          <w:szCs w:val="24"/>
        </w:rPr>
      </w:pPr>
      <w:bookmarkStart w:id="22" w:name="analysis-for-research-question-1-on-the-"/>
      <w:bookmarkEnd w:id="22"/>
      <w:r w:rsidRPr="00F104CD">
        <w:rPr>
          <w:rFonts w:ascii="Times New Roman" w:hAnsi="Times New Roman" w:cs="Times New Roman"/>
          <w:sz w:val="24"/>
          <w:szCs w:val="24"/>
        </w:rPr>
        <w:t>Analysis for Research Question #1 (on the frequency and nature of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re were two primary steps taken to answer this question, one more quantitative in nature and one more qualitative. The quantitative aspect focused on the frequency of work with data, whereas the qualitative aspect focused on the specific nature of work with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 provide insight about how often each of the aspects took place during the programs. Note that this coding frame focused on the degree of </w:t>
      </w:r>
      <w:r w:rsidRPr="00F104CD">
        <w:rPr>
          <w:rFonts w:ascii="Times New Roman" w:hAnsi="Times New Roman" w:cs="Times New Roman"/>
          <w:i/>
        </w:rPr>
        <w:t>instructional support</w:t>
      </w:r>
      <w:r w:rsidRPr="00F104CD">
        <w:rPr>
          <w:rFonts w:ascii="Times New Roman" w:hAnsi="Times New Roman" w:cs="Times New Roman"/>
        </w:rPr>
        <w:t xml:space="preserve"> the activity leaders provided for youth to work with data, thus results from this analysis will show how often support for the different aspects of work with data was provided, though youth may engage in the aspects of work with data to varying degre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 </w:t>
      </w:r>
      <w:r w:rsidRPr="00F104CD">
        <w:rPr>
          <w:rFonts w:ascii="Times New Roman" w:hAnsi="Times New Roman" w:cs="Times New Roman"/>
          <w:i/>
        </w:rPr>
        <w:t>how</w:t>
      </w:r>
      <w:r w:rsidRPr="00F104CD">
        <w:rPr>
          <w:rFonts w:ascii="Times New Roman" w:hAnsi="Times New Roman" w:cs="Times New Roman"/>
        </w:rPr>
        <w:t xml:space="preserve"> youth were asking questions will not be evident from the codes as they are used. In order to provide more detail in terms of the nature of work with data in summer STEM segments, the data was coded with an open-ended, qualitative approach.</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pecifically, three research assistants were trained for approximately eight hours, over the course of four meetings. Then, each research assistant coded all of the segments associated </w:t>
      </w:r>
      <w:r w:rsidRPr="00F104CD">
        <w:rPr>
          <w:rFonts w:ascii="Times New Roman" w:hAnsi="Times New Roman" w:cs="Times New Roman"/>
        </w:rPr>
        <w:lastRenderedPageBreak/>
        <w:t>with the videos for a particular. Two coders coded every segment, except for the segments for which the quantitative coding indicated no aspects of work with data were present; instead, for these segments, only one coder coded each seg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coders used the following five guiding questions, associated with each of the five aspects of work with data, for the qualitative coding:</w:t>
      </w:r>
    </w:p>
    <w:p w:rsidR="00551BFB" w:rsidRPr="00F104CD" w:rsidRDefault="006343EA">
      <w:pPr>
        <w:pStyle w:val="Compact"/>
        <w:numPr>
          <w:ilvl w:val="0"/>
          <w:numId w:val="6"/>
        </w:numPr>
        <w:rPr>
          <w:rFonts w:ascii="Times New Roman" w:hAnsi="Times New Roman" w:cs="Times New Roman"/>
        </w:rPr>
      </w:pPr>
      <w:r w:rsidRPr="00F104CD">
        <w:rPr>
          <w:rFonts w:ascii="Times New Roman" w:hAnsi="Times New Roman" w:cs="Times New Roman"/>
        </w:rPr>
        <w:t>When questioning or defining problems was observed, what types of questions/problems were involved?</w:t>
      </w:r>
    </w:p>
    <w:p w:rsidR="00551BFB" w:rsidRPr="00F104CD" w:rsidRDefault="006343EA">
      <w:pPr>
        <w:pStyle w:val="Compact"/>
        <w:numPr>
          <w:ilvl w:val="0"/>
          <w:numId w:val="6"/>
        </w:numPr>
        <w:rPr>
          <w:rFonts w:ascii="Times New Roman" w:hAnsi="Times New Roman" w:cs="Times New Roman"/>
        </w:rPr>
      </w:pPr>
      <w:r w:rsidRPr="00F104CD">
        <w:rPr>
          <w:rFonts w:ascii="Times New Roman" w:hAnsi="Times New Roman" w:cs="Times New Roman"/>
        </w:rPr>
        <w:t>When making observations is coded, what is the focus of observing?</w:t>
      </w:r>
    </w:p>
    <w:p w:rsidR="00551BFB" w:rsidRPr="00F104CD" w:rsidRDefault="006343EA">
      <w:pPr>
        <w:pStyle w:val="Compact"/>
        <w:numPr>
          <w:ilvl w:val="0"/>
          <w:numId w:val="6"/>
        </w:numPr>
        <w:rPr>
          <w:rFonts w:ascii="Times New Roman" w:hAnsi="Times New Roman" w:cs="Times New Roman"/>
        </w:rPr>
      </w:pPr>
      <w:r w:rsidRPr="00F104CD">
        <w:rPr>
          <w:rFonts w:ascii="Times New Roman" w:hAnsi="Times New Roman" w:cs="Times New Roman"/>
        </w:rPr>
        <w:t>When generating data is coded, what is being collected or recorded?</w:t>
      </w:r>
    </w:p>
    <w:p w:rsidR="00551BFB" w:rsidRPr="00F104CD" w:rsidRDefault="006343EA">
      <w:pPr>
        <w:pStyle w:val="Compact"/>
        <w:numPr>
          <w:ilvl w:val="0"/>
          <w:numId w:val="6"/>
        </w:numPr>
        <w:rPr>
          <w:rFonts w:ascii="Times New Roman" w:hAnsi="Times New Roman" w:cs="Times New Roman"/>
        </w:rPr>
      </w:pPr>
      <w:r w:rsidRPr="00F104CD">
        <w:rPr>
          <w:rFonts w:ascii="Times New Roman" w:hAnsi="Times New Roman" w:cs="Times New Roman"/>
        </w:rPr>
        <w:t>When analyzing or modeling data is coded, what analysis is being done, or what models are used?</w:t>
      </w:r>
    </w:p>
    <w:p w:rsidR="00551BFB" w:rsidRPr="00F104CD" w:rsidRDefault="006343EA">
      <w:pPr>
        <w:pStyle w:val="Compact"/>
        <w:numPr>
          <w:ilvl w:val="0"/>
          <w:numId w:val="6"/>
        </w:numPr>
        <w:rPr>
          <w:rFonts w:ascii="Times New Roman" w:hAnsi="Times New Roman" w:cs="Times New Roman"/>
        </w:rPr>
      </w:pPr>
      <w:r w:rsidRPr="00F104CD">
        <w:rPr>
          <w:rFonts w:ascii="Times New Roman" w:hAnsi="Times New Roman" w:cs="Times New Roman"/>
        </w:rPr>
        <w:t>When interpreting and communicating findings is coded, what is being interpreted or communicated?</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For all of the guiding questions, the coders also took note of </w:t>
      </w:r>
      <w:r w:rsidRPr="00F104CD">
        <w:rPr>
          <w:rFonts w:ascii="Times New Roman" w:hAnsi="Times New Roman" w:cs="Times New Roman"/>
          <w:i/>
        </w:rPr>
        <w:t>who</w:t>
      </w:r>
      <w:r w:rsidRPr="00F104CD">
        <w:rPr>
          <w:rFonts w:ascii="Times New Roman" w:hAnsi="Times New Roman" w:cs="Times New Roman"/>
        </w:rPr>
        <w:t xml:space="preserve"> (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fter coding all of the segments for each program, the coders and I met to discuss potential issues that emerged throughout the coding. The goal of meeting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rsidR="00551BFB" w:rsidRPr="00F104CD" w:rsidRDefault="006343EA">
      <w:pPr>
        <w:pStyle w:val="Heading3"/>
        <w:rPr>
          <w:rFonts w:ascii="Times New Roman" w:hAnsi="Times New Roman" w:cs="Times New Roman"/>
          <w:sz w:val="24"/>
          <w:szCs w:val="24"/>
        </w:rPr>
      </w:pPr>
      <w:bookmarkStart w:id="23" w:name="analysis-for-research-question-2-what-pr"/>
      <w:bookmarkEnd w:id="23"/>
      <w:r w:rsidRPr="00F104CD">
        <w:rPr>
          <w:rFonts w:ascii="Times New Roman" w:hAnsi="Times New Roman" w:cs="Times New Roman"/>
          <w:sz w:val="24"/>
          <w:szCs w:val="24"/>
        </w:rPr>
        <w:t>Analysis for Research Question #2 (what profiles of engagement emerge)</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o answer this question, 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equal variances, and covariances fixed to 0</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equal variances, and equal covariances</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varying variances, and covariances fixed to 0</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varying variances, and equal covariances</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equal variances, and varying covariances</w:t>
      </w:r>
    </w:p>
    <w:p w:rsidR="00551BFB" w:rsidRPr="00F104CD" w:rsidRDefault="006343EA">
      <w:pPr>
        <w:pStyle w:val="Compact"/>
        <w:numPr>
          <w:ilvl w:val="0"/>
          <w:numId w:val="7"/>
        </w:numPr>
        <w:rPr>
          <w:rFonts w:ascii="Times New Roman" w:hAnsi="Times New Roman" w:cs="Times New Roman"/>
        </w:rPr>
      </w:pPr>
      <w:r w:rsidRPr="00F104CD">
        <w:rPr>
          <w:rFonts w:ascii="Times New Roman" w:hAnsi="Times New Roman" w:cs="Times New Roman"/>
        </w:rPr>
        <w:t>Varying means, varying variances, and varying covarianc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e MPlus software (Muthen &amp; Muthen, 1998-2017) is used to carry out LPA through statistical software I developed, </w:t>
      </w:r>
      <w:r w:rsidRPr="00F104CD">
        <w:rPr>
          <w:rFonts w:ascii="Times New Roman" w:hAnsi="Times New Roman" w:cs="Times New Roman"/>
          <w:i/>
        </w:rPr>
        <w:t>tidyLPA</w:t>
      </w:r>
      <w:r w:rsidRPr="00F104CD">
        <w:rPr>
          <w:rFonts w:ascii="Times New Roman" w:hAnsi="Times New Roman" w:cs="Times New Roman"/>
        </w:rPr>
        <w:t>. More details on LPA are included in Appendix 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is described in the section for the results for this research question.</w:t>
      </w:r>
    </w:p>
    <w:p w:rsidR="00551BFB" w:rsidRPr="00F104CD" w:rsidRDefault="006343EA">
      <w:pPr>
        <w:pStyle w:val="Heading3"/>
        <w:rPr>
          <w:rFonts w:ascii="Times New Roman" w:hAnsi="Times New Roman" w:cs="Times New Roman"/>
          <w:sz w:val="24"/>
          <w:szCs w:val="24"/>
        </w:rPr>
      </w:pPr>
      <w:bookmarkStart w:id="24" w:name="analysis-for-research-question-3-sources"/>
      <w:bookmarkEnd w:id="24"/>
      <w:r w:rsidRPr="00F104CD">
        <w:rPr>
          <w:rFonts w:ascii="Times New Roman" w:hAnsi="Times New Roman" w:cs="Times New Roman"/>
          <w:sz w:val="24"/>
          <w:szCs w:val="24"/>
        </w:rPr>
        <w:t>Analysis for Research Question #3 (sources of variability for the profil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w:t>
      </w:r>
      <w:r w:rsidRPr="00F104CD">
        <w:rPr>
          <w:rFonts w:ascii="Times New Roman" w:hAnsi="Times New Roman" w:cs="Times New Roman"/>
        </w:rPr>
        <w:lastRenderedPageBreak/>
        <w:t>and from which program the youth and signal were from) factors. These models provide insight into at which of these “levels” predictors may be able to explain the outcom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 ICC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 </w:t>
      </w:r>
      <w:r w:rsidRPr="00F104CD">
        <w:rPr>
          <w:rFonts w:ascii="Times New Roman" w:hAnsi="Times New Roman" w:cs="Times New Roman"/>
          <w:i/>
        </w:rPr>
        <w:t>Fully</w:t>
      </w:r>
      <w:r w:rsidRPr="00F104CD">
        <w:rPr>
          <w:rFonts w:ascii="Times New Roman" w:hAnsi="Times New Roman" w:cs="Times New Roman"/>
        </w:rPr>
        <w:t xml:space="preserve"> 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rsidR="00551BFB" w:rsidRPr="00F104CD" w:rsidRDefault="006343EA">
      <w:pPr>
        <w:pStyle w:val="Heading3"/>
        <w:rPr>
          <w:rFonts w:ascii="Times New Roman" w:hAnsi="Times New Roman" w:cs="Times New Roman"/>
          <w:sz w:val="24"/>
          <w:szCs w:val="24"/>
        </w:rPr>
      </w:pPr>
      <w:bookmarkStart w:id="25" w:name="analysis-for-research-question-4-how-wor"/>
      <w:bookmarkEnd w:id="25"/>
      <w:r w:rsidRPr="00F104CD">
        <w:rPr>
          <w:rFonts w:ascii="Times New Roman" w:hAnsi="Times New Roman" w:cs="Times New Roman"/>
          <w:sz w:val="24"/>
          <w:szCs w:val="24"/>
        </w:rPr>
        <w:t>Analysis for Research Question #4 (how work with data relates to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sidRPr="00F104CD">
        <w:rPr>
          <w:rFonts w:ascii="Times New Roman" w:hAnsi="Times New Roman" w:cs="Times New Roman"/>
          <w:i/>
        </w:rPr>
        <w:t>lme4</w:t>
      </w:r>
      <w:r w:rsidRPr="00F104CD">
        <w:rPr>
          <w:rFonts w:ascii="Times New Roman" w:hAnsi="Times New Roman" w:cs="Times New Roman"/>
        </w:rPr>
        <w:t xml:space="preserve"> 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rsidR="00551BFB" w:rsidRPr="00F104CD" w:rsidRDefault="006343EA">
      <w:pPr>
        <w:pStyle w:val="Heading3"/>
        <w:rPr>
          <w:rFonts w:ascii="Times New Roman" w:hAnsi="Times New Roman" w:cs="Times New Roman"/>
          <w:sz w:val="24"/>
          <w:szCs w:val="24"/>
        </w:rPr>
      </w:pPr>
      <w:bookmarkStart w:id="26" w:name="analysis-for-research-question-5-how-you"/>
      <w:bookmarkEnd w:id="26"/>
      <w:r w:rsidRPr="00F104CD">
        <w:rPr>
          <w:rFonts w:ascii="Times New Roman" w:hAnsi="Times New Roman" w:cs="Times New Roman"/>
          <w:sz w:val="24"/>
          <w:szCs w:val="24"/>
        </w:rPr>
        <w:t>Analysis for Research Question #5 (how youth characteristics relate to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three youth characteristics (pre-program interest in STEM, gender (entered s a dummy code with the value of “1” indicating female), and URM status (also entered as a dummy code, with “1” 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s described in the previous sub-section, because the results were very similar when the aspects of work with data and the youth characteristics were added in </w:t>
      </w:r>
      <w:r w:rsidRPr="00F104CD">
        <w:rPr>
          <w:rFonts w:ascii="Times New Roman" w:hAnsi="Times New Roman" w:cs="Times New Roman"/>
          <w:i/>
        </w:rPr>
        <w:t>separate</w:t>
      </w:r>
      <w:r w:rsidRPr="00F104CD">
        <w:rPr>
          <w:rFonts w:ascii="Times New Roman" w:hAnsi="Times New Roman" w:cs="Times New Roman"/>
        </w:rPr>
        <w:t xml:space="preserve"> 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rsidR="00551BFB" w:rsidRPr="00F104CD" w:rsidRDefault="006343EA">
      <w:pPr>
        <w:pStyle w:val="Heading2"/>
        <w:rPr>
          <w:rFonts w:ascii="Times New Roman" w:hAnsi="Times New Roman" w:cs="Times New Roman"/>
          <w:sz w:val="24"/>
          <w:szCs w:val="24"/>
        </w:rPr>
      </w:pPr>
      <w:bookmarkStart w:id="27" w:name="sensitivity-analysis"/>
      <w:bookmarkEnd w:id="27"/>
      <w:r w:rsidRPr="00F104CD">
        <w:rPr>
          <w:rFonts w:ascii="Times New Roman" w:hAnsi="Times New Roman" w:cs="Times New Roman"/>
          <w:sz w:val="24"/>
          <w:szCs w:val="24"/>
        </w:rPr>
        <w:lastRenderedPageBreak/>
        <w:t>Sensitivity Analysi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result of the sensitivity analysis, and what is used to interpret and contextualize findings, is a numeric value, between 0 and 1, for each effect that indicates the proportion of the estimate that would have to be biased in order to invalidate the inference. Value close to 0, such as .05, indicate that a very small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just how little would need to change in order for an effect to be determined to be significant. H</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igher values from the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rsidR="00551BFB" w:rsidRPr="00F104CD" w:rsidRDefault="006343EA">
      <w:pPr>
        <w:pStyle w:val="Heading1"/>
        <w:rPr>
          <w:rFonts w:ascii="Times New Roman" w:hAnsi="Times New Roman" w:cs="Times New Roman"/>
          <w:sz w:val="24"/>
          <w:szCs w:val="24"/>
        </w:rPr>
      </w:pPr>
      <w:bookmarkStart w:id="28" w:name="results"/>
      <w:bookmarkEnd w:id="28"/>
      <w:r w:rsidRPr="00F104CD">
        <w:rPr>
          <w:rFonts w:ascii="Times New Roman" w:hAnsi="Times New Roman" w:cs="Times New Roman"/>
          <w:sz w:val="24"/>
          <w:szCs w:val="24"/>
        </w:rPr>
        <w:t>Results</w:t>
      </w:r>
    </w:p>
    <w:p w:rsidR="00551BFB" w:rsidRPr="00F104CD" w:rsidRDefault="006343EA">
      <w:pPr>
        <w:pStyle w:val="Heading2"/>
        <w:rPr>
          <w:rFonts w:ascii="Times New Roman" w:hAnsi="Times New Roman" w:cs="Times New Roman"/>
          <w:sz w:val="24"/>
          <w:szCs w:val="24"/>
        </w:rPr>
      </w:pPr>
      <w:bookmarkStart w:id="29" w:name="preliminary-results"/>
      <w:bookmarkEnd w:id="29"/>
      <w:r w:rsidRPr="00F104CD">
        <w:rPr>
          <w:rFonts w:ascii="Times New Roman" w:hAnsi="Times New Roman" w:cs="Times New Roman"/>
          <w:sz w:val="24"/>
          <w:szCs w:val="24"/>
        </w:rPr>
        <w:t>Preliminary results</w:t>
      </w:r>
    </w:p>
    <w:p w:rsidR="00551BFB" w:rsidRPr="00F104CD" w:rsidRDefault="006343EA">
      <w:pPr>
        <w:pStyle w:val="Heading3"/>
        <w:rPr>
          <w:rFonts w:ascii="Times New Roman" w:hAnsi="Times New Roman" w:cs="Times New Roman"/>
          <w:sz w:val="24"/>
          <w:szCs w:val="24"/>
        </w:rPr>
      </w:pPr>
      <w:bookmarkStart w:id="30" w:name="descriptive-statistics-for-the-engagemen"/>
      <w:bookmarkEnd w:id="30"/>
      <w:r w:rsidRPr="00F104CD">
        <w:rPr>
          <w:rFonts w:ascii="Times New Roman" w:hAnsi="Times New Roman" w:cs="Times New Roman"/>
          <w:sz w:val="24"/>
          <w:szCs w:val="24"/>
        </w:rPr>
        <w:t>Descriptive statistics for the engagement measures</w:t>
      </w:r>
    </w:p>
    <w:p w:rsidR="00551BFB" w:rsidRPr="00F104CD" w:rsidRDefault="006343EA">
      <w:pPr>
        <w:pStyle w:val="Compact"/>
        <w:rPr>
          <w:rFonts w:ascii="Times New Roman" w:hAnsi="Times New Roman" w:cs="Times New Roman"/>
        </w:rPr>
      </w:pPr>
      <w:r w:rsidRPr="00F104CD">
        <w:rPr>
          <w:rFonts w:ascii="Times New Roman" w:hAnsi="Times New Roman" w:cs="Times New Roman"/>
        </w:rPr>
        <w:t>First, descriptive statistics for the engagement measures (the five variables that were used to estimate the profiles) are presented in Table 4.1. These descriptive statistics show high overall levels of the three indicators of engagement (with mean values on scales that ranged from one to four between 2.768 (</w:t>
      </w:r>
      <w:r w:rsidRPr="00F104CD">
        <w:rPr>
          <w:rFonts w:ascii="Times New Roman" w:hAnsi="Times New Roman" w:cs="Times New Roman"/>
          <w:i/>
        </w:rPr>
        <w:t>SD</w:t>
      </w:r>
      <w:r w:rsidRPr="00F104CD">
        <w:rPr>
          <w:rFonts w:ascii="Times New Roman" w:hAnsi="Times New Roman" w:cs="Times New Roman"/>
        </w:rPr>
        <w:t xml:space="preserve"> = 1.063) for cognitive engagement, and 2.863 (</w:t>
      </w:r>
      <w:r w:rsidRPr="00F104CD">
        <w:rPr>
          <w:rFonts w:ascii="Times New Roman" w:hAnsi="Times New Roman" w:cs="Times New Roman"/>
          <w:i/>
        </w:rPr>
        <w:t>SD</w:t>
      </w:r>
      <w:r w:rsidRPr="00F104CD">
        <w:rPr>
          <w:rFonts w:ascii="Times New Roman" w:hAnsi="Times New Roman" w:cs="Times New Roman"/>
        </w:rPr>
        <w:t xml:space="preserve"> = 1.044), for behavioral engagement). These statistics also show high perceptions of competence (</w:t>
      </w:r>
      <w:r w:rsidRPr="00F104CD">
        <w:rPr>
          <w:rFonts w:ascii="Times New Roman" w:hAnsi="Times New Roman" w:cs="Times New Roman"/>
          <w:i/>
        </w:rPr>
        <w:t>M</w:t>
      </w:r>
      <w:r w:rsidRPr="00F104CD">
        <w:rPr>
          <w:rFonts w:ascii="Times New Roman" w:hAnsi="Times New Roman" w:cs="Times New Roman"/>
        </w:rPr>
        <w:t xml:space="preserve"> = 3.000 (</w:t>
      </w:r>
      <w:r w:rsidRPr="00F104CD">
        <w:rPr>
          <w:rFonts w:ascii="Times New Roman" w:hAnsi="Times New Roman" w:cs="Times New Roman"/>
          <w:i/>
        </w:rPr>
        <w:t>SD</w:t>
      </w:r>
      <w:r w:rsidRPr="00F104CD">
        <w:rPr>
          <w:rFonts w:ascii="Times New Roman" w:hAnsi="Times New Roman" w:cs="Times New Roman"/>
        </w:rPr>
        <w:t xml:space="preserve"> = 0.952)) and more moderate perceptions of challenge (</w:t>
      </w:r>
      <w:r w:rsidRPr="00F104CD">
        <w:rPr>
          <w:rFonts w:ascii="Times New Roman" w:hAnsi="Times New Roman" w:cs="Times New Roman"/>
          <w:i/>
        </w:rPr>
        <w:t>M</w:t>
      </w:r>
      <w:r w:rsidRPr="00F104CD">
        <w:rPr>
          <w:rFonts w:ascii="Times New Roman" w:hAnsi="Times New Roman" w:cs="Times New Roman"/>
        </w:rPr>
        <w:t xml:space="preserve"> = 2.270 (</w:t>
      </w:r>
      <w:r w:rsidRPr="00F104CD">
        <w:rPr>
          <w:rFonts w:ascii="Times New Roman" w:hAnsi="Times New Roman" w:cs="Times New Roman"/>
          <w:i/>
        </w:rPr>
        <w:t>SD</w:t>
      </w:r>
      <w:r w:rsidRPr="00F104CD">
        <w:rPr>
          <w:rFonts w:ascii="Times New Roman" w:hAnsi="Times New Roman" w:cs="Times New Roman"/>
        </w:rPr>
        <w:t xml:space="preserve"> = 1.117)). There was a similar degree of (moderate) variability (see the </w:t>
      </w:r>
      <w:r w:rsidRPr="00F104CD">
        <w:rPr>
          <w:rFonts w:ascii="Times New Roman" w:hAnsi="Times New Roman" w:cs="Times New Roman"/>
          <w:i/>
        </w:rPr>
        <w:t>SD</w:t>
      </w:r>
      <w:r w:rsidRPr="00F104CD">
        <w:rPr>
          <w:rFonts w:ascii="Times New Roman" w:hAnsi="Times New Roman" w:cs="Times New Roman"/>
        </w:rPr>
        <w:t xml:space="preserve">s) </w:t>
      </w:r>
      <w:r w:rsidRPr="00F104CD">
        <w:rPr>
          <w:rFonts w:ascii="Times New Roman" w:hAnsi="Times New Roman" w:cs="Times New Roman"/>
        </w:rPr>
        <w:lastRenderedPageBreak/>
        <w:t>across the five measures, indicating that, across all of the ESM responses, engagement was not the same (due to the youth, instructional episode, program, and for unexplained reasons).</w:t>
      </w:r>
    </w:p>
    <w:p w:rsidR="00551BFB" w:rsidRPr="00F104CD" w:rsidRDefault="006343EA">
      <w:pPr>
        <w:pStyle w:val="Heading3"/>
        <w:rPr>
          <w:rFonts w:ascii="Times New Roman" w:hAnsi="Times New Roman" w:cs="Times New Roman"/>
          <w:sz w:val="24"/>
          <w:szCs w:val="24"/>
        </w:rPr>
      </w:pPr>
      <w:bookmarkStart w:id="31" w:name="correlations-among-the-study-variables"/>
      <w:bookmarkEnd w:id="31"/>
      <w:r w:rsidRPr="00F104CD">
        <w:rPr>
          <w:rFonts w:ascii="Times New Roman" w:hAnsi="Times New Roman" w:cs="Times New Roman"/>
          <w:sz w:val="24"/>
          <w:szCs w:val="24"/>
        </w:rPr>
        <w:t>Correlations among the study variabl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Next, correlations between the variables that are used to create the profiles of engagement are presented (Table 4.2). These correlations, which range from </w:t>
      </w:r>
      <w:r w:rsidRPr="00F104CD">
        <w:rPr>
          <w:rFonts w:ascii="Times New Roman" w:hAnsi="Times New Roman" w:cs="Times New Roman"/>
          <w:i/>
        </w:rPr>
        <w:t>r</w:t>
      </w:r>
      <w:r w:rsidRPr="00F104CD">
        <w:rPr>
          <w:rFonts w:ascii="Times New Roman" w:hAnsi="Times New Roman" w:cs="Times New Roman"/>
        </w:rPr>
        <w:t xml:space="preserve"> = .08 through </w:t>
      </w:r>
      <w:r w:rsidRPr="00F104CD">
        <w:rPr>
          <w:rFonts w:ascii="Times New Roman" w:hAnsi="Times New Roman" w:cs="Times New Roman"/>
          <w:i/>
        </w:rPr>
        <w:t>r</w:t>
      </w:r>
      <w:r w:rsidRPr="00F104CD">
        <w:rPr>
          <w:rFonts w:ascii="Times New Roman" w:hAnsi="Times New Roman" w:cs="Times New Roman"/>
        </w:rPr>
        <w:t xml:space="preserve"> = .60 (all statistically significant), reveal low to moderate relations among these variables.</w:t>
      </w:r>
    </w:p>
    <w:p w:rsidR="00AC084F" w:rsidRPr="00F104CD" w:rsidRDefault="00AC084F" w:rsidP="00AC084F">
      <w:pPr>
        <w:pStyle w:val="BodyText"/>
        <w:rPr>
          <w:rFonts w:ascii="Times New Roman" w:hAnsi="Times New Roman" w:cs="Times New Roman"/>
        </w:rPr>
      </w:pPr>
      <w:r w:rsidRPr="00F104CD">
        <w:rPr>
          <w:rFonts w:ascii="Times New Roman" w:hAnsi="Times New Roman" w:cs="Times New Roman"/>
        </w:rPr>
        <w:drawing>
          <wp:inline distT="0" distB="0" distL="0" distR="0" wp14:anchorId="546C1650" wp14:editId="2EBAD81D">
            <wp:extent cx="5943600" cy="2069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69465"/>
                    </a:xfrm>
                    <a:prstGeom prst="rect">
                      <a:avLst/>
                    </a:prstGeom>
                  </pic:spPr>
                </pic:pic>
              </a:graphicData>
            </a:graphic>
          </wp:inline>
        </w:drawing>
      </w:r>
    </w:p>
    <w:p w:rsidR="00551BFB" w:rsidRPr="00F104CD" w:rsidRDefault="006343EA">
      <w:pPr>
        <w:pStyle w:val="Heading2"/>
        <w:rPr>
          <w:rFonts w:ascii="Times New Roman" w:hAnsi="Times New Roman" w:cs="Times New Roman"/>
          <w:sz w:val="24"/>
          <w:szCs w:val="24"/>
        </w:rPr>
      </w:pPr>
      <w:bookmarkStart w:id="32" w:name="results-for-research-question-1"/>
      <w:bookmarkEnd w:id="32"/>
      <w:r w:rsidRPr="00F104CD">
        <w:rPr>
          <w:rFonts w:ascii="Times New Roman" w:hAnsi="Times New Roman" w:cs="Times New Roman"/>
          <w:sz w:val="24"/>
          <w:szCs w:val="24"/>
        </w:rPr>
        <w:t>Results for Research Question #1</w:t>
      </w:r>
    </w:p>
    <w:p w:rsidR="00551BFB" w:rsidRPr="00F104CD" w:rsidRDefault="006343EA">
      <w:pPr>
        <w:pStyle w:val="Heading3"/>
        <w:rPr>
          <w:rFonts w:ascii="Times New Roman" w:hAnsi="Times New Roman" w:cs="Times New Roman"/>
          <w:sz w:val="24"/>
          <w:szCs w:val="24"/>
        </w:rPr>
      </w:pPr>
      <w:bookmarkStart w:id="33" w:name="frequency-of-the-aspects-of-work-with-da"/>
      <w:bookmarkEnd w:id="33"/>
      <w:r w:rsidRPr="00F104CD">
        <w:rPr>
          <w:rFonts w:ascii="Times New Roman" w:hAnsi="Times New Roman" w:cs="Times New Roman"/>
          <w:sz w:val="24"/>
          <w:szCs w:val="24"/>
        </w:rPr>
        <w:t>Frequency of the aspects of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Of the 236 instructional episodes used in the analysis, 170 (72%) of them were coded as involving </w:t>
      </w:r>
      <w:r w:rsidRPr="00F104CD">
        <w:rPr>
          <w:rFonts w:ascii="Times New Roman" w:hAnsi="Times New Roman" w:cs="Times New Roman"/>
          <w:i/>
        </w:rPr>
        <w:t>any</w:t>
      </w:r>
      <w:r w:rsidRPr="00F104CD">
        <w:rPr>
          <w:rFonts w:ascii="Times New Roman" w:hAnsi="Times New Roman" w:cs="Times New Roman"/>
        </w:rPr>
        <w:t xml:space="preserve"> of the five aspects of work with data. As presented in Table 4.3, the five aspects of work with data occurred regularly. Making observations was found to be the least frequent of the five aspects, occurring in 24% of instructional episodes. Data modeling was the next most frequency, occurring in 29% of the episodes, followed by asking questions (38%), generating data (43%), and communicating findings (again 43%).</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5 Proportion of signals for which each of the aspects of work with data was present</w:t>
      </w:r>
    </w:p>
    <w:tbl>
      <w:tblPr>
        <w:tblW w:w="0" w:type="pct"/>
        <w:tblLook w:val="07E0" w:firstRow="1" w:lastRow="1" w:firstColumn="1" w:lastColumn="1" w:noHBand="1" w:noVBand="1"/>
      </w:tblPr>
      <w:tblGrid>
        <w:gridCol w:w="2868"/>
        <w:gridCol w:w="1349"/>
        <w:gridCol w:w="615"/>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pect of Work With Data</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Proportion</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N</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king Question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81</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90</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king Observation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4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57</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Generating Data</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3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102</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Data Modeling</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8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68</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mmunicating Finding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36</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103</w:t>
            </w:r>
          </w:p>
        </w:tc>
      </w:tr>
    </w:tbl>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Note that these results are for the codes for the (approximately ten-minute, video-recorded) instructional episodes, and that the aspects of work with data </w:t>
      </w:r>
      <w:r w:rsidRPr="00F104CD">
        <w:rPr>
          <w:rFonts w:ascii="Times New Roman" w:hAnsi="Times New Roman" w:cs="Times New Roman"/>
          <w:i/>
        </w:rPr>
        <w:t>can</w:t>
      </w:r>
      <w:r w:rsidRPr="00F104CD">
        <w:rPr>
          <w:rFonts w:ascii="Times New Roman" w:hAnsi="Times New Roman" w:cs="Times New Roman"/>
        </w:rPr>
        <w:t xml:space="preserve"> (and </w:t>
      </w:r>
      <w:r w:rsidRPr="00F104CD">
        <w:rPr>
          <w:rFonts w:ascii="Times New Roman" w:hAnsi="Times New Roman" w:cs="Times New Roman"/>
          <w:i/>
        </w:rPr>
        <w:t>did</w:t>
      </w:r>
      <w:r w:rsidRPr="00F104CD">
        <w:rPr>
          <w:rFonts w:ascii="Times New Roman" w:hAnsi="Times New Roman" w:cs="Times New Roman"/>
        </w:rPr>
        <w:t>) co-occur: On average, there were 1.86 (</w:t>
      </w:r>
      <w:r w:rsidRPr="00F104CD">
        <w:rPr>
          <w:rFonts w:ascii="Times New Roman" w:hAnsi="Times New Roman" w:cs="Times New Roman"/>
          <w:i/>
        </w:rPr>
        <w:t>SD</w:t>
      </w:r>
      <w:r w:rsidRPr="00F104CD">
        <w:rPr>
          <w:rFonts w:ascii="Times New Roman" w:hAnsi="Times New Roman" w:cs="Times New Roman"/>
        </w:rPr>
        <w:t xml:space="preserve"> = 1.61) aspects of work with data present during each instructional episode. This indicates that, on average, youth were engaged in around </w:t>
      </w:r>
      <w:r w:rsidRPr="00F104CD">
        <w:rPr>
          <w:rFonts w:ascii="Times New Roman" w:hAnsi="Times New Roman" w:cs="Times New Roman"/>
        </w:rPr>
        <w:lastRenderedPageBreak/>
        <w:t>two of aspects of the work with data during each instructional episode. There was a considerable amount of variation in the extent to which these types of work with data were supported in each program: In Appendix C, the frequencies by program are presented.</w:t>
      </w:r>
    </w:p>
    <w:p w:rsidR="00551BFB" w:rsidRPr="00F104CD" w:rsidRDefault="006343EA">
      <w:pPr>
        <w:pStyle w:val="Heading3"/>
        <w:rPr>
          <w:rFonts w:ascii="Times New Roman" w:hAnsi="Times New Roman" w:cs="Times New Roman"/>
          <w:sz w:val="24"/>
          <w:szCs w:val="24"/>
        </w:rPr>
      </w:pPr>
      <w:bookmarkStart w:id="34" w:name="the-nature-of-work-with-data"/>
      <w:bookmarkEnd w:id="34"/>
      <w:r w:rsidRPr="00F104CD">
        <w:rPr>
          <w:rFonts w:ascii="Times New Roman" w:hAnsi="Times New Roman" w:cs="Times New Roman"/>
          <w:sz w:val="24"/>
          <w:szCs w:val="24"/>
        </w:rPr>
        <w:t>The nature of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 open-ended, qualitative approach used to understand the specific nature of youths’ work with data showed there to be distinct ways in which youth worked with data. Note that for each aspect of work with data, the percentages of the themes do not sum to 100% as many instructional episodes involved the presence of the aspect of work with data in ways that were not very common and systematic.</w:t>
      </w:r>
    </w:p>
    <w:p w:rsidR="00551BFB" w:rsidRPr="00F104CD" w:rsidRDefault="006343EA">
      <w:pPr>
        <w:pStyle w:val="Heading4"/>
        <w:rPr>
          <w:rFonts w:ascii="Times New Roman" w:hAnsi="Times New Roman" w:cs="Times New Roman"/>
        </w:rPr>
      </w:pPr>
      <w:bookmarkStart w:id="35" w:name="asking-questions-or-identifying-problems"/>
      <w:bookmarkEnd w:id="35"/>
      <w:r w:rsidRPr="00F104CD">
        <w:rPr>
          <w:rFonts w:ascii="Times New Roman" w:hAnsi="Times New Roman" w:cs="Times New Roman"/>
        </w:rPr>
        <w:t>Asking questions or identifying problem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Among the instructional episodes that involved asking questions, qualitative descriptions revealed that around one-third (36/92, or 39%) explicitly demonstrated youth working to understand the phenomenon or problem they were investigating. When doing so, they were focused on actively constructing predictions and hypotheses about phenomena related to the program. For example, in an instructional episode during the </w:t>
      </w:r>
      <w:r w:rsidRPr="00F104CD">
        <w:rPr>
          <w:rFonts w:ascii="Times New Roman" w:hAnsi="Times New Roman" w:cs="Times New Roman"/>
          <w:i/>
        </w:rPr>
        <w:t>Ecosphere</w:t>
      </w:r>
      <w:r w:rsidRPr="00F104CD">
        <w:rPr>
          <w:rFonts w:ascii="Times New Roman" w:hAnsi="Times New Roman" w:cs="Times New Roman"/>
        </w:rPr>
        <w:t xml:space="preserve"> program in which youth constructed inclined tables to study how water moved throughout the ecosystem, the youth activity leader prompted youth to generate hypotheses of what would happen when water was poured onto the table, before pouring the water.</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Other instructional episodes involved questions that were not focused on predicting or hypothesizing, but rather on asking a more general type of question (21/92; 23%), or involved the </w:t>
      </w:r>
      <w:r w:rsidRPr="00F104CD">
        <w:rPr>
          <w:rFonts w:ascii="Times New Roman" w:hAnsi="Times New Roman" w:cs="Times New Roman"/>
          <w:i/>
        </w:rPr>
        <w:t>instructor</w:t>
      </w:r>
      <w:r w:rsidRPr="00F104CD">
        <w:rPr>
          <w:rFonts w:ascii="Times New Roman" w:hAnsi="Times New Roman" w:cs="Times New Roman"/>
        </w:rPr>
        <w:t xml:space="preserve"> (but not youth) posing questions or identifying problems (14/96; 16%). In the former case, youth were found to be asking generic questions about understanding the assignment, task, or even the phenomena. For example, in the </w:t>
      </w:r>
      <w:r w:rsidRPr="00F104CD">
        <w:rPr>
          <w:rFonts w:ascii="Times New Roman" w:hAnsi="Times New Roman" w:cs="Times New Roman"/>
          <w:i/>
        </w:rPr>
        <w:t>Marine Investigators</w:t>
      </w:r>
      <w:r w:rsidRPr="00F104CD">
        <w:rPr>
          <w:rFonts w:ascii="Times New Roman" w:hAnsi="Times New Roman" w:cs="Times New Roman"/>
        </w:rPr>
        <w:t xml:space="preserve"> 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math-related prompts or questions to elicit their conceptual understanding).</w:t>
      </w:r>
    </w:p>
    <w:p w:rsidR="00551BFB" w:rsidRPr="00F104CD" w:rsidRDefault="006343EA">
      <w:pPr>
        <w:pStyle w:val="Heading4"/>
        <w:rPr>
          <w:rFonts w:ascii="Times New Roman" w:hAnsi="Times New Roman" w:cs="Times New Roman"/>
        </w:rPr>
      </w:pPr>
      <w:bookmarkStart w:id="36" w:name="making-observations"/>
      <w:bookmarkEnd w:id="36"/>
      <w:r w:rsidRPr="00F104CD">
        <w:rPr>
          <w:rFonts w:ascii="Times New Roman" w:hAnsi="Times New Roman" w:cs="Times New Roman"/>
        </w:rPr>
        <w:t>Making observation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In the instructional episodes when the STEM-PQA revealed that youth were making observations, the vast majority (49/57, 86%) of these were focused on observing phenomena in the field, or, in the case of engineering-focused programs, noticing what was going on with a particular design. For example, in the </w:t>
      </w:r>
      <w:r w:rsidRPr="00F104CD">
        <w:rPr>
          <w:rFonts w:ascii="Times New Roman" w:hAnsi="Times New Roman" w:cs="Times New Roman"/>
          <w:i/>
        </w:rPr>
        <w:t>Building Mania</w:t>
      </w:r>
      <w:r w:rsidRPr="00F104CD">
        <w:rPr>
          <w:rFonts w:ascii="Times New Roman" w:hAnsi="Times New Roman" w:cs="Times New Roman"/>
        </w:rPr>
        <w:t xml:space="preserve"> program, youth constructed Rube Goldberg machines; youth were prompted by the activity leaders to notice how changes in their design led to differences in how far objects were launched or roll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ometimes, while youth did make observations of phenomena, they faced the challenge of using that data in subsequent activities and through engaging in other aspects of work with data. For example, the science-focused programs (</w:t>
      </w:r>
      <w:r w:rsidRPr="00F104CD">
        <w:rPr>
          <w:rFonts w:ascii="Times New Roman" w:hAnsi="Times New Roman" w:cs="Times New Roman"/>
          <w:i/>
        </w:rPr>
        <w:t>Island Explorers</w:t>
      </w:r>
      <w:r w:rsidRPr="00F104CD">
        <w:rPr>
          <w:rFonts w:ascii="Times New Roman" w:hAnsi="Times New Roman" w:cs="Times New Roman"/>
        </w:rPr>
        <w:t xml:space="preserve">, </w:t>
      </w:r>
      <w:r w:rsidRPr="00F104CD">
        <w:rPr>
          <w:rFonts w:ascii="Times New Roman" w:hAnsi="Times New Roman" w:cs="Times New Roman"/>
          <w:i/>
        </w:rPr>
        <w:t>The Ecosphere</w:t>
      </w:r>
      <w:r w:rsidRPr="00F104CD">
        <w:rPr>
          <w:rFonts w:ascii="Times New Roman" w:hAnsi="Times New Roman" w:cs="Times New Roman"/>
        </w:rPr>
        <w:t xml:space="preserve">, and </w:t>
      </w:r>
      <w:r w:rsidRPr="00F104CD">
        <w:rPr>
          <w:rFonts w:ascii="Times New Roman" w:hAnsi="Times New Roman" w:cs="Times New Roman"/>
          <w:i/>
        </w:rPr>
        <w:t>Marine Investigators</w:t>
      </w:r>
      <w:r w:rsidRPr="00F104CD">
        <w:rPr>
          <w:rFonts w:ascii="Times New Roman" w:hAnsi="Times New Roman" w:cs="Times New Roman"/>
        </w:rPr>
        <w:t xml:space="preserve">) all emphasized making observations, but these observations were not </w:t>
      </w:r>
      <w:r w:rsidRPr="00F104CD">
        <w:rPr>
          <w:rFonts w:ascii="Times New Roman" w:hAnsi="Times New Roman" w:cs="Times New Roman"/>
        </w:rPr>
        <w:lastRenderedPageBreak/>
        <w:t xml:space="preserve">frequently written down or entered into a spreadsheet as data. For example, in </w:t>
      </w:r>
      <w:r w:rsidRPr="00F104CD">
        <w:rPr>
          <w:rFonts w:ascii="Times New Roman" w:hAnsi="Times New Roman" w:cs="Times New Roman"/>
          <w:i/>
        </w:rPr>
        <w:t>Marine Investigators</w:t>
      </w:r>
      <w:r w:rsidRPr="00F104CD">
        <w:rPr>
          <w:rFonts w:ascii="Times New Roman" w:hAnsi="Times New Roman" w:cs="Times New Roman"/>
        </w:rPr>
        <w:t>, youth observed how the Atlantic Ocean brings salt water into the (freshwater) bay. Youth observe “buffers” between the salt and freshwater, but do not collect or otherwise generate data related to their observation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a small number of cases making observations were focused on making observations not of phenomena, but of something more general (10/57; 18%). For example, in the </w:t>
      </w:r>
      <w:r w:rsidRPr="00F104CD">
        <w:rPr>
          <w:rFonts w:ascii="Times New Roman" w:hAnsi="Times New Roman" w:cs="Times New Roman"/>
          <w:i/>
        </w:rPr>
        <w:t>Adventures in Mathematics</w:t>
      </w:r>
      <w:r w:rsidRPr="00F104CD">
        <w:rPr>
          <w:rFonts w:ascii="Times New Roman" w:hAnsi="Times New Roman" w:cs="Times New Roman"/>
        </w:rPr>
        <w:t xml:space="preserve"> program, youth observed other youth or the activity leader working through a mathematics problem, but not one that at any stage of the activity was focused on a phenomena that youth identified or discussed.</w:t>
      </w:r>
    </w:p>
    <w:p w:rsidR="00551BFB" w:rsidRPr="00F104CD" w:rsidRDefault="006343EA">
      <w:pPr>
        <w:pStyle w:val="Heading4"/>
        <w:rPr>
          <w:rFonts w:ascii="Times New Roman" w:hAnsi="Times New Roman" w:cs="Times New Roman"/>
        </w:rPr>
      </w:pPr>
      <w:bookmarkStart w:id="37" w:name="generating-data"/>
      <w:bookmarkEnd w:id="37"/>
      <w:r w:rsidRPr="00F104CD">
        <w:rPr>
          <w:rFonts w:ascii="Times New Roman" w:hAnsi="Times New Roman" w:cs="Times New Roman"/>
        </w:rPr>
        <w:t>Generating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In about half (48/102; 47%) of the episodes that involved generating data, youth were writing down their own observations of a phenomenon, recording information from experiments, or recording the results of a trial (in engineering contexts). For example, in the </w:t>
      </w:r>
      <w:r w:rsidRPr="00F104CD">
        <w:rPr>
          <w:rFonts w:ascii="Times New Roman" w:hAnsi="Times New Roman" w:cs="Times New Roman"/>
          <w:i/>
        </w:rPr>
        <w:t>Marine Investigators</w:t>
      </w:r>
      <w:r w:rsidRPr="00F104CD">
        <w:rPr>
          <w:rFonts w:ascii="Times New Roman" w:hAnsi="Times New Roman" w:cs="Times New Roman"/>
        </w:rPr>
        <w:t xml:space="preserve"> program, youth collected pieces of recyclable plastic, bringing them back to the classroom and counting them for each location they were collect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During some of these cases, youth generated data, but they did not use the data they generated in subsequent activities. In the engineering-focused programs (</w:t>
      </w:r>
      <w:r w:rsidRPr="00F104CD">
        <w:rPr>
          <w:rFonts w:ascii="Times New Roman" w:hAnsi="Times New Roman" w:cs="Times New Roman"/>
          <w:i/>
        </w:rPr>
        <w:t>Uptown Architecture</w:t>
      </w:r>
      <w:r w:rsidRPr="00F104CD">
        <w:rPr>
          <w:rFonts w:ascii="Times New Roman" w:hAnsi="Times New Roman" w:cs="Times New Roman"/>
        </w:rPr>
        <w:t xml:space="preserve">, </w:t>
      </w:r>
      <w:r w:rsidRPr="00F104CD">
        <w:rPr>
          <w:rFonts w:ascii="Times New Roman" w:hAnsi="Times New Roman" w:cs="Times New Roman"/>
          <w:i/>
        </w:rPr>
        <w:t>Crazy Machines</w:t>
      </w:r>
      <w:r w:rsidRPr="00F104CD">
        <w:rPr>
          <w:rFonts w:ascii="Times New Roman" w:hAnsi="Times New Roman" w:cs="Times New Roman"/>
        </w:rPr>
        <w:t xml:space="preserve">, and </w:t>
      </w:r>
      <w:r w:rsidRPr="00F104CD">
        <w:rPr>
          <w:rFonts w:ascii="Times New Roman" w:hAnsi="Times New Roman" w:cs="Times New Roman"/>
          <w:i/>
        </w:rPr>
        <w:t>Dorchester House</w:t>
      </w:r>
      <w:r w:rsidRPr="00F104CD">
        <w:rPr>
          <w:rFonts w:ascii="Times New Roman" w:hAnsi="Times New Roman" w:cs="Times New Roman"/>
        </w:rPr>
        <w:t xml:space="preserve"> particularly, youth often generated data that resulted from their engineering designs (and communicated and interpreted their findings,) but did not model this data as a regular part of their activities. In one particular example, in the </w:t>
      </w:r>
      <w:r w:rsidRPr="00F104CD">
        <w:rPr>
          <w:rFonts w:ascii="Times New Roman" w:hAnsi="Times New Roman" w:cs="Times New Roman"/>
          <w:i/>
        </w:rPr>
        <w:t>Ecosphere</w:t>
      </w:r>
      <w:r w:rsidRPr="00F104CD">
        <w:rPr>
          <w:rFonts w:ascii="Times New Roman" w:hAnsi="Times New Roman" w:cs="Times New Roman"/>
        </w:rPr>
        <w:t xml:space="preserve"> program, youth collected water samples in the field. They then brought these samples to the classroom and tested the water, involving youth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a very small number of cases (2/102; 2%), youth collected, but did not write down data. For example, again in the </w:t>
      </w:r>
      <w:r w:rsidRPr="00F104CD">
        <w:rPr>
          <w:rFonts w:ascii="Times New Roman" w:hAnsi="Times New Roman" w:cs="Times New Roman"/>
          <w:i/>
        </w:rPr>
        <w:t>Marine Investigators</w:t>
      </w:r>
      <w:r w:rsidRPr="00F104CD">
        <w:rPr>
          <w:rFonts w:ascii="Times New Roman" w:hAnsi="Times New Roman" w:cs="Times New Roman"/>
        </w:rPr>
        <w:t xml:space="preserve"> program, youth used nets to collect saltwater organisms, which they then transported in buckets back to the classroom setting for subsequent analysis. While these specimens were collected to serve as data for a future activity, there was no recording observed during the episode. Very often, in the (approximately) other half of episodes related to this aspect of work with data, the ways in which youth generated data were not very systematic or clearly identifiable, a point discussed in detail in the next chapter.</w:t>
      </w:r>
    </w:p>
    <w:p w:rsidR="00551BFB" w:rsidRPr="00F104CD" w:rsidRDefault="006343EA">
      <w:pPr>
        <w:pStyle w:val="Heading4"/>
        <w:rPr>
          <w:rFonts w:ascii="Times New Roman" w:hAnsi="Times New Roman" w:cs="Times New Roman"/>
        </w:rPr>
      </w:pPr>
      <w:bookmarkStart w:id="38" w:name="data-modeling"/>
      <w:bookmarkEnd w:id="38"/>
      <w:r w:rsidRPr="00F104CD">
        <w:rPr>
          <w:rFonts w:ascii="Times New Roman" w:hAnsi="Times New Roman" w:cs="Times New Roman"/>
        </w:rPr>
        <w:t>Data modeling</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A large majority (49/68, 72%) of the instructional episodes coded (with the STEM-PQA) for data modeling were focused on youths’ uses of statistical and mathematical models. For example, in the </w:t>
      </w:r>
      <w:r w:rsidRPr="00F104CD">
        <w:rPr>
          <w:rFonts w:ascii="Times New Roman" w:hAnsi="Times New Roman" w:cs="Times New Roman"/>
          <w:i/>
        </w:rPr>
        <w:t>Comunidad de Aprendizaje</w:t>
      </w:r>
      <w:r w:rsidRPr="00F104CD">
        <w:rPr>
          <w:rFonts w:ascii="Times New Roman" w:hAnsi="Times New Roman" w:cs="Times New Roman"/>
        </w:rPr>
        <w:t xml:space="preserve"> program, youth accessed nationally-representative data and were tasked to solve problems, like finding out what percentage of people engage in particular activities, like donating to charity. In another example, in the </w:t>
      </w:r>
      <w:r w:rsidRPr="00F104CD">
        <w:rPr>
          <w:rFonts w:ascii="Times New Roman" w:hAnsi="Times New Roman" w:cs="Times New Roman"/>
          <w:i/>
        </w:rPr>
        <w:lastRenderedPageBreak/>
        <w:t>Marine Investigators</w:t>
      </w:r>
      <w:r w:rsidRPr="00F104CD">
        <w:rPr>
          <w:rFonts w:ascii="Times New Roman" w:hAnsi="Times New Roman" w:cs="Times New Roman"/>
        </w:rPr>
        <w:t xml:space="preserve">, youth participated in activities designed to help them understand water quality in their ecosystem. Youth collected trash from sites around their community (in different “districts”)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 </w:t>
      </w:r>
      <w:r w:rsidRPr="00F104CD">
        <w:rPr>
          <w:rFonts w:ascii="Times New Roman" w:hAnsi="Times New Roman" w:cs="Times New Roman"/>
          <w:i/>
        </w:rPr>
        <w:t>why</w:t>
      </w:r>
      <w:r w:rsidRPr="00F104CD">
        <w:rPr>
          <w:rFonts w:ascii="Times New Roman" w:hAnsi="Times New Roman" w:cs="Times New Roman"/>
        </w:rPr>
        <w:t xml:space="preserve"> 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Very often, data modeling was focused on solving equations, even when related to real-life (as in buying groceries, how money is spent, and how to budget, in </w:t>
      </w:r>
      <w:r w:rsidRPr="00F104CD">
        <w:rPr>
          <w:rFonts w:ascii="Times New Roman" w:hAnsi="Times New Roman" w:cs="Times New Roman"/>
          <w:i/>
        </w:rPr>
        <w:t>Comunidad de Apendizaje</w:t>
      </w:r>
      <w:r w:rsidRPr="00F104CD">
        <w:rPr>
          <w:rFonts w:ascii="Times New Roman" w:hAnsi="Times New Roman" w:cs="Times New Roman"/>
        </w:rPr>
        <w:t xml:space="preserve">). In these episodes during which youth were modeling data (4/68; 6%), they were using equations provided by the youth activity leader to solve problems. When data modeling, a model was not always one of data. In a small number of the cases (5/68; 7%), the model was a physical model, such as during the </w:t>
      </w:r>
      <w:r w:rsidRPr="00F104CD">
        <w:rPr>
          <w:rFonts w:ascii="Times New Roman" w:hAnsi="Times New Roman" w:cs="Times New Roman"/>
          <w:i/>
        </w:rPr>
        <w:t>Crazy Machines</w:t>
      </w:r>
      <w:r w:rsidRPr="00F104CD">
        <w:rPr>
          <w:rFonts w:ascii="Times New Roman" w:hAnsi="Times New Roman" w:cs="Times New Roman"/>
        </w:rPr>
        <w:t xml:space="preserve"> program, in which youth saw how changes to their Rube Goldberg machine worked or did not work.</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While data modeling activities appeared to be ambitious in their design and enactment, youth activity leaders sometimes faced the challenge of linking data modeling activities to other aspects of work with data. For example, the mathematics-focused programs, such as the </w:t>
      </w:r>
      <w:r w:rsidRPr="00F104CD">
        <w:rPr>
          <w:rFonts w:ascii="Times New Roman" w:hAnsi="Times New Roman" w:cs="Times New Roman"/>
          <w:i/>
        </w:rPr>
        <w:t>Adventures in Mathematics</w:t>
      </w:r>
      <w:r w:rsidRPr="00F104CD">
        <w:rPr>
          <w:rFonts w:ascii="Times New Roman" w:hAnsi="Times New Roman" w:cs="Times New Roman"/>
        </w:rPr>
        <w:t xml:space="preserve"> program, the youth activity leaders recognizing that youth had difficulty solving equations, used duct tape and building on an earlier activity in which youth considered what constituted a rate, on how many “hops” 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a small number of instructional episodes, data modeling involved a model that could generate data (6/68; 9%). For example, in the </w:t>
      </w:r>
      <w:r w:rsidRPr="00F104CD">
        <w:rPr>
          <w:rFonts w:ascii="Times New Roman" w:hAnsi="Times New Roman" w:cs="Times New Roman"/>
          <w:i/>
        </w:rPr>
        <w:t>Marine Investigators</w:t>
      </w:r>
      <w:r w:rsidRPr="00F104CD">
        <w:rPr>
          <w:rFonts w:ascii="Times New Roman" w:hAnsi="Times New Roman" w:cs="Times New Roman"/>
        </w:rPr>
        <w:t xml:space="preserve"> program, a youth activity leader used a plush toy seal designed to teach youth about anatomy and the dangers of aquatic mammals consuming trash and recyclables. In this specific instructional episode, a model was clearly used (by the youth activity leader rather than the youth, in this case), but the model was not a data model but rather a physical one that was used to help youth understand a phenomenon.</w:t>
      </w:r>
    </w:p>
    <w:p w:rsidR="00551BFB" w:rsidRPr="00F104CD" w:rsidRDefault="006343EA">
      <w:pPr>
        <w:pStyle w:val="Heading4"/>
        <w:rPr>
          <w:rFonts w:ascii="Times New Roman" w:hAnsi="Times New Roman" w:cs="Times New Roman"/>
        </w:rPr>
      </w:pPr>
      <w:bookmarkStart w:id="39" w:name="interpreting-and-communicating-findings"/>
      <w:bookmarkEnd w:id="39"/>
      <w:r w:rsidRPr="00F104CD">
        <w:rPr>
          <w:rFonts w:ascii="Times New Roman" w:hAnsi="Times New Roman" w:cs="Times New Roman"/>
        </w:rPr>
        <w:t>Interpreting and communicating finding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 </w:t>
      </w:r>
      <w:r w:rsidRPr="00F104CD">
        <w:rPr>
          <w:rFonts w:ascii="Times New Roman" w:hAnsi="Times New Roman" w:cs="Times New Roman"/>
          <w:i/>
        </w:rPr>
        <w:t>Comunidad de Aprendizaje</w:t>
      </w:r>
      <w:r w:rsidRPr="00F104CD">
        <w:rPr>
          <w:rFonts w:ascii="Times New Roman" w:hAnsi="Times New Roman" w:cs="Times New Roman"/>
        </w:rPr>
        <w:t xml:space="preserve"> program, youth participated in an activity designed to support their thinking about creating a product to bring to market; the youth activity leaders described this as being akin to the television show the </w:t>
      </w:r>
      <w:r w:rsidRPr="00F104CD">
        <w:rPr>
          <w:rFonts w:ascii="Times New Roman" w:hAnsi="Times New Roman" w:cs="Times New Roman"/>
          <w:i/>
        </w:rPr>
        <w:t>Shark Tank</w:t>
      </w:r>
      <w:r w:rsidRPr="00F104CD">
        <w:rPr>
          <w:rFonts w:ascii="Times New Roman" w:hAnsi="Times New Roman" w:cs="Times New Roman"/>
        </w:rPr>
        <w:t xml:space="preserve">. In one </w:t>
      </w:r>
      <w:r w:rsidRPr="00F104CD">
        <w:rPr>
          <w:rFonts w:ascii="Times New Roman" w:hAnsi="Times New Roman" w:cs="Times New Roman"/>
        </w:rPr>
        <w:lastRenderedPageBreak/>
        <w:t xml:space="preserve">instructional episode, the youth activity leader asks youth to think of an idea that would make an investor willing to invest in; youth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 </w:t>
      </w:r>
      <w:r w:rsidRPr="00F104CD">
        <w:rPr>
          <w:rFonts w:ascii="Times New Roman" w:hAnsi="Times New Roman" w:cs="Times New Roman"/>
          <w:i/>
        </w:rPr>
        <w:t>Marine Investigators</w:t>
      </w:r>
      <w:r w:rsidRPr="00F104CD">
        <w:rPr>
          <w:rFonts w:ascii="Times New Roman" w:hAnsi="Times New Roman" w:cs="Times New Roman"/>
        </w:rPr>
        <w: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the other instructional episodes that were not focused on youth sharing what they found from an investigation, youth were most commonly communicating about topics other than the results of an investigation or design process (3/103, 3%), such as trying to find out the answer to a discrete question posed by the youth activity leader, or the youth activity leader was who was doing the interpreting and communicating (4/103, 4%). For example, in the former case, during the </w:t>
      </w:r>
      <w:r w:rsidRPr="00F104CD">
        <w:rPr>
          <w:rFonts w:ascii="Times New Roman" w:hAnsi="Times New Roman" w:cs="Times New Roman"/>
          <w:i/>
        </w:rPr>
        <w:t>Adventures in Mathematics</w:t>
      </w:r>
      <w:r w:rsidRPr="00F104CD">
        <w:rPr>
          <w:rFonts w:ascii="Times New Roman" w:hAnsi="Times New Roman" w:cs="Times New Roman"/>
        </w:rPr>
        <w:t xml:space="preserve"> program, the youth activity leader helped youth to solve problems on a worksheet, asking guiding questions to help them to begin to solve problems on their own. In the latter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w:t>
      </w:r>
    </w:p>
    <w:p w:rsidR="00551BFB" w:rsidRPr="00F104CD" w:rsidRDefault="006343EA">
      <w:pPr>
        <w:pStyle w:val="Heading2"/>
        <w:rPr>
          <w:rFonts w:ascii="Times New Roman" w:hAnsi="Times New Roman" w:cs="Times New Roman"/>
          <w:sz w:val="24"/>
          <w:szCs w:val="24"/>
        </w:rPr>
      </w:pPr>
      <w:bookmarkStart w:id="40" w:name="results-for-research-question-2-what-pro"/>
      <w:bookmarkEnd w:id="40"/>
      <w:r w:rsidRPr="00F104CD">
        <w:rPr>
          <w:rFonts w:ascii="Times New Roman" w:hAnsi="Times New Roman" w:cs="Times New Roman"/>
          <w:sz w:val="24"/>
          <w:szCs w:val="24"/>
        </w:rPr>
        <w:t>Results for Research Question #2: What profiles of youth engagement emerge from experiential data collected in the program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On the basis of fit statistics, statistical tests, and concerns of interpretability and parsimony, a solution with six profiles was selecte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in terms of the fit statistics and statistical tests. This solution, presented in Appendix F, was determined to not be superior to the six profile solution, ultimately chosen on the basis of parsimony and interpretabilit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 results of this model selection process was the estimation of </w:t>
      </w:r>
      <w:r w:rsidRPr="00F104CD">
        <w:rPr>
          <w:rFonts w:ascii="Times New Roman" w:hAnsi="Times New Roman" w:cs="Times New Roman"/>
          <w:i/>
        </w:rPr>
        <w:t>six distinct profiles</w:t>
      </w:r>
      <w:r w:rsidRPr="00F104CD">
        <w:rPr>
          <w:rFonts w:ascii="Times New Roman" w:hAnsi="Times New Roman" w:cs="Times New Roman"/>
        </w:rPr>
        <w:t xml:space="preserve"> identified from the data, as presented in Figures 4.1 and 4.2. Figure 4.1 shows the profiles with variables that were centered to have a mean equal to 0 and a standard deviation of 1. Thus, the </w:t>
      </w:r>
      <w:r w:rsidRPr="00F104CD">
        <w:rPr>
          <w:rFonts w:ascii="Times New Roman" w:hAnsi="Times New Roman" w:cs="Times New Roman"/>
          <w:i/>
        </w:rPr>
        <w:t>y</w:t>
      </w:r>
      <w:r w:rsidRPr="00F104CD">
        <w:rPr>
          <w:rFonts w:ascii="Times New Roman" w:hAnsi="Times New Roman" w:cs="Times New Roman"/>
        </w:rPr>
        <w:t xml:space="preserve">-axis for this plot is labeled “Z-score”). Figure 4.2 shows the profiles with the raw data (not transformed). Thus, the </w:t>
      </w:r>
      <w:r w:rsidRPr="00F104CD">
        <w:rPr>
          <w:rFonts w:ascii="Times New Roman" w:hAnsi="Times New Roman" w:cs="Times New Roman"/>
          <w:i/>
        </w:rPr>
        <w:t>y</w:t>
      </w:r>
      <w:r w:rsidRPr="00F104CD">
        <w:rPr>
          <w:rFonts w:ascii="Times New Roman" w:hAnsi="Times New Roman" w:cs="Times New Roman"/>
        </w:rPr>
        <w:t>-axis for this plot is labeled “Value.” The two plots are presented because they provide different insight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youth considered when they responded (and potentially highlighting similarities that may seem very different in the plot with the centered data).</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lastRenderedPageBreak/>
        <w:drawing>
          <wp:inline distT="0" distB="0" distL="0" distR="0">
            <wp:extent cx="5334000" cy="3294062"/>
            <wp:effectExtent l="0" t="0" r="0" b="0"/>
            <wp:docPr id="3" name="Picture" descr="Figure 3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1-1.png"/>
                    <pic:cNvPicPr>
                      <a:picLocks noChangeAspect="1" noChangeArrowheads="1"/>
                    </pic:cNvPicPr>
                  </pic:nvPicPr>
                  <pic:blipFill>
                    <a:blip r:embed="rId10"/>
                    <a:stretch>
                      <a:fillRect/>
                    </a:stretch>
                  </pic:blipFill>
                  <pic:spPr bwMode="auto">
                    <a:xfrm>
                      <a:off x="0" y="0"/>
                      <a:ext cx="5334000" cy="3294062"/>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3 The six profiles of engagement (with variable values standardized)</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drawing>
          <wp:inline distT="0" distB="0" distL="0" distR="0">
            <wp:extent cx="5334000" cy="3287447"/>
            <wp:effectExtent l="0" t="0" r="0" b="0"/>
            <wp:docPr id="4" name="Picture" descr="Figure 4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2-1.png"/>
                    <pic:cNvPicPr>
                      <a:picLocks noChangeAspect="1" noChangeArrowheads="1"/>
                    </pic:cNvPicPr>
                  </pic:nvPicPr>
                  <pic:blipFill>
                    <a:blip r:embed="rId11"/>
                    <a:stretch>
                      <a:fillRect/>
                    </a:stretch>
                  </pic:blipFill>
                  <pic:spPr bwMode="auto">
                    <a:xfrm>
                      <a:off x="0" y="0"/>
                      <a:ext cx="5334000" cy="3287447"/>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4 The six profiles of engagement (with raw variable valu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is solution is characterized by:</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universally low</w:t>
      </w:r>
      <w:r w:rsidRPr="00F104CD">
        <w:rPr>
          <w:rFonts w:ascii="Times New Roman" w:hAnsi="Times New Roman" w:cs="Times New Roman"/>
        </w:rPr>
        <w:t xml:space="preserve"> profile, characterized by low levels of working hard, learning something new, and enjoying the activity, and perceptions challenge and competence</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lastRenderedPageBreak/>
        <w:t xml:space="preserve">An </w:t>
      </w:r>
      <w:r w:rsidRPr="00F104CD">
        <w:rPr>
          <w:rFonts w:ascii="Times New Roman" w:hAnsi="Times New Roman" w:cs="Times New Roman"/>
          <w:i/>
        </w:rPr>
        <w:t>only behaviorally engaged</w:t>
      </w:r>
      <w:r w:rsidRPr="00F104CD">
        <w:rPr>
          <w:rFonts w:ascii="Times New Roman" w:hAnsi="Times New Roman" w:cs="Times New Roman"/>
        </w:rPr>
        <w:t xml:space="preserve"> profile, with moderate levels of working hard, very low enjoyment of the activity, and moderately (low) levels of learning something new and challenge and competence</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t xml:space="preserve">An </w:t>
      </w:r>
      <w:r w:rsidRPr="00F104CD">
        <w:rPr>
          <w:rFonts w:ascii="Times New Roman" w:hAnsi="Times New Roman" w:cs="Times New Roman"/>
          <w:i/>
        </w:rPr>
        <w:t>only affectively engaged</w:t>
      </w:r>
      <w:r w:rsidRPr="00F104CD">
        <w:rPr>
          <w:rFonts w:ascii="Times New Roman" w:hAnsi="Times New Roman" w:cs="Times New Roman"/>
        </w:rPr>
        <w:t xml:space="preserve"> profile, with moderate levels of enjoyment, low levels of hard work, and moderately (low) levels of cognitive learning something new, challenge, and competence</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all moderate</w:t>
      </w:r>
      <w:r w:rsidRPr="00F104CD">
        <w:rPr>
          <w:rFonts w:ascii="Times New Roman" w:hAnsi="Times New Roman" w:cs="Times New Roman"/>
        </w:rPr>
        <w:t xml:space="preserve"> profile, with moderate levels of the three indicators of working hard, learning something new, enjoying the activity, challenge, and competence</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t xml:space="preserve">An </w:t>
      </w:r>
      <w:r w:rsidRPr="00F104CD">
        <w:rPr>
          <w:rFonts w:ascii="Times New Roman" w:hAnsi="Times New Roman" w:cs="Times New Roman"/>
          <w:i/>
        </w:rPr>
        <w:t>engaged and competent but not challenged</w:t>
      </w:r>
      <w:r w:rsidRPr="00F104CD">
        <w:rPr>
          <w:rFonts w:ascii="Times New Roman" w:hAnsi="Times New Roman" w:cs="Times New Roman"/>
        </w:rPr>
        <w:t xml:space="preserve"> profile, characterized by high levels of working hard, learning something new, enjoying the activity, and competence, but with low levels of challenge</w:t>
      </w:r>
    </w:p>
    <w:p w:rsidR="00551BFB" w:rsidRPr="00F104CD" w:rsidRDefault="006343EA">
      <w:pPr>
        <w:pStyle w:val="Compact"/>
        <w:numPr>
          <w:ilvl w:val="0"/>
          <w:numId w:val="8"/>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full</w:t>
      </w:r>
      <w:r w:rsidRPr="00F104CD">
        <w:rPr>
          <w:rFonts w:ascii="Times New Roman" w:hAnsi="Times New Roman" w:cs="Times New Roman"/>
        </w:rPr>
        <w:t xml:space="preserve"> profile, with high levels of working hard, learning something new, enjoying the activity, challenge, and competence</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 six profiles are characterized by both varying levels on both the indicators of engagement (cognitive, behavioral, and affective) and perceptions of challenge and competence. In addition, the number of observations across the profiles is relatively balanced (with no profiles associated with a very large or small number of observations). The universally low profile was associated the largest number of observations (</w:t>
      </w:r>
      <w:r w:rsidRPr="00F104CD">
        <w:rPr>
          <w:rFonts w:ascii="Times New Roman" w:hAnsi="Times New Roman" w:cs="Times New Roman"/>
          <w:i/>
        </w:rPr>
        <w:t>n</w:t>
      </w:r>
      <w:r w:rsidRPr="00F104CD">
        <w:rPr>
          <w:rFonts w:ascii="Times New Roman" w:hAnsi="Times New Roman" w:cs="Times New Roman"/>
        </w:rPr>
        <w:t xml:space="preserve"> = 667), followed by the all moderate profile (</w:t>
      </w:r>
      <w:r w:rsidRPr="00F104CD">
        <w:rPr>
          <w:rFonts w:ascii="Times New Roman" w:hAnsi="Times New Roman" w:cs="Times New Roman"/>
          <w:i/>
        </w:rPr>
        <w:t>n</w:t>
      </w:r>
      <w:r w:rsidRPr="00F104CD">
        <w:rPr>
          <w:rFonts w:ascii="Times New Roman" w:hAnsi="Times New Roman" w:cs="Times New Roman"/>
        </w:rPr>
        <w:t xml:space="preserve"> = 638); each of the other four profiles were associated with 300 to 400 observations. The results for research questions 3-5 use this solution and the six profiles in subsequent analyses.</w:t>
      </w:r>
    </w:p>
    <w:p w:rsidR="00551BFB" w:rsidRPr="00F104CD" w:rsidRDefault="006343EA">
      <w:pPr>
        <w:pStyle w:val="Heading2"/>
        <w:rPr>
          <w:rFonts w:ascii="Times New Roman" w:hAnsi="Times New Roman" w:cs="Times New Roman"/>
          <w:sz w:val="24"/>
          <w:szCs w:val="24"/>
        </w:rPr>
      </w:pPr>
      <w:bookmarkStart w:id="41" w:name="results-for-research-question-3-what-sou"/>
      <w:bookmarkEnd w:id="41"/>
      <w:r w:rsidRPr="00F104CD">
        <w:rPr>
          <w:rFonts w:ascii="Times New Roman" w:hAnsi="Times New Roman" w:cs="Times New Roman"/>
          <w:sz w:val="24"/>
          <w:szCs w:val="24"/>
        </w:rPr>
        <w:t>Results for Research Question #3: What sources of variability are there for the profiles of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For all six profiles, the ICCs represent the systematic variability (the proportion of variance explained) associated with each of the three levels (youth, instructional episode, and program) for each profile. Thus, the different levels can have different proportions of variance explained for different profiles: The systematic variability at the youth level, for example, could be .10 for the </w:t>
      </w:r>
      <w:r w:rsidRPr="00F104CD">
        <w:rPr>
          <w:rFonts w:ascii="Times New Roman" w:hAnsi="Times New Roman" w:cs="Times New Roman"/>
          <w:i/>
        </w:rPr>
        <w:t>Full</w:t>
      </w:r>
      <w:r w:rsidRPr="00F104CD">
        <w:rPr>
          <w:rFonts w:ascii="Times New Roman" w:hAnsi="Times New Roman" w:cs="Times New Roman"/>
        </w:rPr>
        <w:t xml:space="preserve"> profile and .025 for the </w:t>
      </w:r>
      <w:r w:rsidRPr="00F104CD">
        <w:rPr>
          <w:rFonts w:ascii="Times New Roman" w:hAnsi="Times New Roman" w:cs="Times New Roman"/>
          <w:i/>
        </w:rPr>
        <w:t>Universally Low</w:t>
      </w:r>
      <w:r w:rsidRPr="00F104CD">
        <w:rPr>
          <w:rFonts w:ascii="Times New Roman" w:hAnsi="Times New Roman" w:cs="Times New Roman"/>
        </w:rPr>
        <w:t xml:space="preserve"> profil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t the program level, the ICCs were found to be small, with values ranging from 0.00 to 0.023, suggesting that little variability can be explained by the program youth were in. For the instructional episode level, the ICCs were also small, ranging from 0.004 to 0.01. Finally, at the youth-level, the ICCs ranged from .093 to .432. Looking across these values, most of the explained variability in the responses is associated with youth; the program and instructional episode levels were associated with very small values, suggesting that variables at the instructional episode may have minimal effects, although adding variables at </w:t>
      </w:r>
      <w:r w:rsidRPr="00F104CD">
        <w:rPr>
          <w:rFonts w:ascii="Times New Roman" w:hAnsi="Times New Roman" w:cs="Times New Roman"/>
          <w:i/>
        </w:rPr>
        <w:t>other</w:t>
      </w:r>
      <w:r w:rsidRPr="00F104CD">
        <w:rPr>
          <w:rFonts w:ascii="Times New Roman" w:hAnsi="Times New Roman" w:cs="Times New Roman"/>
        </w:rPr>
        <w:t xml:space="preserve"> levels (i.e., youth characteristics that are at the youth level) can change the value of (other levels’) ICCs (Gelman &amp; Hill, 200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s described earlier, the levels are associated with different ICCs for different profiles. In terms of ICCS at youth level across the six profiles, the value for the youth-level ICC was highest for the </w:t>
      </w:r>
      <w:r w:rsidRPr="00F104CD">
        <w:rPr>
          <w:rFonts w:ascii="Times New Roman" w:hAnsi="Times New Roman" w:cs="Times New Roman"/>
          <w:i/>
        </w:rPr>
        <w:t>Full</w:t>
      </w:r>
      <w:r w:rsidRPr="00F104CD">
        <w:rPr>
          <w:rFonts w:ascii="Times New Roman" w:hAnsi="Times New Roman" w:cs="Times New Roman"/>
        </w:rPr>
        <w:t xml:space="preserve"> profile (</w:t>
      </w:r>
      <w:r w:rsidRPr="00F104CD">
        <w:rPr>
          <w:rFonts w:ascii="Times New Roman" w:hAnsi="Times New Roman" w:cs="Times New Roman"/>
          <w:i/>
        </w:rPr>
        <w:t>ICC</w:t>
      </w:r>
      <w:r w:rsidRPr="00F104CD">
        <w:rPr>
          <w:rFonts w:ascii="Times New Roman" w:hAnsi="Times New Roman" w:cs="Times New Roman"/>
        </w:rPr>
        <w:t xml:space="preserve"> = .432), suggesting that some youth have a strong tendency to be fully engaged (possibly due to their initial interest or other individual characteristics </w:t>
      </w:r>
      <w:r w:rsidRPr="00F104CD">
        <w:rPr>
          <w:rFonts w:ascii="Times New Roman" w:hAnsi="Times New Roman" w:cs="Times New Roman"/>
        </w:rPr>
        <w:lastRenderedPageBreak/>
        <w:t xml:space="preserve">and differences). The other profile characterized by a consistent pattern across all of the variables–the </w:t>
      </w:r>
      <w:r w:rsidRPr="00F104CD">
        <w:rPr>
          <w:rFonts w:ascii="Times New Roman" w:hAnsi="Times New Roman" w:cs="Times New Roman"/>
          <w:i/>
        </w:rPr>
        <w:t>Universally low</w:t>
      </w:r>
      <w:r w:rsidRPr="00F104CD">
        <w:rPr>
          <w:rFonts w:ascii="Times New Roman" w:hAnsi="Times New Roman" w:cs="Times New Roman"/>
        </w:rPr>
        <w:t xml:space="preserve"> profile–had a modest value for the ICC at the youth level (</w:t>
      </w:r>
      <w:r w:rsidRPr="00F104CD">
        <w:rPr>
          <w:rFonts w:ascii="Times New Roman" w:hAnsi="Times New Roman" w:cs="Times New Roman"/>
          <w:i/>
        </w:rPr>
        <w:t>ICC</w:t>
      </w:r>
      <w:r w:rsidRPr="00F104CD">
        <w:rPr>
          <w:rFonts w:ascii="Times New Roman" w:hAnsi="Times New Roman" w:cs="Times New Roman"/>
        </w:rPr>
        <w:t xml:space="preserve"> = .267). Finally, a large amount of variability is associated with the residual (variance that is not associated with the program, instructional episode, or youth levels). This suggests that there is wide variation in youths’ responses that may not be readily explained or predicted by variables </w:t>
      </w:r>
      <w:r w:rsidRPr="00F104CD">
        <w:rPr>
          <w:rFonts w:ascii="Times New Roman" w:hAnsi="Times New Roman" w:cs="Times New Roman"/>
          <w:i/>
        </w:rPr>
        <w:t>at one level alone</w:t>
      </w:r>
      <w:r w:rsidRPr="00F104CD">
        <w:rPr>
          <w:rFonts w:ascii="Times New Roman" w:hAnsi="Times New Roman" w:cs="Times New Roman"/>
        </w:rPr>
        <w:t>. Remaining unexplained variability is captured by the residual term. Some youth from particular programs may engage during some episode instructional episodes in very high or low ways that are not captured by modeling the variability at each of these levels alon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ICCs lend insight into the sources of variability for a specific profile. In addition to this analysis, examining how often youth reported the same across instructional episodes lends further insight into sources of variability for the profiles. This analysis can be particularly useful for understanding variability at the youth level, which the ICCs show to be associated with the most systematic variability. As presented in Figure 4.3, the mean proportion of responses for each youth in the profile they reported most varied widely across youth. There was a small number of youth who reported the same profile in all of their responses, but for most youth, the profile they reported most made up only a portion of all of their responses. For most youth, the most frequent profile was observed just over 50% of the time. Specifically, on average, youth reported their most-reported profile in .540 (</w:t>
      </w:r>
      <w:r w:rsidRPr="00F104CD">
        <w:rPr>
          <w:rFonts w:ascii="Times New Roman" w:hAnsi="Times New Roman" w:cs="Times New Roman"/>
          <w:i/>
        </w:rPr>
        <w:t>SD</w:t>
      </w:r>
      <w:r w:rsidRPr="00F104CD">
        <w:rPr>
          <w:rFonts w:ascii="Times New Roman" w:hAnsi="Times New Roman" w:cs="Times New Roman"/>
        </w:rPr>
        <w:t xml:space="preserve"> = .194, </w:t>
      </w:r>
      <w:r w:rsidRPr="00F104CD">
        <w:rPr>
          <w:rFonts w:ascii="Times New Roman" w:hAnsi="Times New Roman" w:cs="Times New Roman"/>
          <w:i/>
        </w:rPr>
        <w:t>min</w:t>
      </w:r>
      <w:r w:rsidRPr="00F104CD">
        <w:rPr>
          <w:rFonts w:ascii="Times New Roman" w:hAnsi="Times New Roman" w:cs="Times New Roman"/>
        </w:rPr>
        <w:t xml:space="preserve"> = .182, </w:t>
      </w:r>
      <w:r w:rsidRPr="00F104CD">
        <w:rPr>
          <w:rFonts w:ascii="Times New Roman" w:hAnsi="Times New Roman" w:cs="Times New Roman"/>
          <w:i/>
        </w:rPr>
        <w:t>max</w:t>
      </w:r>
      <w:r w:rsidRPr="00F104CD">
        <w:rPr>
          <w:rFonts w:ascii="Times New Roman" w:hAnsi="Times New Roman" w:cs="Times New Roman"/>
        </w:rPr>
        <w:t xml:space="preserve"> = 1.00) of their respons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lastRenderedPageBreak/>
        <w:drawing>
          <wp:inline distT="0" distB="0" distL="0" distR="0">
            <wp:extent cx="5334000" cy="3287447"/>
            <wp:effectExtent l="0" t="0" r="0" b="0"/>
            <wp:docPr id="5" name="Picture" descr="Figure 5 Histogram of the proportion of responses for each youth in the profile they reported most"/>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4-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5 Histogram of the proportion of responses for each youth in the profile they reported most</w:t>
      </w:r>
    </w:p>
    <w:p w:rsidR="00551BFB" w:rsidRPr="00F104CD" w:rsidRDefault="006343EA">
      <w:pPr>
        <w:pStyle w:val="Heading2"/>
        <w:rPr>
          <w:rFonts w:ascii="Times New Roman" w:hAnsi="Times New Roman" w:cs="Times New Roman"/>
          <w:sz w:val="24"/>
          <w:szCs w:val="24"/>
        </w:rPr>
      </w:pPr>
      <w:bookmarkStart w:id="42" w:name="results-for-research-question-4-aspects-"/>
      <w:bookmarkEnd w:id="42"/>
      <w:r w:rsidRPr="00F104CD">
        <w:rPr>
          <w:rFonts w:ascii="Times New Roman" w:hAnsi="Times New Roman" w:cs="Times New Roman"/>
          <w:sz w:val="24"/>
          <w:szCs w:val="24"/>
        </w:rPr>
        <w:t>Results for Research Question #4: Aspects of work with data and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As a part of the analysis for this question, six models (one for each profile) were specified. For these models, the probability of a response being associated with one of the six profiles was the dependent variable, and the aspects of work with data were the predictor (or independent) variables. As this question is about how the aspects of work with data relate to the profiles, the coefficients associated with each of the five aspects are interpreted in order to provide results for this research question: While the youth characteristics were included in the same six models, these are interpreted for research question #5. I included both of the two sets of variables in this same models because the results were practically the same whether they were included separate models (i.e., only the aspects of work with data in six models and only the youth characteristics in six models) or the same (both the aspects of work with data and the youth characteristics in the same six models) model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 results for this and the next research question are both presented in Table 4.5. In this table, each column represents the output from one of the six different models. As an example, the first column in Table 5.4 includes results for the model predicting the probability of a response being associated with the </w:t>
      </w:r>
      <w:r w:rsidRPr="00F104CD">
        <w:rPr>
          <w:rFonts w:ascii="Times New Roman" w:hAnsi="Times New Roman" w:cs="Times New Roman"/>
          <w:i/>
        </w:rPr>
        <w:t>Only behavioral</w:t>
      </w:r>
      <w:r w:rsidRPr="00F104CD">
        <w:rPr>
          <w:rFonts w:ascii="Times New Roman" w:hAnsi="Times New Roman" w:cs="Times New Roman"/>
        </w:rPr>
        <w:t xml:space="preserve"> profile as the dependent variable. Each other cell in this column contains the coefficients (and their standard errors and asterisks indicating statistical significance) for each of the predictor variables. Note that the </w:t>
      </w:r>
      <w:r w:rsidRPr="00F104CD">
        <w:rPr>
          <w:rFonts w:ascii="Times New Roman" w:hAnsi="Times New Roman" w:cs="Times New Roman"/>
          <w:i/>
        </w:rPr>
        <w:t>p</w:t>
      </w:r>
      <w:r w:rsidRPr="00F104CD">
        <w:rPr>
          <w:rFonts w:ascii="Times New Roman" w:hAnsi="Times New Roman" w:cs="Times New Roman"/>
        </w:rPr>
        <w:t xml:space="preserve">-values are calculated using the most conservative and recommended by recent research </w:t>
      </w:r>
      <w:r w:rsidRPr="00F104CD">
        <w:rPr>
          <w:rFonts w:ascii="Times New Roman" w:hAnsi="Times New Roman" w:cs="Times New Roman"/>
          <w:i/>
        </w:rPr>
        <w:t>Kenward-Rogers approximation</w:t>
      </w:r>
      <w:r w:rsidRPr="00F104CD">
        <w:rPr>
          <w:rFonts w:ascii="Times New Roman" w:hAnsi="Times New Roman" w:cs="Times New Roman"/>
        </w:rPr>
        <w:t xml:space="preserve"> (Halekoh &amp; Hojsgaard, 201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 xml:space="preserve">This analysis showed that there were minimal relations between work with data and the profiles. There were only significant relations with the </w:t>
      </w:r>
      <w:r w:rsidRPr="00F104CD">
        <w:rPr>
          <w:rFonts w:ascii="Times New Roman" w:hAnsi="Times New Roman" w:cs="Times New Roman"/>
          <w:i/>
        </w:rPr>
        <w:t>Full</w:t>
      </w:r>
      <w:r w:rsidRPr="00F104CD">
        <w:rPr>
          <w:rFonts w:ascii="Times New Roman" w:hAnsi="Times New Roman" w:cs="Times New Roman"/>
        </w:rPr>
        <w:t xml:space="preserve"> profile (see the column with the column name </w:t>
      </w:r>
      <w:r w:rsidRPr="00F104CD">
        <w:rPr>
          <w:rFonts w:ascii="Times New Roman" w:hAnsi="Times New Roman" w:cs="Times New Roman"/>
          <w:i/>
        </w:rPr>
        <w:t>Full</w:t>
      </w:r>
      <w:r w:rsidRPr="00F104CD">
        <w:rPr>
          <w:rFonts w:ascii="Times New Roman" w:hAnsi="Times New Roman" w:cs="Times New Roman"/>
        </w:rPr>
        <w:t xml:space="preserve"> for these results). One relation that was statistically significant was for the relations between modeling data and the </w:t>
      </w:r>
      <w:r w:rsidRPr="00F104CD">
        <w:rPr>
          <w:rFonts w:ascii="Times New Roman" w:hAnsi="Times New Roman" w:cs="Times New Roman"/>
          <w:i/>
        </w:rPr>
        <w:t>Full</w:t>
      </w:r>
      <w:r w:rsidRPr="00F104CD">
        <w:rPr>
          <w:rFonts w:ascii="Times New Roman" w:hAnsi="Times New Roman" w:cs="Times New Roman"/>
        </w:rPr>
        <w:t xml:space="preserve"> profile (</w:t>
      </w:r>
      <m:oMath>
        <m:r>
          <w:rPr>
            <w:rFonts w:ascii="Cambria Math" w:hAnsi="Cambria Math" w:cs="Times New Roman"/>
          </w:rPr>
          <m:t>β</m:t>
        </m:r>
      </m:oMath>
      <w:r w:rsidRPr="00F104CD">
        <w:rPr>
          <w:rFonts w:ascii="Times New Roman" w:hAnsi="Times New Roman" w:cs="Times New Roman"/>
        </w:rPr>
        <w:t xml:space="preserve"> = 0.034 (0.017), </w:t>
      </w:r>
      <w:r w:rsidRPr="00F104CD">
        <w:rPr>
          <w:rFonts w:ascii="Times New Roman" w:hAnsi="Times New Roman" w:cs="Times New Roman"/>
          <w:i/>
        </w:rPr>
        <w:t>p</w:t>
      </w:r>
      <w:r w:rsidRPr="00F104CD">
        <w:rPr>
          <w:rFonts w:ascii="Times New Roman" w:hAnsi="Times New Roman" w:cs="Times New Roman"/>
        </w:rPr>
        <w:t xml:space="preserve"> = .020; </w:t>
      </w:r>
      <w:r w:rsidRPr="00F104CD">
        <w:rPr>
          <w:rFonts w:ascii="Times New Roman" w:hAnsi="Times New Roman" w:cs="Times New Roman"/>
          <w:i/>
        </w:rPr>
        <w:t>partial R^2</w:t>
      </w:r>
      <w:r w:rsidRPr="00F104CD">
        <w:rPr>
          <w:rFonts w:ascii="Times New Roman" w:hAnsi="Times New Roman" w:cs="Times New Roman"/>
        </w:rPr>
        <w:t xml:space="preserve"> = .002). This shows that when youth were modeling data, they were around 3% more likely to be fully engaged. In other words, when youth are involved in these activities, they are more likely to report working harder, learning more, enjoying themselves more, and feeling more competent </w:t>
      </w:r>
      <w:r w:rsidRPr="00F104CD">
        <w:rPr>
          <w:rFonts w:ascii="Times New Roman" w:hAnsi="Times New Roman" w:cs="Times New Roman"/>
          <w:i/>
        </w:rPr>
        <w:t>and</w:t>
      </w:r>
      <w:r w:rsidRPr="00F104CD">
        <w:rPr>
          <w:rFonts w:ascii="Times New Roman" w:hAnsi="Times New Roman" w:cs="Times New Roman"/>
        </w:rPr>
        <w:t xml:space="preserve"> challeng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nother significant relation was between generating data and the </w:t>
      </w:r>
      <w:r w:rsidRPr="00F104CD">
        <w:rPr>
          <w:rFonts w:ascii="Times New Roman" w:hAnsi="Times New Roman" w:cs="Times New Roman"/>
          <w:i/>
        </w:rPr>
        <w:t>Full</w:t>
      </w:r>
      <w:r w:rsidRPr="00F104CD">
        <w:rPr>
          <w:rFonts w:ascii="Times New Roman" w:hAnsi="Times New Roman" w:cs="Times New Roman"/>
        </w:rPr>
        <w:t xml:space="preserve"> profile (</w:t>
      </w:r>
      <m:oMath>
        <m:r>
          <w:rPr>
            <w:rFonts w:ascii="Cambria Math" w:hAnsi="Cambria Math" w:cs="Times New Roman"/>
          </w:rPr>
          <m:t>β</m:t>
        </m:r>
      </m:oMath>
      <w:r w:rsidRPr="00F104CD">
        <w:rPr>
          <w:rFonts w:ascii="Times New Roman" w:hAnsi="Times New Roman" w:cs="Times New Roman"/>
        </w:rPr>
        <w:t xml:space="preserve"> = 0.027 (0.015), </w:t>
      </w:r>
      <w:r w:rsidRPr="00F104CD">
        <w:rPr>
          <w:rFonts w:ascii="Times New Roman" w:hAnsi="Times New Roman" w:cs="Times New Roman"/>
          <w:i/>
        </w:rPr>
        <w:t>p</w:t>
      </w:r>
      <w:r w:rsidRPr="00F104CD">
        <w:rPr>
          <w:rFonts w:ascii="Times New Roman" w:hAnsi="Times New Roman" w:cs="Times New Roman"/>
        </w:rPr>
        <w:t xml:space="preserve"> = .033; </w:t>
      </w:r>
      <w:r w:rsidRPr="00F104CD">
        <w:rPr>
          <w:rFonts w:ascii="Times New Roman" w:hAnsi="Times New Roman" w:cs="Times New Roman"/>
          <w:i/>
        </w:rPr>
        <w:t>partial R^2</w:t>
      </w:r>
      <w:r w:rsidRPr="00F104CD">
        <w:rPr>
          <w:rFonts w:ascii="Times New Roman" w:hAnsi="Times New Roman" w:cs="Times New Roman"/>
        </w:rPr>
        <w:t xml:space="preserve"> = .002): When youth were either modeling or generating data, they were (like for data modeling) around 3% more likely to be fully engaged. To sum up these two findings, modeling data and generating data are associated with a (very) positive form of engagement, that exhibited by the </w:t>
      </w:r>
      <w:r w:rsidRPr="00F104CD">
        <w:rPr>
          <w:rFonts w:ascii="Times New Roman" w:hAnsi="Times New Roman" w:cs="Times New Roman"/>
          <w:i/>
        </w:rPr>
        <w:t>Full</w:t>
      </w:r>
      <w:r w:rsidRPr="00F104CD">
        <w:rPr>
          <w:rFonts w:ascii="Times New Roman" w:hAnsi="Times New Roman" w:cs="Times New Roman"/>
        </w:rPr>
        <w:t xml:space="preserve"> profile. The effect sizes indicate quite small effects in substantive term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o determine just how robust these effects were, sensitivity analysis was carried out for these two effects (for the relation of data modeling with </w:t>
      </w:r>
      <w:r w:rsidRPr="00F104CD">
        <w:rPr>
          <w:rFonts w:ascii="Times New Roman" w:hAnsi="Times New Roman" w:cs="Times New Roman"/>
          <w:i/>
        </w:rPr>
        <w:t>Full</w:t>
      </w:r>
      <w:r w:rsidRPr="00F104CD">
        <w:rPr>
          <w:rFonts w:ascii="Times New Roman" w:hAnsi="Times New Roman" w:cs="Times New Roman"/>
        </w:rPr>
        <w:t xml:space="preserve"> engagement and the relation of generating data with </w:t>
      </w:r>
      <w:r w:rsidRPr="00F104CD">
        <w:rPr>
          <w:rFonts w:ascii="Times New Roman" w:hAnsi="Times New Roman" w:cs="Times New Roman"/>
          <w:i/>
        </w:rPr>
        <w:t>Full</w:t>
      </w:r>
      <w:r w:rsidRPr="00F104CD">
        <w:rPr>
          <w:rFonts w:ascii="Times New Roman" w:hAnsi="Times New Roman" w:cs="Times New Roman"/>
        </w:rPr>
        <w:t xml:space="preserve"> engagement). This follow-up analysis revealed that the effect of modeling data on </w:t>
      </w:r>
      <w:r w:rsidRPr="00F104CD">
        <w:rPr>
          <w:rFonts w:ascii="Times New Roman" w:hAnsi="Times New Roman" w:cs="Times New Roman"/>
          <w:i/>
        </w:rPr>
        <w:t>Full</w:t>
      </w:r>
      <w:r w:rsidRPr="00F104CD">
        <w:rPr>
          <w:rFonts w:ascii="Times New Roman" w:hAnsi="Times New Roman" w:cs="Times New Roman"/>
        </w:rPr>
        <w:t xml:space="preserve"> 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skepticism).</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re was another effect which was not statistically significant, but which nearly was so. The effect of asking questions was marginally significant upon the probability of a response being associated with the </w:t>
      </w:r>
      <w:r w:rsidRPr="00F104CD">
        <w:rPr>
          <w:rFonts w:ascii="Times New Roman" w:hAnsi="Times New Roman" w:cs="Times New Roman"/>
          <w:i/>
        </w:rPr>
        <w:t>All moderate</w:t>
      </w:r>
      <w:r w:rsidRPr="00F104CD">
        <w:rPr>
          <w:rFonts w:ascii="Times New Roman" w:hAnsi="Times New Roman" w:cs="Times New Roman"/>
        </w:rPr>
        <w:t xml:space="preserve"> profile (</w:t>
      </w:r>
      <m:oMath>
        <m:r>
          <w:rPr>
            <w:rFonts w:ascii="Cambria Math" w:hAnsi="Cambria Math" w:cs="Times New Roman"/>
          </w:rPr>
          <m:t>β</m:t>
        </m:r>
      </m:oMath>
      <w:r w:rsidRPr="00F104CD">
        <w:rPr>
          <w:rFonts w:ascii="Times New Roman" w:hAnsi="Times New Roman" w:cs="Times New Roman"/>
        </w:rPr>
        <w:t xml:space="preserve"> = 0.023 (0.017), </w:t>
      </w:r>
      <w:r w:rsidRPr="00F104CD">
        <w:rPr>
          <w:rFonts w:ascii="Times New Roman" w:hAnsi="Times New Roman" w:cs="Times New Roman"/>
          <w:i/>
        </w:rPr>
        <w:t>p</w:t>
      </w:r>
      <w:r w:rsidRPr="00F104CD">
        <w:rPr>
          <w:rFonts w:ascii="Times New Roman" w:hAnsi="Times New Roman" w:cs="Times New Roman"/>
        </w:rPr>
        <w:t xml:space="preserve"> = .090; </w:t>
      </w:r>
      <w:r w:rsidRPr="00F104CD">
        <w:rPr>
          <w:rFonts w:ascii="Times New Roman" w:hAnsi="Times New Roman" w:cs="Times New Roman"/>
          <w:i/>
        </w:rPr>
        <w:t>partial R^2</w:t>
      </w:r>
      <w:r w:rsidRPr="00F104CD">
        <w:rPr>
          <w:rFonts w:ascii="Times New Roman" w:hAnsi="Times New Roman" w:cs="Times New Roman"/>
        </w:rPr>
        <w:t xml:space="preserve"> = .001).</w:t>
      </w:r>
    </w:p>
    <w:p w:rsidR="006343EA" w:rsidRPr="00F104CD" w:rsidRDefault="006343EA">
      <w:pPr>
        <w:rPr>
          <w:rFonts w:ascii="Times New Roman" w:hAnsi="Times New Roman" w:cs="Times New Roman"/>
        </w:rPr>
      </w:pPr>
      <w:bookmarkStart w:id="43" w:name="results-for-research-question-5-youth-ch"/>
      <w:bookmarkEnd w:id="43"/>
      <w:r w:rsidRPr="00F104CD">
        <w:rPr>
          <w:rFonts w:ascii="Times New Roman" w:hAnsi="Times New Roman" w:cs="Times New Roman"/>
        </w:rPr>
        <w:br w:type="page"/>
      </w:r>
      <w:r w:rsidR="007443B5" w:rsidRPr="00F104CD">
        <w:rPr>
          <w:rFonts w:ascii="Times New Roman" w:hAnsi="Times New Roman" w:cs="Times New Roman"/>
        </w:rPr>
        <w:lastRenderedPageBreak/>
        <w:drawing>
          <wp:inline distT="0" distB="0" distL="0" distR="0" wp14:anchorId="753BE1F4" wp14:editId="277546FD">
            <wp:extent cx="5943600" cy="1800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00225"/>
                    </a:xfrm>
                    <a:prstGeom prst="rect">
                      <a:avLst/>
                    </a:prstGeom>
                  </pic:spPr>
                </pic:pic>
              </a:graphicData>
            </a:graphic>
          </wp:inline>
        </w:drawing>
      </w:r>
      <w:r w:rsidRPr="00F104CD">
        <w:rPr>
          <w:rFonts w:ascii="Times New Roman" w:hAnsi="Times New Roman" w:cs="Times New Roman"/>
        </w:rPr>
        <w:br w:type="page"/>
      </w:r>
    </w:p>
    <w:p w:rsidR="00551BFB" w:rsidRPr="00F104CD" w:rsidRDefault="006343EA">
      <w:pPr>
        <w:pStyle w:val="Heading2"/>
        <w:rPr>
          <w:rFonts w:ascii="Times New Roman" w:hAnsi="Times New Roman" w:cs="Times New Roman"/>
          <w:sz w:val="24"/>
          <w:szCs w:val="24"/>
        </w:rPr>
      </w:pPr>
      <w:r w:rsidRPr="00F104CD">
        <w:rPr>
          <w:rFonts w:ascii="Times New Roman" w:hAnsi="Times New Roman" w:cs="Times New Roman"/>
          <w:sz w:val="24"/>
          <w:szCs w:val="24"/>
        </w:rPr>
        <w:lastRenderedPageBreak/>
        <w:t>Results for Research Question #5: Youth characteristics and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While the section for results for research #4 focused on the rows for the variables for the aspects of work with data, this section focuses on those for the youth characteristics. As for the previous research question, the first row is again associated with the results for the model predicting the probability of the </w:t>
      </w:r>
      <w:r w:rsidRPr="00F104CD">
        <w:rPr>
          <w:rFonts w:ascii="Times New Roman" w:hAnsi="Times New Roman" w:cs="Times New Roman"/>
          <w:i/>
        </w:rPr>
        <w:t>Only behavioral</w:t>
      </w:r>
      <w:r w:rsidRPr="00F104CD">
        <w:rPr>
          <w:rFonts w:ascii="Times New Roman" w:hAnsi="Times New Roman" w:cs="Times New Roman"/>
        </w:rPr>
        <w:t xml:space="preserve"> profile, with the cells across the columns containing the coefficients, their standard errors, and their </w:t>
      </w:r>
      <w:r w:rsidRPr="00F104CD">
        <w:rPr>
          <w:rFonts w:ascii="Times New Roman" w:hAnsi="Times New Roman" w:cs="Times New Roman"/>
          <w:i/>
        </w:rPr>
        <w:t>p</w:t>
      </w:r>
      <w:r w:rsidRPr="00F104CD">
        <w:rPr>
          <w:rFonts w:ascii="Times New Roman" w:hAnsi="Times New Roman" w:cs="Times New Roman"/>
        </w:rPr>
        <w:t>-values; for this question, the youth characteristics are interpret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terms of youths’ pre-program interest, these analyses show that youth who enter the program with higher levels of interest (in STEM) are more likely to report being in the </w:t>
      </w:r>
      <w:r w:rsidRPr="00F104CD">
        <w:rPr>
          <w:rFonts w:ascii="Times New Roman" w:hAnsi="Times New Roman" w:cs="Times New Roman"/>
          <w:i/>
        </w:rPr>
        <w:t>engaged and competent but not challenged</w:t>
      </w:r>
      <w:r w:rsidRPr="00F104CD">
        <w:rPr>
          <w:rFonts w:ascii="Times New Roman" w:hAnsi="Times New Roman" w:cs="Times New Roman"/>
        </w:rPr>
        <w:t xml:space="preserve"> profile (</w:t>
      </w:r>
      <m:oMath>
        <m:r>
          <w:rPr>
            <w:rFonts w:ascii="Cambria Math" w:hAnsi="Cambria Math" w:cs="Times New Roman"/>
          </w:rPr>
          <m:t>β</m:t>
        </m:r>
      </m:oMath>
      <w:r w:rsidRPr="00F104CD">
        <w:rPr>
          <w:rFonts w:ascii="Times New Roman" w:hAnsi="Times New Roman" w:cs="Times New Roman"/>
        </w:rPr>
        <w:t xml:space="preserve"> = 0.039, </w:t>
      </w:r>
      <w:r w:rsidRPr="00F104CD">
        <w:rPr>
          <w:rFonts w:ascii="Times New Roman" w:hAnsi="Times New Roman" w:cs="Times New Roman"/>
          <w:i/>
        </w:rPr>
        <w:t>p</w:t>
      </w:r>
      <w:r w:rsidRPr="00F104CD">
        <w:rPr>
          <w:rFonts w:ascii="Times New Roman" w:hAnsi="Times New Roman" w:cs="Times New Roman"/>
        </w:rPr>
        <w:t xml:space="preserve"> = .009; </w:t>
      </w:r>
      <w:r w:rsidRPr="00F104CD">
        <w:rPr>
          <w:rFonts w:ascii="Times New Roman" w:hAnsi="Times New Roman" w:cs="Times New Roman"/>
          <w:i/>
        </w:rPr>
        <w:t>partial R^2</w:t>
      </w:r>
      <w:r w:rsidRPr="00F104CD">
        <w:rPr>
          <w:rFonts w:ascii="Times New Roman" w:hAnsi="Times New Roman" w:cs="Times New Roman"/>
        </w:rPr>
        <w:t xml:space="preserve"> = .001). In other words, youth who are more interested at the outset of the program report working harder, learning more, enjoying themselves more, and feeling more competent when they are actually involved in a program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Female youth reported more often than males that they were in the </w:t>
      </w:r>
      <w:r w:rsidRPr="00F104CD">
        <w:rPr>
          <w:rFonts w:ascii="Times New Roman" w:hAnsi="Times New Roman" w:cs="Times New Roman"/>
          <w:i/>
        </w:rPr>
        <w:t>Universally low</w:t>
      </w:r>
      <w:r w:rsidRPr="00F104CD">
        <w:rPr>
          <w:rFonts w:ascii="Times New Roman" w:hAnsi="Times New Roman" w:cs="Times New Roman"/>
        </w:rPr>
        <w:t xml:space="preserve"> profile, though this difference did not quite reach statistical significance (</w:t>
      </w:r>
      <m:oMath>
        <m:r>
          <w:rPr>
            <w:rFonts w:ascii="Cambria Math" w:hAnsi="Cambria Math" w:cs="Times New Roman"/>
          </w:rPr>
          <m:t>β</m:t>
        </m:r>
      </m:oMath>
      <w:r w:rsidRPr="00F104CD">
        <w:rPr>
          <w:rFonts w:ascii="Times New Roman" w:hAnsi="Times New Roman" w:cs="Times New Roman"/>
        </w:rPr>
        <w:t xml:space="preserve"> = 0.037, </w:t>
      </w:r>
      <w:r w:rsidRPr="00F104CD">
        <w:rPr>
          <w:rFonts w:ascii="Times New Roman" w:hAnsi="Times New Roman" w:cs="Times New Roman"/>
          <w:i/>
        </w:rPr>
        <w:t>p</w:t>
      </w:r>
      <w:r w:rsidRPr="00F104CD">
        <w:rPr>
          <w:rFonts w:ascii="Times New Roman" w:hAnsi="Times New Roman" w:cs="Times New Roman"/>
        </w:rPr>
        <w:t xml:space="preserve"> = .051; </w:t>
      </w:r>
      <w:r w:rsidRPr="00F104CD">
        <w:rPr>
          <w:rFonts w:ascii="Times New Roman" w:hAnsi="Times New Roman" w:cs="Times New Roman"/>
          <w:i/>
        </w:rPr>
        <w:t>partial R^2</w:t>
      </w:r>
      <w:r w:rsidRPr="00F104CD">
        <w:rPr>
          <w:rFonts w:ascii="Times New Roman" w:hAnsi="Times New Roman" w:cs="Times New Roman"/>
        </w:rPr>
        <w:t xml:space="preserve"> = .006). The effect size again suggest very small effects in substantive terms. For this effect, 17.843% of the bias would need to be removed (or the effect would need to be larger by this percentage) to sustain the inference. The moderately large amount of bias that would need to be removed for the effect of being female (on the </w:t>
      </w:r>
      <w:r w:rsidRPr="00F104CD">
        <w:rPr>
          <w:rFonts w:ascii="Times New Roman" w:hAnsi="Times New Roman" w:cs="Times New Roman"/>
          <w:i/>
        </w:rPr>
        <w:t>Universally low</w:t>
      </w:r>
      <w:r w:rsidRPr="00F104CD">
        <w:rPr>
          <w:rFonts w:ascii="Times New Roman" w:hAnsi="Times New Roman" w:cs="Times New Roman"/>
        </w:rPr>
        <w:t xml:space="preserve"> profile) to be significant suggests that this effect should not be very seriously interpret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ho were </w:t>
      </w:r>
      <w:r w:rsidRPr="00F104CD">
        <w:rPr>
          <w:rFonts w:ascii="Times New Roman" w:hAnsi="Times New Roman" w:cs="Times New Roman"/>
          <w:i/>
        </w:rPr>
        <w:t>not</w:t>
      </w:r>
      <w:r w:rsidRPr="00F104CD">
        <w:rPr>
          <w:rFonts w:ascii="Times New Roman" w:hAnsi="Times New Roman" w:cs="Times New Roman"/>
        </w:rPr>
        <w:t xml:space="preserve"> from under-represented groups in the sample, suggesting that the absence of findings may be due to this small sample (and low statistical power). Nevertheless, no relations between URM status and youths’ engagement were found, indicating that there is at least not evidence that youth from such backgrounds do engage in different way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These (somewhat minimal) findings for the youth characteristics were more surprising than those observed for the aspects of work with data. The results of research question #3, on the sources of variability for the profiles of engagement, suggested that there was a lot of systematic variability at the level of the youth (there were large ICCs at the youth level, with smaller ICCs at the instructional episode level). Because pre-interest, gender, and URM status are variables at this level, it could be expected that they would have important relations with the profiles of engagement. However it appears that the particular youth </w:t>
      </w:r>
      <w:r w:rsidRPr="00F104CD">
        <w:rPr>
          <w:rFonts w:ascii="Times New Roman" w:hAnsi="Times New Roman" w:cs="Times New Roman"/>
        </w:rPr>
        <w:lastRenderedPageBreak/>
        <w:t>characteristics considered were not effective at explaining much of this variability; possible reasons why are discussed further in the next section.</w:t>
      </w:r>
    </w:p>
    <w:p w:rsidR="00551BFB" w:rsidRPr="00F104CD" w:rsidRDefault="006343EA">
      <w:pPr>
        <w:pStyle w:val="Heading1"/>
        <w:rPr>
          <w:rFonts w:ascii="Times New Roman" w:hAnsi="Times New Roman" w:cs="Times New Roman"/>
          <w:sz w:val="24"/>
          <w:szCs w:val="24"/>
        </w:rPr>
      </w:pPr>
      <w:bookmarkStart w:id="44" w:name="discussion"/>
      <w:bookmarkEnd w:id="44"/>
      <w:r w:rsidRPr="00F104CD">
        <w:rPr>
          <w:rFonts w:ascii="Times New Roman" w:hAnsi="Times New Roman" w:cs="Times New Roman"/>
          <w:sz w:val="24"/>
          <w:szCs w:val="24"/>
        </w:rPr>
        <w:t>Discussion</w:t>
      </w:r>
    </w:p>
    <w:p w:rsidR="00551BFB" w:rsidRPr="00F104CD" w:rsidRDefault="006343EA">
      <w:pPr>
        <w:pStyle w:val="Heading2"/>
        <w:rPr>
          <w:rFonts w:ascii="Times New Roman" w:hAnsi="Times New Roman" w:cs="Times New Roman"/>
          <w:sz w:val="24"/>
          <w:szCs w:val="24"/>
        </w:rPr>
      </w:pPr>
      <w:bookmarkStart w:id="45" w:name="key-findings"/>
      <w:bookmarkEnd w:id="45"/>
      <w:r w:rsidRPr="00F104CD">
        <w:rPr>
          <w:rFonts w:ascii="Times New Roman" w:hAnsi="Times New Roman" w:cs="Times New Roman"/>
          <w:sz w:val="24"/>
          <w:szCs w:val="24"/>
        </w:rPr>
        <w:t>Key Findings</w:t>
      </w:r>
    </w:p>
    <w:p w:rsidR="00551BFB" w:rsidRPr="00F104CD" w:rsidRDefault="006343EA">
      <w:pPr>
        <w:pStyle w:val="Heading3"/>
        <w:rPr>
          <w:rFonts w:ascii="Times New Roman" w:hAnsi="Times New Roman" w:cs="Times New Roman"/>
          <w:sz w:val="24"/>
          <w:szCs w:val="24"/>
        </w:rPr>
      </w:pPr>
      <w:bookmarkStart w:id="46" w:name="key-findings-for-the-frequency-and-natur"/>
      <w:bookmarkEnd w:id="46"/>
      <w:r w:rsidRPr="00F104CD">
        <w:rPr>
          <w:rFonts w:ascii="Times New Roman" w:hAnsi="Times New Roman" w:cs="Times New Roman"/>
          <w:sz w:val="24"/>
          <w:szCs w:val="24"/>
        </w:rPr>
        <w:t>Key findings for the frequency and nature of work with data</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se findings provide some of the the first information (that I am aware of) for how frequent work with data is in summer STEM programs. In addition, the findings shed light on the specific, qualitative nature of work with data in these contexts. As I mention, these findings have implications for how science is taught, both in similar, outside-of-school settings and some value in terms of speaking to the role of work with data during formal, K-12 education settings. In the context of describing these findings, I also highlight how the use of video-recordings of the STEM programs was necessary for being able to make claims about the frequency and nature of work with data during them.</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n terms of the frequency of work with data, work with data was found to be common in the summer STEM programs: 170 out of the 236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while generating data and communicating findings both occurred during 43% of the instructional episodes. Data modeling, like making observations, was somewhat less frequent (29%), whereas asking questions and generating data, like communicating findings, were relatively more common (3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Given the design and goals of summer STEM programs, these align with what may be expected given past research: Such programs are designed to engage youth in the practices, including and as I argue earlier </w:t>
      </w:r>
      <w:r w:rsidRPr="00F104CD">
        <w:rPr>
          <w:rFonts w:ascii="Times New Roman" w:hAnsi="Times New Roman" w:cs="Times New Roman"/>
          <w:i/>
        </w:rPr>
        <w:t>especially</w:t>
      </w:r>
      <w:r w:rsidRPr="00F104CD">
        <w:rPr>
          <w:rFonts w:ascii="Times New Roman" w:hAnsi="Times New Roman" w:cs="Times New Roman"/>
        </w:rPr>
        <w:t xml:space="preserve"> those relating to work with data, of STEM domains (Dabney et al., 2012; Elam et al., 2012). Even still, these are the first results of this kind that I am aware of (in terms of the proportion of the time spent in the programs). Using video-recording data and a sampling strategy that can provide insight into the amount of overall time spent was an important component of achieving these findings. While there are not other results of this particular kind, a related, an area of related work concerns other studies that has used the PQA measure (recall that in the present study the STEM-PQA measure was adapted for examining work with data). However, studies have (yet) used the version that is adapted for STEM content areas. Some reports call for greater use of measures (such as the PQA) in the study (and evaluation) of summer and outside-of-school STEM programs (e.g., Yohalem et al., 2005). As one example of such a study (but one that is not focused on STEM), Smith et al. (2012) reported findings from a continuous </w:t>
      </w:r>
      <w:r w:rsidRPr="00F104CD">
        <w:rPr>
          <w:rFonts w:ascii="Times New Roman" w:hAnsi="Times New Roman" w:cs="Times New Roman"/>
        </w:rPr>
        <w:lastRenderedPageBreak/>
        <w:t>improvement intervention (that used a rigorous experimental design), finding that the intervention positively impacted the quality of instruction in the program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n-depth qualitative analysis that aimed to show the specific ways work with data was enacted during the programs. This analysis revealed that there was often a variety of ways in which each of the aspects were carried out, with implications for how youth may engage in each of them. Many times, youth engaged in what can be described as ambitious and potentially highly engaging ways of being involved in work with data. When youth were asking questions, they regularly (during 39% of the episodes that involved this particular aspect of work with data) worked to make predictions or hypotheses about the phenomena they were exploring or the problem they were seeking to solve. When making observations, they were often (in 86% of the episodes) did so of phenomena in the field (such as an estuary or an island in the case of science-focused programs) or (in the case of mathematics and engineering-focused programs) workshop or through computers in classroom settings. 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lso of note was what occurred during the rest of the time: When youths’ questions, for example, were not focused on predicting or hypothesizing about what they were exploring, they type of question was more general, or was instructor-led, rather than driven by youth. Especially for this aspect of work with data (asking questions) as well as when generating data and interpreting and communicating findings, a substantial proportion of the instructional episodes that involved these aspects of work with data were not as ambitious (and not as much in alignment with recent policy documents and curricular standards, i.e. National Research Council, 2012; NGSS Lead States, 2013; National Governors Association Center for Best Practices, Council of Chief State School Officers, 2010). In the scientific and engineering practices in the NGSS and the standards for mathematical practice in the Common Core State Standards), work with data is described by grade-level bands. For instances, in grades 6-8, students are expected to that ask questions, for example, to determine relationships between variables and relationships in models (NGSS Lead States, Appendix F, 2015). It is </w:t>
      </w:r>
      <w:r w:rsidRPr="00F104CD">
        <w:rPr>
          <w:rFonts w:ascii="Times New Roman" w:hAnsi="Times New Roman" w:cs="Times New Roman"/>
          <w:i/>
        </w:rPr>
        <w:t>not</w:t>
      </w:r>
      <w:r w:rsidRPr="00F104CD">
        <w:rPr>
          <w:rFonts w:ascii="Times New Roman" w:hAnsi="Times New Roman" w:cs="Times New Roman"/>
        </w:rPr>
        <w:t xml:space="preserve"> expected that students engage in all of the aspects of a practice at once. However, as McNeill and Berland (2017) argue, it is not just engaging in these practices by rote, but about integrating them, as they overlap and interconnec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lso of note was the frequency of these three aspects of work with data overall: They occurred much more frequently than the two (making observations and data modeling) for which a larger proportion of their enactment was more in-line with policy and curricular standards. What this suggests is that while work with data that was ambitious and potentially highly-engaging to youth was found to be common (according to the quantitative analysis), this qualitative analysis showed that there how the aspects of work with data took place varied a lot: The type of activities that may be the most demanding for youth were still common, but not quite as common as the overall frequencies presented for the quantitative would sugges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nature of the aspects of work with data in such settings can more easily (than the frequency of the aspects of work with data) be compared to past research. This past research points out the heterogeneity in how work with data is enacted in educational settings. For example, McNeill and Berland (2017). They argue that a view of work with data focused on sense-making with real-world phenomena and iterative cycles of engaging in work with data, and revision of intermediate ideas. In this sense, some of what was observed in the programs aligned with work with data, while others did no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nother comparison is other studies investigating data modeling. Past research, for example, highlights use of “data to solve real problems and to ask authentic questions” (Hancock et al., 1992, p. 337). Research on generating data emphasized an aspect not very much the focus of the present research, namely, structuring data into spreadsheets (Konold, Finzer, &amp; Kreetong, 2017; Lehrer &amp; Kim, 2009). Research on posing questions that can be answered with data shows that there is a connection between student-centered teaching strategies and students’ ability to ask empirical (Bielik &amp; Yarden, 2016).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rsidR="00551BFB" w:rsidRPr="00F104CD" w:rsidRDefault="006343EA">
      <w:pPr>
        <w:pStyle w:val="Heading3"/>
        <w:rPr>
          <w:rFonts w:ascii="Times New Roman" w:hAnsi="Times New Roman" w:cs="Times New Roman"/>
          <w:sz w:val="24"/>
          <w:szCs w:val="24"/>
        </w:rPr>
      </w:pPr>
      <w:bookmarkStart w:id="47" w:name="key-findings-for-what-profiles-of-engage"/>
      <w:bookmarkEnd w:id="47"/>
      <w:r w:rsidRPr="00F104CD">
        <w:rPr>
          <w:rFonts w:ascii="Times New Roman" w:hAnsi="Times New Roman" w:cs="Times New Roman"/>
          <w:sz w:val="24"/>
          <w:szCs w:val="24"/>
        </w:rPr>
        <w:t>Key findings for what profiles of engagement were found</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se findings provide insight into how youth experience engagement together and at once. By together and at once, I refer to the profile approach used that was used to identify common groups of youths’ responses. This approach provides information about youths’ engagement that is different from that gained from other approach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ix profiles of engagement were found using a rigorous model selection approach. Before discussing these results in-depth, it is important to note that LPA is an exploratory approach: The number and nature of the profiles identified were found through a rigorous </w:t>
      </w:r>
      <w:r w:rsidRPr="00F104CD">
        <w:rPr>
          <w:rFonts w:ascii="Times New Roman" w:hAnsi="Times New Roman" w:cs="Times New Roman"/>
        </w:rPr>
        <w:lastRenderedPageBreak/>
        <w:t>and systematic approach, but this is not a guarantee that the same number and make-up of profiles would emerg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ix is, in the context of these possible caveats, the same exact number of profiles of engagement identified in recent, past research. Schmidt et al. (2018) found six profiles of engagement. Their profiles were constructed on the basis of the indicators (cognitive, behavioral, and affective) of engagement, and not perceptions of challenge and competence. Nevertheless, the similar number provides further information about the nature of engagement in educational contexts. Namely, six is a number of profiles that is larger than the number of profiles identified in other fields (see Wormington and Linnenbrink-Garcia, 2017, for a review in motivational settings). However, as large as six profiles is, it is not a number that is far higher than the average, suggesting that there may be a greater variety of types of engagement exhibited than, for example, types of motivatio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n terms of the make-up of the specific profiles, those found in the present study included those that were strongly negative (</w:t>
      </w:r>
      <w:r w:rsidRPr="00F104CD">
        <w:rPr>
          <w:rFonts w:ascii="Times New Roman" w:hAnsi="Times New Roman" w:cs="Times New Roman"/>
          <w:i/>
        </w:rPr>
        <w:t>Universally low</w:t>
      </w:r>
      <w:r w:rsidRPr="00F104CD">
        <w:rPr>
          <w:rFonts w:ascii="Times New Roman" w:hAnsi="Times New Roman" w:cs="Times New Roman"/>
        </w:rPr>
        <w:t>) and strongly positive (</w:t>
      </w:r>
      <w:r w:rsidRPr="00F104CD">
        <w:rPr>
          <w:rFonts w:ascii="Times New Roman" w:hAnsi="Times New Roman" w:cs="Times New Roman"/>
          <w:i/>
        </w:rPr>
        <w:t>Full</w:t>
      </w:r>
      <w:r w:rsidRPr="00F104CD">
        <w:rPr>
          <w:rFonts w:ascii="Times New Roman" w:hAnsi="Times New Roman" w:cs="Times New Roman"/>
        </w:rPr>
        <w:t>), as well as those characterized by different levels of engagement (</w:t>
      </w:r>
      <w:r w:rsidRPr="00F104CD">
        <w:rPr>
          <w:rFonts w:ascii="Times New Roman" w:hAnsi="Times New Roman" w:cs="Times New Roman"/>
          <w:i/>
        </w:rPr>
        <w:t>Only behavioral</w:t>
      </w:r>
      <w:r w:rsidRPr="00F104CD">
        <w:rPr>
          <w:rFonts w:ascii="Times New Roman" w:hAnsi="Times New Roman" w:cs="Times New Roman"/>
        </w:rPr>
        <w:t xml:space="preserve"> and </w:t>
      </w:r>
      <w:r w:rsidRPr="00F104CD">
        <w:rPr>
          <w:rFonts w:ascii="Times New Roman" w:hAnsi="Times New Roman" w:cs="Times New Roman"/>
          <w:i/>
        </w:rPr>
        <w:t>Only affective</w:t>
      </w:r>
      <w:r w:rsidRPr="00F104CD">
        <w:rPr>
          <w:rFonts w:ascii="Times New Roman" w:hAnsi="Times New Roman" w:cs="Times New Roman"/>
        </w:rPr>
        <w:t xml:space="preserve">) and by different levels of the conditions of engagement (Engaged and Competent but not Challenged). An </w:t>
      </w:r>
      <w:r w:rsidRPr="00F104CD">
        <w:rPr>
          <w:rFonts w:ascii="Times New Roman" w:hAnsi="Times New Roman" w:cs="Times New Roman"/>
          <w:i/>
        </w:rPr>
        <w:t>All moderate</w:t>
      </w:r>
      <w:r w:rsidRPr="00F104CD">
        <w:rPr>
          <w:rFonts w:ascii="Times New Roman" w:hAnsi="Times New Roman" w:cs="Times New Roman"/>
        </w:rPr>
        <w:t xml:space="preserve"> 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 </w:t>
      </w:r>
      <w:r w:rsidRPr="00F104CD">
        <w:rPr>
          <w:rFonts w:ascii="Times New Roman" w:hAnsi="Times New Roman" w:cs="Times New Roman"/>
          <w:i/>
        </w:rPr>
        <w:t>Universally low</w:t>
      </w:r>
      <w:r w:rsidRPr="00F104CD">
        <w:rPr>
          <w:rFonts w:ascii="Times New Roman" w:hAnsi="Times New Roman" w:cs="Times New Roman"/>
        </w:rPr>
        <w:t xml:space="preserve">, </w:t>
      </w:r>
      <w:r w:rsidRPr="00F104CD">
        <w:rPr>
          <w:rFonts w:ascii="Times New Roman" w:hAnsi="Times New Roman" w:cs="Times New Roman"/>
          <w:i/>
        </w:rPr>
        <w:t>All moderate</w:t>
      </w:r>
      <w:r w:rsidRPr="00F104CD">
        <w:rPr>
          <w:rFonts w:ascii="Times New Roman" w:hAnsi="Times New Roman" w:cs="Times New Roman"/>
        </w:rPr>
        <w:t xml:space="preserve">, and </w:t>
      </w:r>
      <w:r w:rsidRPr="00F104CD">
        <w:rPr>
          <w:rFonts w:ascii="Times New Roman" w:hAnsi="Times New Roman" w:cs="Times New Roman"/>
          <w:i/>
        </w:rPr>
        <w:t>Full</w:t>
      </w:r>
      <w:r w:rsidRPr="00F104CD">
        <w:rPr>
          <w:rFonts w:ascii="Times New Roman" w:hAnsi="Times New Roman" w:cs="Times New Roman"/>
        </w:rP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se profiles hav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rsidR="00551BFB" w:rsidRPr="00F104CD" w:rsidRDefault="006343EA">
      <w:pPr>
        <w:pStyle w:val="Heading3"/>
        <w:rPr>
          <w:rFonts w:ascii="Times New Roman" w:hAnsi="Times New Roman" w:cs="Times New Roman"/>
          <w:sz w:val="24"/>
          <w:szCs w:val="24"/>
        </w:rPr>
      </w:pPr>
      <w:bookmarkStart w:id="48" w:name="key-findings-for-sources-of-variability-"/>
      <w:bookmarkEnd w:id="48"/>
      <w:r w:rsidRPr="00F104CD">
        <w:rPr>
          <w:rFonts w:ascii="Times New Roman" w:hAnsi="Times New Roman" w:cs="Times New Roman"/>
          <w:sz w:val="24"/>
          <w:szCs w:val="24"/>
        </w:rPr>
        <w:t>Key findings for sources of variability for the profil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ese findings help us to understand how much variability in youths’ engagement can be attributed to variables: both those that are measured in this and related studies and those that are not or cannot be measured at different levels, namely youth, instructional episode, and program. What these findings suggest about what relations can be anticipated from </w:t>
      </w:r>
      <w:r w:rsidRPr="00F104CD">
        <w:rPr>
          <w:rFonts w:ascii="Times New Roman" w:hAnsi="Times New Roman" w:cs="Times New Roman"/>
        </w:rPr>
        <w:lastRenderedPageBreak/>
        <w:t>predictors at different levels is discussed, as well as how researchers can use null models as used in the present study to understand variability at different level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findings for this question were somewhat surprising and disappointing given past research. In particular, youth-level sources of variability were by far the largest, explaining between .093 to .432, depending on the profile: This means that between around 10% and 40% of the unexplained variability in the profiles is attributable to youth characteristics, both those that can be captured with variables and those that are at the youth level but are not measured (or are not measurable but are still at this level). Furthermore, the amount of variability at the instructional episode and program levels was small, no greater than .031 for the instructional episode or .023 for the program. A promise of the use of ESM is that it is able detect contextual differences in youths’ experiences: The small amount of variability that can be explained at this level suggests that, for the engagement profiles, not much difference exists from instructional episode to instructional episod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is finding related to minimal variability at the program and particularly at the instructional episode level is useful in its own right. It also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rsidR="00551BFB" w:rsidRPr="00F104CD" w:rsidRDefault="006343EA">
      <w:pPr>
        <w:pStyle w:val="Heading3"/>
        <w:rPr>
          <w:rFonts w:ascii="Times New Roman" w:hAnsi="Times New Roman" w:cs="Times New Roman"/>
          <w:sz w:val="24"/>
          <w:szCs w:val="24"/>
        </w:rPr>
      </w:pPr>
      <w:bookmarkStart w:id="49" w:name="key-findings-for-how-work-with-data-rela"/>
      <w:bookmarkEnd w:id="49"/>
      <w:r w:rsidRPr="00F104CD">
        <w:rPr>
          <w:rFonts w:ascii="Times New Roman" w:hAnsi="Times New Roman" w:cs="Times New Roman"/>
          <w:sz w:val="24"/>
          <w:szCs w:val="24"/>
        </w:rPr>
        <w:lastRenderedPageBreak/>
        <w:t>Key findings for how work with data relates to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se findings show minimal but important relations between the aspects of work with data and youth engagement. They are discussed in the context of past research on work with data and youth engagement in scientific and engineering practices more generally. Finally, some possible reasons for the minimal findings are brought up.</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n line with what the preliminary analysis of the amount of variability that could be explained at the youth, instructional episode, and program levels,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 </w:t>
      </w:r>
      <w:r w:rsidRPr="00F104CD">
        <w:rPr>
          <w:rFonts w:ascii="Times New Roman" w:hAnsi="Times New Roman" w:cs="Times New Roman"/>
          <w:i/>
        </w:rPr>
        <w:t>Full</w:t>
      </w:r>
      <w:r w:rsidRPr="00F104CD">
        <w:rPr>
          <w:rFonts w:ascii="Times New Roman" w:hAnsi="Times New Roman" w:cs="Times New Roman"/>
        </w:rPr>
        <w:t xml:space="preserve"> 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 </w:t>
      </w:r>
      <w:r w:rsidRPr="00F104CD">
        <w:rPr>
          <w:rFonts w:ascii="Times New Roman" w:hAnsi="Times New Roman" w:cs="Times New Roman"/>
          <w:i/>
        </w:rPr>
        <w:t>per se</w:t>
      </w:r>
      <w:r w:rsidRPr="00F104CD">
        <w:rPr>
          <w:rFonts w:ascii="Times New Roman" w:hAnsi="Times New Roman" w:cs="Times New Roman"/>
        </w:rPr>
        <w:t>. Instead, it may be the way that youth engage in them that matters, in alignment with past research (Berland et al., 2017; Miller et al., in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While the findings for this question were somewhat minimal, there are key findings from both the important relationships that were found to be statistically significant (between generating data and data modeling and </w:t>
      </w:r>
      <w:r w:rsidRPr="00F104CD">
        <w:rPr>
          <w:rFonts w:ascii="Times New Roman" w:hAnsi="Times New Roman" w:cs="Times New Roman"/>
          <w:i/>
        </w:rPr>
        <w:t>Full</w:t>
      </w:r>
      <w:r w:rsidRPr="00F104CD">
        <w:rPr>
          <w:rFonts w:ascii="Times New Roman" w:hAnsi="Times New Roman" w:cs="Times New Roman"/>
        </w:rPr>
        <w:t xml:space="preserve"> engagement) and from those that were not. Finding few significant findings may show that, in this sample and with work with data as carried out, it is difficult to say with certainty just how much of an impact work with data has upon youths’ engagement. This suggests that other samples, other enactments of work with data, and, possibly, other analytic approaches can build on this work to further substantiate what is known about how work with data is engaging to youth.</w:t>
      </w:r>
    </w:p>
    <w:p w:rsidR="00551BFB" w:rsidRPr="00F104CD" w:rsidRDefault="006343EA">
      <w:pPr>
        <w:pStyle w:val="Heading3"/>
        <w:rPr>
          <w:rFonts w:ascii="Times New Roman" w:hAnsi="Times New Roman" w:cs="Times New Roman"/>
          <w:sz w:val="24"/>
          <w:szCs w:val="24"/>
        </w:rPr>
      </w:pPr>
      <w:bookmarkStart w:id="50" w:name="key-findings-for-how-youth-characteristi"/>
      <w:bookmarkEnd w:id="50"/>
      <w:r w:rsidRPr="00F104CD">
        <w:rPr>
          <w:rFonts w:ascii="Times New Roman" w:hAnsi="Times New Roman" w:cs="Times New Roman"/>
          <w:sz w:val="24"/>
          <w:szCs w:val="24"/>
        </w:rPr>
        <w:lastRenderedPageBreak/>
        <w:t>Key findings for how youth characteristics relate to engagement</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ese findings, more surprising given the amount of variability able to be explained by variables at the youth level and the minimal relations, are discussed, followed by some reasons for why there are not more (and stronger) relation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irst, the relations between youth characteristics and the profiles were found to be small and not as much in line with expectations given the preliminary analysis. These small relations were similar (in magnitude) to those between work with data and the profiles, but they were more surprising for a reason related to the sample for this study, namely, given the substantial variability at the youth level among the responses. This is described in detail in the discussion of the findings for research question #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Findings for this question revealed that youth with higher pre-program interest were more likely to be </w:t>
      </w:r>
      <w:r w:rsidRPr="00F104CD">
        <w:rPr>
          <w:rFonts w:ascii="Times New Roman" w:hAnsi="Times New Roman" w:cs="Times New Roman"/>
          <w:i/>
        </w:rPr>
        <w:t>Engaged and competent but not challenged</w:t>
      </w:r>
      <w:r w:rsidRPr="00F104CD">
        <w:rPr>
          <w:rFonts w:ascii="Times New Roman" w:hAnsi="Times New Roman" w:cs="Times New Roman"/>
        </w:rPr>
        <w:t>. This suggests that youth with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In terms of youths’ gender, the analysis for this question revealed that female youth who are engaged in work with data </w:t>
      </w:r>
      <w:r w:rsidRPr="00F104CD">
        <w:rPr>
          <w:rFonts w:ascii="Times New Roman" w:hAnsi="Times New Roman" w:cs="Times New Roman"/>
          <w:i/>
        </w:rPr>
        <w:t>may</w:t>
      </w:r>
      <w:r w:rsidRPr="00F104CD">
        <w:rPr>
          <w:rFonts w:ascii="Times New Roman" w:hAnsi="Times New Roman" w:cs="Times New Roman"/>
        </w:rPr>
        <w:t xml:space="preserve"> be (note that this result was not statistically significant) more likely to be fully engaged. While this finding cannot be interpreted on the basis of the results from this study, given that past research has found that female students are less likely to be engaged in STEM classes (e.g., Patall et al., 2017), it suggests that this relationship between gender and youths’ engagement be considered further in follow-up studies. At present, we have limited information about what types of instruction may best support female students to be engaged and successful both in summer STEM and other setting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w:t>
      </w:r>
    </w:p>
    <w:p w:rsidR="00551BFB" w:rsidRPr="00F104CD" w:rsidRDefault="006343EA">
      <w:pPr>
        <w:pStyle w:val="Heading2"/>
        <w:rPr>
          <w:rFonts w:ascii="Times New Roman" w:hAnsi="Times New Roman" w:cs="Times New Roman"/>
          <w:sz w:val="24"/>
          <w:szCs w:val="24"/>
        </w:rPr>
      </w:pPr>
      <w:bookmarkStart w:id="51" w:name="limitations-of-the-study-and-recommendat"/>
      <w:bookmarkEnd w:id="51"/>
      <w:r w:rsidRPr="00F104CD">
        <w:rPr>
          <w:rFonts w:ascii="Times New Roman" w:hAnsi="Times New Roman" w:cs="Times New Roman"/>
          <w:sz w:val="24"/>
          <w:szCs w:val="24"/>
        </w:rPr>
        <w:lastRenderedPageBreak/>
        <w:t>Limitations of the Study and Recommendations for Future Research</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a correlational analysis, or another analysis that uses that variables used to create profiles of engagement but does not use the profiles themselve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 final limitation concerns the measures used for work with data. The dimensions of the STEM-PQA measure aligned closely with the aspects of work with data. But, there were some possible divergences that may have had an impact upon some of the findings. For </w:t>
      </w:r>
      <w:r w:rsidRPr="00F104CD">
        <w:rPr>
          <w:rFonts w:ascii="Times New Roman" w:hAnsi="Times New Roman" w:cs="Times New Roman"/>
        </w:rPr>
        <w:lastRenderedPageBreak/>
        <w:t xml:space="preserve">example, for the interpreting and communicating findings code, the STEM-PQA codes for </w:t>
      </w:r>
      <w:r w:rsidRPr="00F104CD">
        <w:rPr>
          <w:rFonts w:ascii="Times New Roman" w:hAnsi="Times New Roman" w:cs="Times New Roman"/>
          <w:i/>
        </w:rPr>
        <w:t>Analyze</w:t>
      </w:r>
      <w:r w:rsidRPr="00F104CD">
        <w:rPr>
          <w:rFonts w:ascii="Times New Roman" w:hAnsi="Times New Roman" w:cs="Times New Roman"/>
        </w:rPr>
        <w:t xml:space="preserve"> (“Staff support youth in analyzing data to draw conclusions”) and </w:t>
      </w:r>
      <w:r w:rsidRPr="00F104CD">
        <w:rPr>
          <w:rFonts w:ascii="Times New Roman" w:hAnsi="Times New Roman" w:cs="Times New Roman"/>
          <w:i/>
        </w:rPr>
        <w:t>Use symbols or models</w:t>
      </w:r>
      <w:r w:rsidRPr="00F104CD">
        <w:rPr>
          <w:rFonts w:ascii="Times New Roman" w:hAnsi="Times New Roman" w:cs="Times New Roman"/>
        </w:rP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As another example of this limitation, generating data was an aspect of work with data that the open-ended qualitative analysis revealed to be less associated with less systematic groups of practices, or themes, than the other aspects. The STEM-PQA codes corresponding to this aspect of work with data were </w:t>
      </w:r>
      <w:r w:rsidRPr="00F104CD">
        <w:rPr>
          <w:rFonts w:ascii="Times New Roman" w:hAnsi="Times New Roman" w:cs="Times New Roman"/>
          <w:i/>
        </w:rPr>
        <w:t>Collect data or measure</w:t>
      </w:r>
      <w:r w:rsidRPr="00F104CD">
        <w:rPr>
          <w:rFonts w:ascii="Times New Roman" w:hAnsi="Times New Roman" w:cs="Times New Roman"/>
        </w:rPr>
        <w:t xml:space="preserve"> (“Staff support youth in collecting data or measuring”) and </w:t>
      </w:r>
      <w:r w:rsidRPr="00F104CD">
        <w:rPr>
          <w:rFonts w:ascii="Times New Roman" w:hAnsi="Times New Roman" w:cs="Times New Roman"/>
          <w:i/>
        </w:rPr>
        <w:t>Highlight precision and accuracy</w:t>
      </w:r>
      <w:r w:rsidRPr="00F104CD">
        <w:rPr>
          <w:rFonts w:ascii="Times New Roman" w:hAnsi="Times New Roman" w:cs="Times New Roman"/>
        </w:rPr>
        <w:t xml:space="preserve"> (“Staff highlight value of precision and accuracy in measuring, observing, recording, or calculating”).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hile these divergences in measures were not large,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 revealed by the qualitative coding carried out in this study.</w:t>
      </w:r>
    </w:p>
    <w:p w:rsidR="00551BFB" w:rsidRPr="00F104CD" w:rsidRDefault="006343EA">
      <w:pPr>
        <w:pStyle w:val="Heading2"/>
        <w:rPr>
          <w:rFonts w:ascii="Times New Roman" w:hAnsi="Times New Roman" w:cs="Times New Roman"/>
          <w:sz w:val="24"/>
          <w:szCs w:val="24"/>
        </w:rPr>
      </w:pPr>
      <w:bookmarkStart w:id="52" w:name="implications-for-practice"/>
      <w:bookmarkEnd w:id="52"/>
      <w:r w:rsidRPr="00F104CD">
        <w:rPr>
          <w:rFonts w:ascii="Times New Roman" w:hAnsi="Times New Roman" w:cs="Times New Roman"/>
          <w:sz w:val="24"/>
          <w:szCs w:val="24"/>
        </w:rPr>
        <w:t>Implications for Practice</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wo key implications related to engaging youth in generating and modeling data and including other practices to the extent that they involve youth in generating and modeling are discussed. While this is somewhat limited evidence, this study suggests that </w:t>
      </w:r>
      <w:r w:rsidRPr="00F104CD">
        <w:rPr>
          <w:rFonts w:ascii="Times New Roman" w:hAnsi="Times New Roman" w:cs="Times New Roman"/>
          <w:i/>
        </w:rPr>
        <w:t>generating data</w:t>
      </w:r>
      <w:r w:rsidRPr="00F104CD">
        <w:rPr>
          <w:rFonts w:ascii="Times New Roman" w:hAnsi="Times New Roman" w:cs="Times New Roman"/>
        </w:rPr>
        <w:t xml:space="preserve"> and </w:t>
      </w:r>
      <w:r w:rsidRPr="00F104CD">
        <w:rPr>
          <w:rFonts w:ascii="Times New Roman" w:hAnsi="Times New Roman" w:cs="Times New Roman"/>
          <w:i/>
        </w:rPr>
        <w:t>modeling data</w:t>
      </w:r>
      <w:r w:rsidRPr="00F104CD">
        <w:rPr>
          <w:rFonts w:ascii="Times New Roman" w:hAnsi="Times New Roman" w:cs="Times New Roman"/>
        </w:rPr>
        <w:t xml:space="preserve"> in particular may be beneficial in terms of engaging youth. Generating data in particular may be a key practice because it involves making work with data concrete; as Lehrer and Schauble (2015) describe, recording data in the form of “inscriptions” can serve as commitments that youth make (in terms of what data were chosen to be collected and recorded). This implication, in particular, should be interpreted with caution, however, given the very small magnitude of the effect. Similarly, data modeling has been described as </w:t>
      </w:r>
      <w:r w:rsidRPr="00F104CD">
        <w:rPr>
          <w:rFonts w:ascii="Times New Roman" w:hAnsi="Times New Roman" w:cs="Times New Roman"/>
          <w:i/>
        </w:rPr>
        <w:t>the</w:t>
      </w:r>
      <w:r w:rsidRPr="00F104CD">
        <w:rPr>
          <w:rFonts w:ascii="Times New Roman" w:hAnsi="Times New Roman" w:cs="Times New Roman"/>
        </w:rPr>
        <w:t xml:space="preserve"> central scientific and engineering practice (Schwarz et al., 2009; Lehrer &amp; Schauble, 2015; Weisberg, 2012), and its relations with full engagement provides some actionable evidence for its importance in the context of summer STEM program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rsidR="00551BFB" w:rsidRPr="00F104CD" w:rsidRDefault="006343EA">
      <w:pPr>
        <w:pStyle w:val="Heading2"/>
        <w:rPr>
          <w:rFonts w:ascii="Times New Roman" w:hAnsi="Times New Roman" w:cs="Times New Roman"/>
          <w:sz w:val="24"/>
          <w:szCs w:val="24"/>
        </w:rPr>
      </w:pPr>
      <w:bookmarkStart w:id="53" w:name="implications-for-the-development-of-open"/>
      <w:bookmarkEnd w:id="53"/>
      <w:r w:rsidRPr="00F104CD">
        <w:rPr>
          <w:rFonts w:ascii="Times New Roman" w:hAnsi="Times New Roman" w:cs="Times New Roman"/>
          <w:sz w:val="24"/>
          <w:szCs w:val="24"/>
        </w:rPr>
        <w:t>Implications for the development of open source tool</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A final note concerns how the modeling was carried out. Because LPA is an exploratory approach, it requires a blend of exploring the data while also systematically taking account of how the solutions change while different solutions are explored. Because of the challenge of doing this, I developed an open-source tool that made it easier to work toward the aim of systematically exploring the data. Other educational researchers may consider the utility of such development efforts, though such efforts are not a regular part of the products created in the course of most educational research. Such development work by educational researchers may even inform the type of activities youth do when working with data: While a STEM content area, programming and computer science-related activities were not emphasized as much as those related to science, mathematics, and engineering.</w:t>
      </w:r>
    </w:p>
    <w:p w:rsidR="00551BFB" w:rsidRPr="00F104CD" w:rsidRDefault="006343EA">
      <w:pPr>
        <w:pStyle w:val="Heading2"/>
        <w:rPr>
          <w:rFonts w:ascii="Times New Roman" w:hAnsi="Times New Roman" w:cs="Times New Roman"/>
          <w:sz w:val="24"/>
          <w:szCs w:val="24"/>
        </w:rPr>
      </w:pPr>
      <w:bookmarkStart w:id="54" w:name="conclusion"/>
      <w:bookmarkEnd w:id="54"/>
      <w:r w:rsidRPr="00F104CD">
        <w:rPr>
          <w:rFonts w:ascii="Times New Roman" w:hAnsi="Times New Roman" w:cs="Times New Roman"/>
          <w:sz w:val="24"/>
          <w:szCs w:val="24"/>
        </w:rPr>
        <w:t>Conclusion</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w:t>
      </w:r>
      <w:r w:rsidRPr="00F104CD">
        <w:rPr>
          <w:rFonts w:ascii="Times New Roman" w:hAnsi="Times New Roman" w:cs="Times New Roman"/>
        </w:rPr>
        <w:lastRenderedPageBreak/>
        <w:t>innovative method, ESM, that provides some access to youths’ experience in-the-moment of the activities they were involved in during the program.</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rsidR="00551BFB" w:rsidRPr="00F104CD" w:rsidRDefault="006343EA">
      <w:pPr>
        <w:pStyle w:val="Heading1"/>
        <w:rPr>
          <w:rFonts w:ascii="Times New Roman" w:hAnsi="Times New Roman" w:cs="Times New Roman"/>
          <w:sz w:val="24"/>
          <w:szCs w:val="24"/>
        </w:rPr>
      </w:pPr>
      <w:bookmarkStart w:id="55" w:name="references"/>
      <w:bookmarkEnd w:id="55"/>
      <w:r w:rsidRPr="00F104CD">
        <w:rPr>
          <w:rFonts w:ascii="Times New Roman" w:hAnsi="Times New Roman" w:cs="Times New Roman"/>
          <w:sz w:val="24"/>
          <w:szCs w:val="24"/>
        </w:rPr>
        <w:t>Reference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   </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Akiva, T. (2005). Turning training into results: The new youth program quality assessment. High/Scope Resource, 24(2), 21-2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ergman, L. R., &amp; Magnusson, D. (1997). A person-oriented approach in research on developmental psychopathology. Development and psychopathology, 9(2), 291-31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ergman, L. R., Magnusson, D., &amp; El Khouri, B. M. (2003). Studying individual development in an interindividual context: A person-oriented approach. Psychology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erland, L. K., Schwarz, C. V., Krist, C., Kenyon, L., Lo, A. S., &amp; Reiser, B. J. (2016). Epistemologies in practice: Making scientific practices meaningful for students. Journal of Research in Science Teaching, 53(7), 1082-111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ielik, T., &amp; Yarden, A. (2016). Promoting the asking of research questions in a high-school biotechnology inquiry-oriented program. International Journal of STEM Education, 3(1), 1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Breckenridge, J. N. (2000). Validating cluster analysis: Consistent replication and symmetry. Multivariate Behavioral Research, 35(2), 261-28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 xml:space="preserve">Bystydzienski, J. M., Eisenhart, M., &amp; Bruning, M. (2015). High school is not too late: Developing girls’ interest and engagement in engineering careers. Career Development Quarterly, 63(1), 88–95. </w:t>
      </w:r>
      <w:hyperlink r:id="rId14">
        <w:r w:rsidRPr="00F104CD">
          <w:rPr>
            <w:rStyle w:val="Hyperlink"/>
            <w:rFonts w:ascii="Times New Roman" w:hAnsi="Times New Roman" w:cs="Times New Roman"/>
          </w:rPr>
          <w:t>http://doi.org/10.1002/j.2161-0045.2015.00097.x</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Cohen, J. (1992). A power primer. Psychological Bulletin, 112(1), 15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National Governors Association Center for Best Practices, Council of Chief State School Officers. (2010). Common Core State Standards for Mathematics. Washington, DC: National Governors Association Center for Best Practices and the Council of Chief State School Officer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Corpus, J. H., &amp; Wormington, S. V. (2014). Profiles of intrinsic and extrinsic motivations in elementary school: A longitudinal analysis. The Journal of Experimental Education, 82(4), 480-501.</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Csikszentmihalyi, M. (1990). Flow: The psychology of optimal performance. Cambridge, England: Cambridge University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Csikszentmihalyi, M. (1997). Finding flow: The psychology of engagement with everyday life. New York, NY: Basic Book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Creswell, J. W., Plano Clark, V. L., Gutmann, M. L., &amp; Hanson, W. E. (2003). Advanced mixed methods research designs. In A. Tashakkori &amp; C. Teddlie (Eds.), Handbook of mixed methods in social and behavioral research (pp. 209–240). Thousand Oaks, CA: Sag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English, L. D. (2012). Data modelling with first-grade students. Educational Studies in Mathematics, 81(1), 15-3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inzer, W. (2013). The data science education dilemma. Technology Innovations in Statistics Education, 7(2), p. 1-9.</w:t>
      </w:r>
      <w:r w:rsidRPr="00F104CD">
        <w:rPr>
          <w:rFonts w:ascii="Times New Roman" w:hAnsi="Times New Roman" w:cs="Times New Roman"/>
        </w:rPr>
        <w:br/>
        <w:t>Forum for Youth Investment. (2012). Youth Program Quality Assessment. Washington, DC: The Forum for Youth Investment Franklin, C., Kader, G., Mewborn, D., Moreno, J., Peck, R., Perry, M., &amp; Scheaffer, R. (2007). Guidelines for assessment and instruction in statistics education (GAISE) report. Alexandria, VA: American Statistical Associatio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 </w:t>
      </w:r>
      <w:hyperlink r:id="rId15">
        <w:r w:rsidRPr="00F104CD">
          <w:rPr>
            <w:rStyle w:val="Hyperlink"/>
            <w:rFonts w:ascii="Times New Roman" w:hAnsi="Times New Roman" w:cs="Times New Roman"/>
          </w:rPr>
          <w:t>https://doi.org/10.1007/978-1-4614-2018-7_37</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Fredricks, J. A., Blumenfeld, P. C., &amp; Paris, A. H. (2004). School engagement: Potential of the concept, state of the evidence. Review of Educational Research, 74(1), 59-10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redricks, J. A., Filsecker, M., &amp; Lawson, M. A. (2016). Student engagement, context, and adjustment: Addressing definitional, measurement, and methodological issues. Learning &amp; Instruction, 43, 1-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Gelman, S. A., &amp; Markman, E. M. (1987). Young children’s inductions from natural kinds: The role of categories and appearances. Child Development, 58(6), 1532-1541.</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Gopnik, A., &amp; Sobel, D. M. (2000). Detecting blickets: How young children use information about novel causal powers in categorization and induction. Child Development, 71(5), 1205-122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Gopnik, A., Sobel, D. M., Schulz, L. E., &amp; Glymour, C. (2001). Causal learning mechanisms in very young children: two-, three-, and four-year-olds infer causal relations from patterns of variation and covariation. Developmental Psychology, 37(5), 62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Greene, B. A. (2015). Measuring cognitive engagement with self-report scales: Reflections from over 20 years of research. Educational Psychologist, 50(1), 14-3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Greene, K. M., Lee, B., Constance, N., &amp; Hynes, K. (2013). Examining youth and program predictors of engagement in out-of-school time programs. Journal of Youth and Adolescence, 42(10), 1557-157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ancock, C., Kaput, J. J., &amp; Goldsmith, L. T. (1992). Authentic inquiry with data: Critical barriers to classroom implementation. Educational Psychologist, 27(3), 337-36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arring, J. R., &amp; Hodis, F. A. (2016). Mixture modeling: Applications in educational psychology. Educational Psychologist, 51(3-4), 354-36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asson, E., &amp; Yarden, A. (2012). Separating the research question from the laboratory techniques: Advancing high</w:t>
      </w:r>
      <w:r w:rsidRPr="00F104CD">
        <w:rPr>
          <w:rFonts w:ascii="Cambria Math" w:hAnsi="Cambria Math" w:cs="Cambria Math"/>
        </w:rPr>
        <w:t>‐</w:t>
      </w:r>
      <w:r w:rsidRPr="00F104CD">
        <w:rPr>
          <w:rFonts w:ascii="Times New Roman" w:hAnsi="Times New Roman" w:cs="Times New Roman"/>
        </w:rPr>
        <w:t>school biology teachers’ ability to ask research questions. Journal of Research in Science Teaching, 49(10), 1296-132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ayenga, A. O., &amp; Corpus, J. H. (2010). Profiles of intrinsic and extrinsic motivations: A person-centered approach to motivation and achievement in middle school. Motivation and Emotion, 34(4), 371-38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Hektner, J. M., Schmidt, J. A., &amp; Csikszentmihalyi, M. (2007). Experience sampling method: Measuring the quality of everyday life. Sag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Jahnukainen, M. (2010). Extreme cases. Encyclopedia of Case Study Research. Thousand Oaks, CA: Sag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Konold, C., &amp; Pollatsek, A. (2002). Data analysis as the search for signals in noisy processes. Journal for Research in Mathematics Education, 33(4), 259-28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auer, P. A., Akiba, M., Wilkerson, S. B., Apthorp, H. S., Snow, D., &amp; Martin-Glenn, M. L. (2006). Out-of-school-time programs: A meta-analysis of effects for at-risk students. Review of educational research, 76(2), 275-31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e, H. S., Angotti, R. L., &amp; Tarr, J. E. (2010). Making comparisons between observed data and expected outcomes: students’ informal hypothesis testing with probability simulation tools. Statistics Education Research Journal, 9(1), 68-9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e, H., &amp; Hollebrands, K. (2008). Preparing to teach mathematics with technology: An integrated approach to developing technological pedagogical content knowledge. Contemporary Issues in Technology and Teacher Education, 8(4), 326-341.</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Lehrer, R., &amp; Romberg, T. (1996). Exploring children’s data modeling. Cognition and Instruction, 14(1), 69-10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hrer, R., &amp; Schauble, L. (2004). Modeling natural variation through distribution. American Educational Research Journal, 41(3), 635-67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hrer, R. &amp; Schauble, L. (2015). Developing scientific thinking. In L. S. Liben &amp; U. Müller (Eds.), Cognitive processes. Handbook of child psychology and developmental science (Vol. 2, 7th ed., pp. 671-174). Hoboken, NJ: Wile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hrer, R., Kim, M. J., &amp; Jones, R. S. (2011). Developing conceptions of statistics by designing measures of distribution. ZDM, 43(5), 723-73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hrer, R., Kim, M. J., &amp; Schauble, L. (2007). Supporting the development of conceptions of statistics by engaging students in measuring and modeling variability. International Journal of Computers for Mathematical Learning, 12(3), 195-21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Lesh, R., Middleton, J. A., Caylor, E., &amp; Gupta, S. (2008). A science need: Designing tasks to engage students in modeling complex data. Educational Studies in Mathematics, 68(2), 113-13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Linnansaari, J., Viljaranta, J., Lavonen, J., Schneider, B., &amp; Salmela-Aro, K. (2015). Finnish Students Engagement in Science Lessons. NorDiNa: Nordic Studies in Science Education, 11(2), 192-206. Retrieved from </w:t>
      </w:r>
      <w:hyperlink r:id="rId16">
        <w:r w:rsidRPr="00F104CD">
          <w:rPr>
            <w:rStyle w:val="Hyperlink"/>
            <w:rFonts w:ascii="Times New Roman" w:hAnsi="Times New Roman" w:cs="Times New Roman"/>
          </w:rPr>
          <w:t>https://www.journals.uio.no/index.php/nordina/article/view/2047</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Lovett, M. C., &amp; Shah, P. (2007). Preface. In M. C. Lovett &amp; P. Shah (Eds.), Thinking with data (pp. x-xx [requested book through ILL to confirm page #s]). New York, NY: Lawrence Erlbaum.</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Magnusson, D., &amp; Cairns, R. B. (1996). Developmental science: Toward a unified framework. Cambridge, England: Cambridge University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McNeill, K. L., &amp; Berland, L. (2017). What is (or should be) scientific evidence use in k</w:t>
      </w:r>
      <w:r w:rsidRPr="00F104CD">
        <w:rPr>
          <w:rFonts w:ascii="Cambria Math" w:hAnsi="Cambria Math" w:cs="Cambria Math"/>
        </w:rPr>
        <w:t>‐</w:t>
      </w:r>
      <w:r w:rsidRPr="00F104CD">
        <w:rPr>
          <w:rFonts w:ascii="Times New Roman" w:hAnsi="Times New Roman" w:cs="Times New Roman"/>
        </w:rPr>
        <w:t>12 classrooms? Journal of Research in Science Teaching, 54(5), 672-68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Muthén, B. (2004). Latent variable analysis. The Sage handbook of quantitative methodology for the social sciences. Thousand Oaks, CA: Sage Publications, 345-6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Muthén, L. K., &amp; Muthén, B. O. (1997-2017). Mplus User’s Guide. Los Angeles, CA: Muthén &amp; Muthé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NGSS Lead States. (2013). Next generation science standards: For states, by states. Washington, DC: National Academies Pres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Nolen, S. B., Horn, I. S., &amp; Ward, C. J. (2015). Situating motivation. Educational Psychologist, 50(3), 234-247. Patall, E. A., Vasquez, A. C., Steingut, R. R., Trimble, S. S., &amp; Pituch, K. A. (2016). Daily interest, engagement, and autonomy support in the high school science classroom. Contemporary Educational Psychology, 46, 180-19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 xml:space="preserve">Patall, E. A., Steingut, R. R., Vasquez, A. C., Trimble, S. S., Pituch, K. A., &amp; Freeman, J. L. (2017). Daily Autonomy Supporting or Thwarting and Students’ Motivation and Engagement in the High School Science Classroom. Journal of Educational Psychology. Advance online publication. </w:t>
      </w:r>
      <w:hyperlink r:id="rId17">
        <w:r w:rsidRPr="00F104CD">
          <w:rPr>
            <w:rStyle w:val="Hyperlink"/>
            <w:rFonts w:ascii="Times New Roman" w:hAnsi="Times New Roman" w:cs="Times New Roman"/>
          </w:rPr>
          <w:t>http://dx.doi.org/10.1037/edu0000214</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Pekrun, R., &amp; Linnenbrink-Garcia, L. (2012). Academic emotions and student engagement. In S. L. Christenson, A. L. Reschly, &amp; C. Wylie (Eds.), Handbook of research on student engagement (pp. 259-292). New York, NY: Springer.</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Petrosino, A., Lehrer, R., &amp; Schauble, L. (2003). Structuring error and experimental variation as distribution in the fourth grade. Mathematical Thinking and Learning, 5 (2&amp;3), 131-15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Piaget, J., &amp; Inhelder, B. (1969). The psychology of the child. New York, NY: Basic Books.</w:t>
      </w:r>
      <w:r w:rsidRPr="00F104CD">
        <w:rPr>
          <w:rFonts w:ascii="Times New Roman" w:hAnsi="Times New Roman" w:cs="Times New Roman"/>
        </w:rPr>
        <w:br/>
        <w:t xml:space="preserve">Pöysä, S., Vasalampi, K., Muotka, J., Lerkkanen, M. K., Poikkeus, A. M., &amp; Nurmi, J. E. (2017). Variation in situation-specific engagement among lower secondary school students. Learning and Instruction. </w:t>
      </w:r>
      <w:hyperlink r:id="rId18">
        <w:r w:rsidRPr="00F104CD">
          <w:rPr>
            <w:rStyle w:val="Hyperlink"/>
            <w:rFonts w:ascii="Times New Roman" w:hAnsi="Times New Roman" w:cs="Times New Roman"/>
          </w:rPr>
          <w:t>http://dx.doi.org/10.1016/j.learninstruc.2017.07.007</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Rosenberg, J. M. (2018). Comparing mplus and mclust output. Retrieved from </w:t>
      </w:r>
      <w:hyperlink r:id="rId19">
        <w:r w:rsidRPr="00F104CD">
          <w:rPr>
            <w:rStyle w:val="Hyperlink"/>
            <w:rFonts w:ascii="Times New Roman" w:hAnsi="Times New Roman" w:cs="Times New Roman"/>
          </w:rPr>
          <w:t>https://jrosen48.github.io/r-markdown/comparing-mplus-mclust.html</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Salmela-Aro, K., Moeller, J., Schneider, B., Spicer, J., &amp; Lavonen, J. (2016). Integrating the light and dark sides of student engagement using person-oriented and situation-specific approaches. Learning and Instruction, 43, 61-7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almela-Aro, K., Muotka, J., Alho, K., Hakkarainen, K., &amp; Lonka, K. (2016). School burnout and engagement profiles among digital natives in Finland: A person-oriented approach. European Journal of Developmental Psychology, 13(6), 704-71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chneider, B., Krajcik, J., Lavonen, J., Salmela</w:t>
      </w:r>
      <w:r w:rsidRPr="00F104CD">
        <w:rPr>
          <w:rFonts w:ascii="Cambria Math" w:hAnsi="Cambria Math" w:cs="Cambria Math"/>
        </w:rPr>
        <w:t>‐</w:t>
      </w:r>
      <w:r w:rsidRPr="00F104CD">
        <w:rPr>
          <w:rFonts w:ascii="Times New Roman" w:hAnsi="Times New Roman" w:cs="Times New Roman"/>
        </w:rPr>
        <w:t>Aro, K., Broda, M., Spicer, J., … &amp; Viljaranta, J. (2016). Investigating optimal learning moments in US and Finnish science classes. Journal of Research in Science Teaching, 53(3), 400-421.</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chmidt, J. A., Rosenberg, J. M., Beymer, P. (advance online publication). A person-in-context approach to student engagement in science: Examining learning activities and choice. Journal of Research in Science Teaching. </w:t>
      </w:r>
      <w:hyperlink r:id="rId20">
        <w:r w:rsidRPr="00F104CD">
          <w:rPr>
            <w:rStyle w:val="Hyperlink"/>
            <w:rFonts w:ascii="Times New Roman" w:hAnsi="Times New Roman" w:cs="Times New Roman"/>
          </w:rPr>
          <w:t>https://dx.doi.org/10.1002/tea.21409</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Schwarz, N., Kahneman, D., &amp; Xu, J. (2009). Global and episodic reports of hedonic experience. In R. Belli, D. Alwen, &amp; F. Stafford (Eds.), Using calendar and diary methods in life events research (pp. 157-174). Newbury Park, CA: Sag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fard, A. (1998). On two metaphors for learning and the dangers of choosing just one. Educational Researcher, 27(2), 4-1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hernoff, D. J., Csikszentmihalyi, M., Schneider, B., &amp; Shernoff, E. S. (2003). Student engagement in high school classrooms from the perspective of flow theory. School Psychology Quarterly, 18(2), 158-17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hernoff, D. J., Kelly, S., Tonks, S. M., Anderson, B., Cavanagh, R. F., Sinha, S., &amp; Abdi, B. (2016). Student engagement as a function of environmental complexity in high school </w:t>
      </w:r>
      <w:r w:rsidRPr="00F104CD">
        <w:rPr>
          <w:rFonts w:ascii="Times New Roman" w:hAnsi="Times New Roman" w:cs="Times New Roman"/>
        </w:rPr>
        <w:lastRenderedPageBreak/>
        <w:t>classrooms. Learning and Instruction, 43, 52-60.</w:t>
      </w:r>
      <w:r w:rsidRPr="00F104CD">
        <w:rPr>
          <w:rFonts w:ascii="Times New Roman" w:hAnsi="Times New Roman" w:cs="Times New Roman"/>
        </w:rPr>
        <w:br/>
        <w:t>Shumow, L., &amp; Schmidt, J. A. (2013). STEM interest and engagement (STEM I.E.). National Science Foundation proposal for award number 142119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inatra, G. M., Heddy, B. C., &amp; Lombardi, D. (2015). The challenges of defining and measuring student engagement in science. Educational Psychologist, 50(1), 1-13. </w:t>
      </w:r>
      <w:hyperlink r:id="rId21">
        <w:r w:rsidRPr="00F104CD">
          <w:rPr>
            <w:rStyle w:val="Hyperlink"/>
            <w:rFonts w:ascii="Times New Roman" w:hAnsi="Times New Roman" w:cs="Times New Roman"/>
          </w:rPr>
          <w:t>doi:10.1080/00461520.2014.1002924</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Singh, K., Granville, M., &amp; Dika, S. (2002). Mathematics and science achievement: Effects of motivation, interest, and academic engagement. The Journal of Educational Research, 95(6), 323-33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Shernoff, D. J., &amp; Schmidt, J. A. (2008). Further Evidence of an Engagement–Achievement Paradox Among U.S. High School Students. Journal of Youth and Adolescence, 37(5), 564–580. </w:t>
      </w:r>
      <w:hyperlink r:id="rId22">
        <w:r w:rsidRPr="00F104CD">
          <w:rPr>
            <w:rStyle w:val="Hyperlink"/>
            <w:rFonts w:ascii="Times New Roman" w:hAnsi="Times New Roman" w:cs="Times New Roman"/>
          </w:rPr>
          <w:t>http://doi.org/10.1007/s10964-007-9241-z</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Shumow, L., Schmidt, J. A., &amp; Zaleski, D. J. (2013). Multiple perspectives on student learning, engagement, and motivation in high school biology labs. The High School Journal, 96(3), 232-25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kinner, E. A., &amp; Pitzer, J. (2012). Developmental dynamics of engagement, coping, and everyday resilience. In S. Christenson, A. Reschly, &amp; C. Wylie (Eds.), Handbook of Research on Student Engagement (pp. 21-45). New York: Springer Science.</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kinner, E., Furrer, C., Marchand, G., &amp; Kindermann, T. (2008). Engagement and disaffection in the classroom: Part of a larger motivational dynamic? Journal of Educational Psychology, 100(4), 76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mith, C., Akiva, T., Sugar, S., Lo, Y. J., Frank, K. A., Peck, S. C., Cortina, K. S., &amp; Devaney, T. (2012).Continuous quality improvement in afterschool settings: Impact findings from the Youth Program Quality Intervention study. Washington, DC: The Forum for Youth Investment.</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teinley, D., &amp; Brusco, M. J. (2011). Evaluating mixture modeling for clustering: recommendations and cautions. Psychological Methods, 16(1), 6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tohl, H., &amp; Tarr, J. E. (2002). Developing notions of inference using probability simulation tools. The Journal of Mathematical Behavior, 21(3), 319-33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Stroupe, D. (2014). Examining classroom science practice communities: How teachers and students negotiate epistemic agency and learn science</w:t>
      </w:r>
      <w:r w:rsidRPr="00F104CD">
        <w:rPr>
          <w:rFonts w:ascii="Cambria Math" w:hAnsi="Cambria Math" w:cs="Cambria Math"/>
        </w:rPr>
        <w:t>‐</w:t>
      </w:r>
      <w:r w:rsidRPr="00F104CD">
        <w:rPr>
          <w:rFonts w:ascii="Times New Roman" w:hAnsi="Times New Roman" w:cs="Times New Roman"/>
        </w:rPr>
        <w:t>as</w:t>
      </w:r>
      <w:r w:rsidRPr="00F104CD">
        <w:rPr>
          <w:rFonts w:ascii="Cambria Math" w:hAnsi="Cambria Math" w:cs="Cambria Math"/>
        </w:rPr>
        <w:t>‐</w:t>
      </w:r>
      <w:r w:rsidRPr="00F104CD">
        <w:rPr>
          <w:rFonts w:ascii="Times New Roman" w:hAnsi="Times New Roman" w:cs="Times New Roman"/>
        </w:rPr>
        <w:t>practice. Science Education, 98(3), 487-516.</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Strati, A. D., Schmidt, J. A., &amp; Maier, K. S. (2017). Perceived challenge, teacher support, and teacher obstruction as predictors of student engagement. Journal of Educational Psychology, 109(1), 131-147.</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revors, G. J., Kendeou, P., Bråten, I., &amp; Braasch, J. L. (2017). Adolescents’ epistemic profiles in the service of knowledge revision. Contemporary Educational Psychology, 49, 107-120.</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urner, J. C., &amp; Meyer, D. K. (2000). Studying and understanding the instructional contexts of classrooms: Using our past to forge our future. Educational Psychologist, 35(2), 69-8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van Rooij, E. C., Jansen, E. P., &amp; van de Grift, W. J. (2017). Secondary school students’ engagement profiles and their relationship with academic adjustment and achievement in university. Learning and Individual Differences, 54, 9-19.</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Vandell, D. L., Hall, V., O’Cadiz, P., &amp; Karsh, A. (2012). Piloting outcome measures for summer learning initiative programs. Final report to the David and Lucile Packard Foundation, Children, Families, and Communities Program. Retrieved from </w:t>
      </w:r>
      <w:hyperlink r:id="rId23">
        <w:r w:rsidRPr="00F104CD">
          <w:rPr>
            <w:rStyle w:val="Hyperlink"/>
            <w:rFonts w:ascii="Times New Roman" w:hAnsi="Times New Roman" w:cs="Times New Roman"/>
          </w:rPr>
          <w:t>http://faculty.sites.uci.edu/childcare/files/2013/07/SL-Outcomes-2011-Pilot_Edited_8.19.pdf</w:t>
        </w:r>
      </w:hyperlink>
    </w:p>
    <w:p w:rsidR="00551BFB" w:rsidRPr="00F104CD" w:rsidRDefault="006343EA">
      <w:pPr>
        <w:pStyle w:val="BodyText"/>
        <w:rPr>
          <w:rFonts w:ascii="Times New Roman" w:hAnsi="Times New Roman" w:cs="Times New Roman"/>
        </w:rPr>
      </w:pPr>
      <w:r w:rsidRPr="00F104CD">
        <w:rPr>
          <w:rFonts w:ascii="Times New Roman" w:hAnsi="Times New Roman" w:cs="Times New Roman"/>
        </w:rPr>
        <w:t>Wang, M. T., &amp; Eccles, J. S. (2012). Social support matters: Longitudinal effects of social support on three dimensions of school engagement from middle to high school. Child Development, 83(3), 877-89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ang, M. T., &amp; Holcombe, R. (2010). Adolescents’ perceptions of school environment, engagement, and academic achievement in middle school. American Educational Research Journal, 47(3), 633-662.</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estfall, J., Kenny, D. A., &amp; Judd, C. M. (2014). Statistical power and optimal design in experiments in which samples of participants respond to samples of stimuli. Journal of Experimental Psychology: General, 143(5), 2020-2045.</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ild, C. J., &amp; Pfannkuch, M. (1999). Statistical thinking in empirical enquiry. International Statistical Review, 67(3), 223-248.</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ilkerson, M. H., Andrews, C., Shaban, Y., Laina, V., &amp; Gravel, B. E. (2016). What’s the technology for? Teacher attention and pedagogical goals in a modeling-focused professional development workshop. Journal of Science Teacher Education, 27(1), 11-33.</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Witherington, D. C. (2015). Dynamic systems in developmental science. In W. F. Overton &amp; P. C. M. Molenaar (Vol. Eds.) &amp; R. M. Lerner (Ed.), Handbook of child psychology and developmental science. Vol. 1: Theory &amp; method (7th ed., pp. 63-112). Hoboken, NJ: Wiley.</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 xml:space="preserve">Wormington, S. V., &amp; Linnenbrink-Garcia, L. (advance online publication). A new look at multiple goal pursuit: The promise of a person-centered approach. Educational Psychology Review. </w:t>
      </w:r>
      <w:hyperlink r:id="rId24">
        <w:r w:rsidRPr="00F104CD">
          <w:rPr>
            <w:rStyle w:val="Hyperlink"/>
            <w:rFonts w:ascii="Times New Roman" w:hAnsi="Times New Roman" w:cs="Times New Roman"/>
          </w:rPr>
          <w:t>doi:10.1007/s10648-016-9358-2</w:t>
        </w:r>
      </w:hyperlink>
    </w:p>
    <w:p w:rsidR="00551BFB" w:rsidRPr="00F104CD" w:rsidRDefault="006343EA">
      <w:pPr>
        <w:pStyle w:val="Heading1"/>
        <w:rPr>
          <w:rFonts w:ascii="Times New Roman" w:hAnsi="Times New Roman" w:cs="Times New Roman"/>
          <w:sz w:val="24"/>
          <w:szCs w:val="24"/>
        </w:rPr>
      </w:pPr>
      <w:bookmarkStart w:id="56" w:name="appendix"/>
      <w:bookmarkEnd w:id="56"/>
      <w:r w:rsidRPr="00F104CD">
        <w:rPr>
          <w:rFonts w:ascii="Times New Roman" w:hAnsi="Times New Roman" w:cs="Times New Roman"/>
          <w:sz w:val="24"/>
          <w:szCs w:val="24"/>
        </w:rPr>
        <w:t>Appendix</w:t>
      </w:r>
    </w:p>
    <w:p w:rsidR="00551BFB" w:rsidRPr="00F104CD" w:rsidRDefault="006343EA">
      <w:pPr>
        <w:pStyle w:val="Heading2"/>
        <w:rPr>
          <w:rFonts w:ascii="Times New Roman" w:hAnsi="Times New Roman" w:cs="Times New Roman"/>
          <w:sz w:val="24"/>
          <w:szCs w:val="24"/>
        </w:rPr>
      </w:pPr>
      <w:bookmarkStart w:id="57" w:name="appendix-a-stem-pqa-alignment"/>
      <w:bookmarkEnd w:id="57"/>
      <w:r w:rsidRPr="00F104CD">
        <w:rPr>
          <w:rFonts w:ascii="Times New Roman" w:hAnsi="Times New Roman" w:cs="Times New Roman"/>
          <w:sz w:val="24"/>
          <w:szCs w:val="24"/>
        </w:rPr>
        <w:t>Appendix A: STEM-PQA alignment</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6 Alignment of codes for instructional support for work with data and the STEM-PQA</w:t>
      </w:r>
    </w:p>
    <w:tbl>
      <w:tblPr>
        <w:tblW w:w="0" w:type="pct"/>
        <w:tblLook w:val="07E0" w:firstRow="1" w:lastRow="1" w:firstColumn="1" w:lastColumn="1" w:noHBand="1" w:noVBand="1"/>
      </w:tblPr>
      <w:tblGrid>
        <w:gridCol w:w="2490"/>
        <w:gridCol w:w="4368"/>
        <w:gridCol w:w="2718"/>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Work.With.Data</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Description</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STEM.PQA</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king questions or defining problem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Discussing and exploring topics to investigate and pose question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Predict, conjecture, or hypothesize</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king observation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Watching and noticing what is happening with respect to the phenomena or problem being investigated.</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lassify or abstract</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Generating data</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Figuring out how or why to inscribe an observation as data and generating coding frames or measurement tool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llect data or measure; Highlight precision and accuracy</w:t>
            </w:r>
          </w:p>
        </w:tc>
      </w:tr>
    </w:tbl>
    <w:p w:rsidR="00551BFB" w:rsidRPr="00F104CD" w:rsidRDefault="006343EA">
      <w:pPr>
        <w:pStyle w:val="BodyText"/>
        <w:rPr>
          <w:rFonts w:ascii="Times New Roman" w:hAnsi="Times New Roman" w:cs="Times New Roman"/>
        </w:rPr>
      </w:pPr>
      <w:r w:rsidRPr="00F104CD">
        <w:rPr>
          <w:rFonts w:ascii="Times New Roman" w:hAnsi="Times New Roman" w:cs="Times New Roman"/>
        </w:rPr>
        <w:t>Data modeling Understanding and explaining phenomena using models of the data that account for variability or uncertainty. Simulate, experiment, or model</w:t>
      </w:r>
      <w:r w:rsidRPr="00F104CD">
        <w:rPr>
          <w:rFonts w:ascii="Times New Roman" w:hAnsi="Times New Roman" w:cs="Times New Roman"/>
        </w:rPr>
        <w:br/>
        <w:t>Interpreting and communicating findings Discussing and sharing and presenting findings. Analyze; Use symbols or models</w:t>
      </w:r>
    </w:p>
    <w:p w:rsidR="00551BFB" w:rsidRPr="00F104CD" w:rsidRDefault="006343EA">
      <w:pPr>
        <w:pStyle w:val="Heading3"/>
        <w:rPr>
          <w:rFonts w:ascii="Times New Roman" w:hAnsi="Times New Roman" w:cs="Times New Roman"/>
          <w:sz w:val="24"/>
          <w:szCs w:val="24"/>
        </w:rPr>
      </w:pPr>
      <w:bookmarkStart w:id="58" w:name="appendix-b-program-descriptions"/>
      <w:bookmarkEnd w:id="58"/>
      <w:r w:rsidRPr="00F104CD">
        <w:rPr>
          <w:rFonts w:ascii="Times New Roman" w:hAnsi="Times New Roman" w:cs="Times New Roman"/>
          <w:sz w:val="24"/>
          <w:szCs w:val="24"/>
        </w:rPr>
        <w:t>Appendix B: Program descriptions</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7 Program (with pseudonyms) descriptions</w:t>
      </w:r>
    </w:p>
    <w:tbl>
      <w:tblPr>
        <w:tblW w:w="0" w:type="pct"/>
        <w:tblLook w:val="07E0" w:firstRow="1" w:lastRow="1" w:firstColumn="1" w:lastColumn="1" w:noHBand="1" w:noVBand="1"/>
      </w:tblPr>
      <w:tblGrid>
        <w:gridCol w:w="1786"/>
        <w:gridCol w:w="7790"/>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Program.Name</w:t>
            </w:r>
          </w:p>
        </w:tc>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Program.Description</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Island Explorers</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The Ecosphere</w:t>
            </w:r>
          </w:p>
        </w:tc>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 xml:space="preserve">A science-focused program that aims to help youth to explore the marine life of Narragansett Bay. Efforts were undertaken to build youth content </w:t>
            </w:r>
            <w:r w:rsidRPr="00F104CD">
              <w:rPr>
                <w:rFonts w:ascii="Times New Roman" w:hAnsi="Times New Roman" w:cs="Times New Roman"/>
              </w:rPr>
              <w:lastRenderedPageBreak/>
              <w:t>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rsidR="00551BFB" w:rsidRPr="00F104CD" w:rsidRDefault="006343EA">
      <w:pPr>
        <w:pStyle w:val="BodyText"/>
        <w:rPr>
          <w:rFonts w:ascii="Times New Roman" w:hAnsi="Times New Roman" w:cs="Times New Roman"/>
        </w:rPr>
      </w:pPr>
      <w:r w:rsidRPr="00F104CD">
        <w:rPr>
          <w:rFonts w:ascii="Times New Roman" w:hAnsi="Times New Roman" w:cs="Times New Roman"/>
        </w:rP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rsidRPr="00F104CD">
        <w:rPr>
          <w:rFonts w:ascii="Times New Roman" w:hAnsi="Times New Roman" w:cs="Times New Roman"/>
        </w:rPr>
        <w:b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 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rsidRPr="00F104CD">
        <w:rPr>
          <w:rFonts w:ascii="Times New Roman" w:hAnsi="Times New Roman" w:cs="Times New Roman"/>
        </w:rPr>
        <w:b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w:t>
      </w:r>
      <w:r w:rsidRPr="00F104CD">
        <w:rPr>
          <w:rFonts w:ascii="Times New Roman" w:hAnsi="Times New Roman" w:cs="Times New Roman"/>
        </w:rPr>
        <w:lastRenderedPageBreak/>
        <w:t>alternating with academically oriented sessions in the am that were oriented at supporting skill development in English/language art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rsidRPr="00F104CD">
        <w:rPr>
          <w:rFonts w:ascii="Times New Roman" w:hAnsi="Times New Roman" w:cs="Times New Roman"/>
        </w:rPr>
        <w:b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rsidRPr="00F104CD">
        <w:rPr>
          <w:rFonts w:ascii="Times New Roman" w:hAnsi="Times New Roman" w:cs="Times New Roman"/>
        </w:rPr>
        <w:b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rsidR="00551BFB" w:rsidRPr="00F104CD" w:rsidRDefault="006343EA">
      <w:pPr>
        <w:pStyle w:val="Heading3"/>
        <w:rPr>
          <w:rFonts w:ascii="Times New Roman" w:hAnsi="Times New Roman" w:cs="Times New Roman"/>
          <w:sz w:val="24"/>
          <w:szCs w:val="24"/>
        </w:rPr>
      </w:pPr>
      <w:bookmarkStart w:id="59" w:name="appendix-c-work-with-data-by-program"/>
      <w:bookmarkEnd w:id="59"/>
      <w:r w:rsidRPr="00F104CD">
        <w:rPr>
          <w:rFonts w:ascii="Times New Roman" w:hAnsi="Times New Roman" w:cs="Times New Roman"/>
          <w:sz w:val="24"/>
          <w:szCs w:val="24"/>
        </w:rPr>
        <w:t>Appendix C: Work with data by program</w:t>
      </w:r>
    </w:p>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8 Proportion of instructional episodes for which each of the aspects of work with data was present</w:t>
      </w:r>
    </w:p>
    <w:tbl>
      <w:tblPr>
        <w:tblW w:w="0" w:type="pct"/>
        <w:tblLook w:val="07E0" w:firstRow="1" w:lastRow="1" w:firstColumn="1" w:lastColumn="1" w:noHBand="1" w:noVBand="1"/>
      </w:tblPr>
      <w:tblGrid>
        <w:gridCol w:w="2868"/>
        <w:gridCol w:w="1349"/>
        <w:gridCol w:w="615"/>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pect of Work With Data</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Proportion</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N</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sking Question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89</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92</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king Observation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5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61</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Generating Data</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5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107</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Data Modeling</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8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68</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mmunicating Finding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7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111</w:t>
            </w:r>
          </w:p>
        </w:tc>
      </w:tr>
    </w:tbl>
    <w:p w:rsidR="00551BFB" w:rsidRPr="00F104CD" w:rsidRDefault="006343EA">
      <w:pPr>
        <w:pStyle w:val="TableCaption"/>
        <w:rPr>
          <w:rFonts w:ascii="Times New Roman" w:hAnsi="Times New Roman" w:cs="Times New Roman"/>
        </w:rPr>
      </w:pPr>
      <w:r w:rsidRPr="00F104CD">
        <w:rPr>
          <w:rFonts w:ascii="Times New Roman" w:hAnsi="Times New Roman" w:cs="Times New Roman"/>
        </w:rPr>
        <w:t>Table 8 Proportion of instructional episodes for which each of the aspects of work with data was present by program</w:t>
      </w:r>
    </w:p>
    <w:tbl>
      <w:tblPr>
        <w:tblW w:w="0" w:type="pct"/>
        <w:tblLook w:val="07E0" w:firstRow="1" w:lastRow="1" w:firstColumn="1" w:lastColumn="1" w:noHBand="1" w:noVBand="1"/>
      </w:tblPr>
      <w:tblGrid>
        <w:gridCol w:w="1758"/>
        <w:gridCol w:w="914"/>
        <w:gridCol w:w="1264"/>
        <w:gridCol w:w="1348"/>
        <w:gridCol w:w="1174"/>
        <w:gridCol w:w="1835"/>
        <w:gridCol w:w="1283"/>
      </w:tblGrid>
      <w:tr w:rsidR="00551BFB" w:rsidRPr="00F104CD">
        <w:tc>
          <w:tcPr>
            <w:tcW w:w="0" w:type="auto"/>
            <w:tcBorders>
              <w:bottom w:val="single" w:sz="0" w:space="0" w:color="auto"/>
            </w:tcBorders>
            <w:vAlign w:val="bottom"/>
          </w:tcPr>
          <w:p w:rsidR="00551BFB" w:rsidRPr="00F104CD" w:rsidRDefault="006343EA">
            <w:pPr>
              <w:pStyle w:val="Compact"/>
              <w:rPr>
                <w:rFonts w:ascii="Times New Roman" w:hAnsi="Times New Roman" w:cs="Times New Roman"/>
              </w:rPr>
            </w:pPr>
            <w:r w:rsidRPr="00F104CD">
              <w:rPr>
                <w:rFonts w:ascii="Times New Roman" w:hAnsi="Times New Roman" w:cs="Times New Roman"/>
              </w:rPr>
              <w:t>Variable</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Asking</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Observing</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Generating</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Modeling</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Communicating</w:t>
            </w:r>
          </w:p>
        </w:tc>
        <w:tc>
          <w:tcPr>
            <w:tcW w:w="0" w:type="auto"/>
            <w:tcBorders>
              <w:bottom w:val="single" w:sz="0" w:space="0" w:color="auto"/>
            </w:tcBorders>
            <w:vAlign w:val="bottom"/>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Total Segments</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 xml:space="preserve">Island </w:t>
            </w:r>
            <w:r w:rsidRPr="00F104CD">
              <w:rPr>
                <w:rFonts w:ascii="Times New Roman" w:hAnsi="Times New Roman" w:cs="Times New Roman"/>
              </w:rPr>
              <w:lastRenderedPageBreak/>
              <w:t>Explorer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lastRenderedPageBreak/>
              <w:t>0.31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7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3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5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7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16</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The Ecospher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62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1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0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9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0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Zoology Partner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5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6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2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6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0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Marine Investigator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5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3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5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7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4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Comunidad de Aprendizaj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2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8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0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7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2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55</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Jefferson Hous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6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08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4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5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75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Uptown Architecture</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7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0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70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167</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9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Building Mania</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3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0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75</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33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0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r w:rsidR="00551BFB" w:rsidRPr="00F104CD">
        <w:tc>
          <w:tcPr>
            <w:tcW w:w="0" w:type="auto"/>
          </w:tcPr>
          <w:p w:rsidR="00551BFB" w:rsidRPr="00F104CD" w:rsidRDefault="006343EA">
            <w:pPr>
              <w:pStyle w:val="Compact"/>
              <w:rPr>
                <w:rFonts w:ascii="Times New Roman" w:hAnsi="Times New Roman" w:cs="Times New Roman"/>
              </w:rPr>
            </w:pPr>
            <w:r w:rsidRPr="00F104CD">
              <w:rPr>
                <w:rFonts w:ascii="Times New Roman" w:hAnsi="Times New Roman" w:cs="Times New Roman"/>
              </w:rPr>
              <w:t>Adventures in Mathematics</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83</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29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542</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458</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0.750</w:t>
            </w:r>
          </w:p>
        </w:tc>
        <w:tc>
          <w:tcPr>
            <w:tcW w:w="0" w:type="auto"/>
          </w:tcPr>
          <w:p w:rsidR="00551BFB" w:rsidRPr="00F104CD" w:rsidRDefault="006343EA">
            <w:pPr>
              <w:pStyle w:val="Compact"/>
              <w:jc w:val="right"/>
              <w:rPr>
                <w:rFonts w:ascii="Times New Roman" w:hAnsi="Times New Roman" w:cs="Times New Roman"/>
              </w:rPr>
            </w:pPr>
            <w:r w:rsidRPr="00F104CD">
              <w:rPr>
                <w:rFonts w:ascii="Times New Roman" w:hAnsi="Times New Roman" w:cs="Times New Roman"/>
              </w:rPr>
              <w:t>24</w:t>
            </w:r>
          </w:p>
        </w:tc>
      </w:tr>
    </w:tbl>
    <w:p w:rsidR="00551BFB" w:rsidRPr="00F104CD" w:rsidRDefault="006343EA">
      <w:pPr>
        <w:pStyle w:val="BodyText"/>
        <w:rPr>
          <w:rFonts w:ascii="Times New Roman" w:hAnsi="Times New Roman" w:cs="Times New Roman"/>
        </w:rPr>
      </w:pPr>
      <w:r w:rsidRPr="00F104CD">
        <w:rPr>
          <w:rFonts w:ascii="Times New Roman" w:hAnsi="Times New Roman" w:cs="Times New Roman"/>
          <w:i/>
        </w:rPr>
        <w:t>Note</w:t>
      </w:r>
      <w:r w:rsidRPr="00F104CD">
        <w:rPr>
          <w:rFonts w:ascii="Times New Roman" w:hAnsi="Times New Roman" w:cs="Times New Roman"/>
        </w:rPr>
        <w:t xml:space="preserve">. The </w:t>
      </w:r>
      <w:r w:rsidRPr="00F104CD">
        <w:rPr>
          <w:rFonts w:ascii="Times New Roman" w:hAnsi="Times New Roman" w:cs="Times New Roman"/>
          <w:i/>
        </w:rPr>
        <w:t>Comunidad de Aprendizaje</w:t>
      </w:r>
      <w:r w:rsidRPr="00F104CD">
        <w:rPr>
          <w:rFonts w:ascii="Times New Roman" w:hAnsi="Times New Roman" w:cs="Times New Roman"/>
        </w:rPr>
        <w:t xml:space="preserve"> program had different sections in the morning and afternoon, which is why the number of instructional episodes is higher than in the other programs.</w:t>
      </w:r>
    </w:p>
    <w:p w:rsidR="00551BFB" w:rsidRPr="00F104CD" w:rsidRDefault="006343EA">
      <w:pPr>
        <w:pStyle w:val="Heading3"/>
        <w:rPr>
          <w:rFonts w:ascii="Times New Roman" w:hAnsi="Times New Roman" w:cs="Times New Roman"/>
          <w:sz w:val="24"/>
          <w:szCs w:val="24"/>
        </w:rPr>
      </w:pPr>
      <w:bookmarkStart w:id="60" w:name="appendix-d-model-specifications-details"/>
      <w:bookmarkEnd w:id="60"/>
      <w:r w:rsidRPr="00F104CD">
        <w:rPr>
          <w:rFonts w:ascii="Times New Roman" w:hAnsi="Times New Roman" w:cs="Times New Roman"/>
          <w:sz w:val="24"/>
          <w:szCs w:val="24"/>
        </w:rPr>
        <w:t>Appendix D: Model specifications detail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Here, the six models that are possible to specify in LPA are described in terms of how the variables used to create the profiles are estimated. Note that </w:t>
      </w:r>
      <w:r w:rsidRPr="00F104CD">
        <w:rPr>
          <w:rFonts w:ascii="Times New Roman" w:hAnsi="Times New Roman" w:cs="Times New Roman"/>
          <w:i/>
        </w:rPr>
        <w:t>p</w:t>
      </w:r>
      <w:r w:rsidRPr="00F104CD">
        <w:rPr>
          <w:rFonts w:ascii="Times New Roman" w:hAnsi="Times New Roman" w:cs="Times New Roman"/>
        </w:rPr>
        <w:t xml:space="preserve"> 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 “diagonal,” 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rsidR="00551BFB" w:rsidRPr="00F104CD" w:rsidRDefault="006343EA">
      <w:pPr>
        <w:pStyle w:val="BlockText"/>
        <w:rPr>
          <w:rFonts w:ascii="Times New Roman" w:hAnsi="Times New Roman" w:cs="Times New Roman"/>
          <w:sz w:val="24"/>
          <w:szCs w:val="24"/>
        </w:rPr>
      </w:pPr>
      <w:r w:rsidRPr="00F104CD">
        <w:rPr>
          <w:rFonts w:ascii="Times New Roman" w:hAnsi="Times New Roman" w:cs="Times New Roman"/>
          <w:sz w:val="24"/>
          <w:szCs w:val="24"/>
        </w:rPr>
        <w:t>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 “local”.</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lastRenderedPageBreak/>
        <w:t>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rsidR="00551BFB" w:rsidRPr="00F104CD" w:rsidRDefault="006343EA">
      <w:pPr>
        <w:pStyle w:val="Heading4"/>
        <w:rPr>
          <w:rFonts w:ascii="Times New Roman" w:hAnsi="Times New Roman" w:cs="Times New Roman"/>
        </w:rPr>
      </w:pPr>
      <w:bookmarkStart w:id="61" w:name="varying-means-equal-variances-and-covari"/>
      <w:bookmarkEnd w:id="61"/>
      <w:r w:rsidRPr="00F104CD">
        <w:rPr>
          <w:rFonts w:ascii="Times New Roman" w:hAnsi="Times New Roman" w:cs="Times New Roman"/>
        </w:rPr>
        <w:t>Varying means, equal variances, and covariances fixed to 0 (model 1)</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In this model, which corresponds to the mclust model wit the name “EEI”,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r>
                          <w:rPr>
                            <w:rFonts w:ascii="Cambria Math" w:hAnsi="Cambria Math" w:cs="Times New Roman"/>
                          </w:rPr>
                          <m:t>2</m:t>
                        </m:r>
                      </m:sup>
                    </m:sSubSup>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m:t>
                        </m:r>
                      </m:sub>
                      <m:sup>
                        <m:r>
                          <w:rPr>
                            <w:rFonts w:ascii="Cambria Math" w:hAnsi="Cambria Math" w:cs="Times New Roman"/>
                          </w:rPr>
                          <m:t>2</m:t>
                        </m:r>
                      </m:sup>
                    </m:sSubSup>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m:t>
                        </m:r>
                      </m:sub>
                      <m:sup>
                        <m:r>
                          <w:rPr>
                            <w:rFonts w:ascii="Cambria Math" w:hAnsi="Cambria Math" w:cs="Times New Roman"/>
                          </w:rPr>
                          <m:t>2</m:t>
                        </m:r>
                      </m:sup>
                    </m:sSubSup>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m:t>
                        </m:r>
                      </m:sub>
                      <m:sup>
                        <m:r>
                          <w:rPr>
                            <w:rFonts w:ascii="Cambria Math" w:hAnsi="Cambria Math" w:cs="Times New Roman"/>
                          </w:rPr>
                          <m:t>2</m:t>
                        </m:r>
                      </m:sup>
                    </m:sSubSup>
                  </m:e>
                </m:mr>
              </m:m>
            </m:e>
          </m:d>
        </m:oMath>
      </m:oMathPara>
    </w:p>
    <w:p w:rsidR="00551BFB" w:rsidRPr="00F104CD" w:rsidRDefault="006343EA">
      <w:pPr>
        <w:pStyle w:val="Heading4"/>
        <w:rPr>
          <w:rFonts w:ascii="Times New Roman" w:hAnsi="Times New Roman" w:cs="Times New Roman"/>
        </w:rPr>
      </w:pPr>
      <w:bookmarkStart w:id="62" w:name="varying-means-equal-variances-and-equal-"/>
      <w:bookmarkEnd w:id="62"/>
      <w:r w:rsidRPr="00F104CD">
        <w:rPr>
          <w:rFonts w:ascii="Times New Roman" w:hAnsi="Times New Roman" w:cs="Times New Roman"/>
        </w:rPr>
        <w:t>Varying means, equal variances, and equal covariances (model 2)</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model corresponds to the mclust model “EE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1</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1</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41</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4</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3</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4</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m:t>
                        </m:r>
                      </m:sub>
                      <m:sup>
                        <m:r>
                          <w:rPr>
                            <w:rFonts w:ascii="Cambria Math" w:hAnsi="Cambria Math" w:cs="Times New Roman"/>
                          </w:rPr>
                          <m:t>2</m:t>
                        </m:r>
                      </m:sup>
                    </m:sSubSup>
                  </m:e>
                </m:mr>
              </m:m>
            </m:e>
          </m:d>
        </m:oMath>
      </m:oMathPara>
    </w:p>
    <w:p w:rsidR="00551BFB" w:rsidRPr="00F104CD" w:rsidRDefault="006343EA">
      <w:pPr>
        <w:pStyle w:val="Heading4"/>
        <w:rPr>
          <w:rFonts w:ascii="Times New Roman" w:hAnsi="Times New Roman" w:cs="Times New Roman"/>
        </w:rPr>
      </w:pPr>
      <w:bookmarkStart w:id="63" w:name="varying-means-varying-variances-and-cova"/>
      <w:bookmarkEnd w:id="63"/>
      <w:r w:rsidRPr="00F104CD">
        <w:rPr>
          <w:rFonts w:ascii="Times New Roman" w:hAnsi="Times New Roman" w:cs="Times New Roman"/>
        </w:rPr>
        <w:t>Varying means, varying variances, and covariances fixed to 0 (model 3)</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model corresponds to the mclust model “VVI” and allows for the variances to be freely estimated across profiles. The covariances are constrained to zero. Thus, it is more flexible (and less parsimonious) than model 1, but in terms of the covariances, is more constrained than model 2.</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p</m:t>
                        </m:r>
                      </m:sub>
                      <m:sup>
                        <m:r>
                          <w:rPr>
                            <w:rFonts w:ascii="Cambria Math" w:hAnsi="Cambria Math" w:cs="Times New Roman"/>
                          </w:rPr>
                          <m:t>2</m:t>
                        </m:r>
                      </m:sup>
                    </m:sSubSup>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p</m:t>
                        </m:r>
                      </m:sub>
                      <m:sup>
                        <m:r>
                          <w:rPr>
                            <w:rFonts w:ascii="Cambria Math" w:hAnsi="Cambria Math" w:cs="Times New Roman"/>
                          </w:rPr>
                          <m:t>2</m:t>
                        </m:r>
                      </m:sup>
                    </m:sSubSup>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p</m:t>
                        </m:r>
                      </m:sub>
                      <m:sup>
                        <m:r>
                          <w:rPr>
                            <w:rFonts w:ascii="Cambria Math" w:hAnsi="Cambria Math" w:cs="Times New Roman"/>
                          </w:rPr>
                          <m:t>2</m:t>
                        </m:r>
                      </m:sup>
                    </m:sSubSup>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p</m:t>
                        </m:r>
                      </m:sub>
                      <m:sup>
                        <m:r>
                          <w:rPr>
                            <w:rFonts w:ascii="Cambria Math" w:hAnsi="Cambria Math" w:cs="Times New Roman"/>
                          </w:rPr>
                          <m:t>2</m:t>
                        </m:r>
                      </m:sup>
                    </m:sSubSup>
                  </m:e>
                </m:mr>
              </m:m>
            </m:e>
          </m:d>
        </m:oMath>
      </m:oMathPara>
    </w:p>
    <w:p w:rsidR="00551BFB" w:rsidRPr="00F104CD" w:rsidRDefault="006343EA">
      <w:pPr>
        <w:pStyle w:val="Heading4"/>
        <w:rPr>
          <w:rFonts w:ascii="Times New Roman" w:hAnsi="Times New Roman" w:cs="Times New Roman"/>
        </w:rPr>
      </w:pPr>
      <w:bookmarkStart w:id="64" w:name="varying-means-varying-variances-and-equa"/>
      <w:bookmarkEnd w:id="64"/>
      <w:r w:rsidRPr="00F104CD">
        <w:rPr>
          <w:rFonts w:ascii="Times New Roman" w:hAnsi="Times New Roman" w:cs="Times New Roman"/>
        </w:rPr>
        <w:t>Varying means, varying variances, and equal covariances (model 4)</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 </w:t>
      </w:r>
      <w:r w:rsidRPr="00F104CD">
        <w:rPr>
          <w:rFonts w:ascii="Times New Roman" w:hAnsi="Times New Roman" w:cs="Times New Roman"/>
          <w:i/>
        </w:rPr>
        <w:t>can</w:t>
      </w:r>
      <w:r w:rsidRPr="00F104CD">
        <w:rPr>
          <w:rFonts w:ascii="Times New Roman" w:hAnsi="Times New Roman" w:cs="Times New Roman"/>
        </w:rPr>
        <w:t xml:space="preserve"> be used with the functions to interface to MPlus described below.</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1</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1</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41</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4</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3</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4</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p</m:t>
                        </m:r>
                      </m:sub>
                      <m:sup>
                        <m:r>
                          <w:rPr>
                            <w:rFonts w:ascii="Cambria Math" w:hAnsi="Cambria Math" w:cs="Times New Roman"/>
                          </w:rPr>
                          <m:t>2</m:t>
                        </m:r>
                      </m:sup>
                    </m:sSubSup>
                  </m:e>
                </m:mr>
              </m:m>
            </m:e>
          </m:d>
        </m:oMath>
      </m:oMathPara>
    </w:p>
    <w:p w:rsidR="00551BFB" w:rsidRPr="00F104CD" w:rsidRDefault="006343EA">
      <w:pPr>
        <w:pStyle w:val="Heading4"/>
        <w:rPr>
          <w:rFonts w:ascii="Times New Roman" w:hAnsi="Times New Roman" w:cs="Times New Roman"/>
        </w:rPr>
      </w:pPr>
      <w:bookmarkStart w:id="65" w:name="varying-means-equal-variances-and-varyin"/>
      <w:bookmarkEnd w:id="65"/>
      <w:r w:rsidRPr="00F104CD">
        <w:rPr>
          <w:rFonts w:ascii="Times New Roman" w:hAnsi="Times New Roman" w:cs="Times New Roman"/>
        </w:rPr>
        <w:t>Varying means, equal variances, and varying covariances (model 5)</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 xml:space="preserve">This model specifies the variances to be equal across the profiles, but allows the covariances to be freely estimated across the profiles. Like model 4, this model cannot be specified with mclust, though it can be with MPlus. Again, this model </w:t>
      </w:r>
      <w:r w:rsidRPr="00F104CD">
        <w:rPr>
          <w:rFonts w:ascii="Times New Roman" w:hAnsi="Times New Roman" w:cs="Times New Roman"/>
          <w:i/>
        </w:rPr>
        <w:t>can</w:t>
      </w:r>
      <w:r w:rsidRPr="00F104CD">
        <w:rPr>
          <w:rFonts w:ascii="Times New Roman" w:hAnsi="Times New Roman" w:cs="Times New Roman"/>
        </w:rPr>
        <w:t xml:space="preserve"> be used with the functions to interface to MPlus described below.</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1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1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41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3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4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3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3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4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m:t>
                        </m:r>
                      </m:sub>
                      <m:sup>
                        <m:r>
                          <w:rPr>
                            <w:rFonts w:ascii="Cambria Math" w:hAnsi="Cambria Math" w:cs="Times New Roman"/>
                          </w:rPr>
                          <m:t>2</m:t>
                        </m:r>
                      </m:sup>
                    </m:sSubSup>
                  </m:e>
                </m:mr>
              </m:m>
            </m:e>
          </m:d>
          <m:r>
            <w:rPr>
              <w:rFonts w:ascii="Cambria Math" w:hAnsi="Cambria Math" w:cs="Times New Roman"/>
            </w:rPr>
            <m:t> </m:t>
          </m:r>
        </m:oMath>
      </m:oMathPara>
    </w:p>
    <w:p w:rsidR="00551BFB" w:rsidRPr="00F104CD" w:rsidRDefault="006343EA">
      <w:pPr>
        <w:pStyle w:val="Heading4"/>
        <w:rPr>
          <w:rFonts w:ascii="Times New Roman" w:hAnsi="Times New Roman" w:cs="Times New Roman"/>
        </w:rPr>
      </w:pPr>
      <w:bookmarkStart w:id="66" w:name="varying-means-varying-variances-and-vary"/>
      <w:bookmarkEnd w:id="66"/>
      <w:r w:rsidRPr="00F104CD">
        <w:rPr>
          <w:rFonts w:ascii="Times New Roman" w:hAnsi="Times New Roman" w:cs="Times New Roman"/>
        </w:rPr>
        <w:t>Varying means, varying variances, and varying covariances (model 6)</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model corresponds to the mclust model “VVV”.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rsidR="00551BFB" w:rsidRPr="00F104CD" w:rsidRDefault="006343EA">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1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1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1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41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2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3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4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3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3p</m:t>
                        </m:r>
                      </m:sub>
                      <m:sup>
                        <m:r>
                          <w:rPr>
                            <w:rFonts w:ascii="Cambria Math" w:hAnsi="Cambria Math" w:cs="Times New Roman"/>
                          </w:rPr>
                          <m:t>2</m:t>
                        </m:r>
                      </m:sup>
                    </m:sSubSup>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33p</m:t>
                        </m:r>
                      </m:sub>
                    </m:sSub>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4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2p</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4p</m:t>
                        </m:r>
                      </m:sub>
                      <m:sup>
                        <m:r>
                          <w:rPr>
                            <w:rFonts w:ascii="Cambria Math" w:hAnsi="Cambria Math" w:cs="Times New Roman"/>
                          </w:rPr>
                          <m:t>2</m:t>
                        </m:r>
                      </m:sup>
                    </m:sSubSup>
                  </m:e>
                </m:mr>
              </m:m>
            </m:e>
          </m:d>
        </m:oMath>
      </m:oMathPara>
    </w:p>
    <w:p w:rsidR="00551BFB" w:rsidRPr="00F104CD" w:rsidRDefault="006343EA">
      <w:pPr>
        <w:pStyle w:val="Heading3"/>
        <w:rPr>
          <w:rFonts w:ascii="Times New Roman" w:hAnsi="Times New Roman" w:cs="Times New Roman"/>
          <w:sz w:val="24"/>
          <w:szCs w:val="24"/>
        </w:rPr>
      </w:pPr>
      <w:bookmarkStart w:id="67" w:name="appendix-e-additional-details-on-the-mod"/>
      <w:bookmarkEnd w:id="67"/>
      <w:r w:rsidRPr="00F104CD">
        <w:rPr>
          <w:rFonts w:ascii="Times New Roman" w:hAnsi="Times New Roman" w:cs="Times New Roman"/>
          <w:sz w:val="24"/>
          <w:szCs w:val="24"/>
        </w:rPr>
        <w:lastRenderedPageBreak/>
        <w:t>Appendix E: Additional details on the model selection process</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drawing>
          <wp:inline distT="0" distB="0" distL="0" distR="0">
            <wp:extent cx="5334000" cy="3287447"/>
            <wp:effectExtent l="0" t="0" r="0" b="0"/>
            <wp:docPr id="6" name="Picture" descr="Figure 6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6 Fit statistics for model 1 solutions</w:t>
      </w:r>
    </w:p>
    <w:p w:rsidR="00551BFB" w:rsidRPr="00F104CD" w:rsidRDefault="006343EA">
      <w:pPr>
        <w:pStyle w:val="FigurewithCaption"/>
        <w:rPr>
          <w:rFonts w:ascii="Times New Roman" w:hAnsi="Times New Roman" w:cs="Times New Roman"/>
        </w:rPr>
      </w:pPr>
      <w:r w:rsidRPr="00F104CD">
        <w:rPr>
          <w:rFonts w:ascii="Times New Roman" w:hAnsi="Times New Roman" w:cs="Times New Roman"/>
          <w:noProof/>
        </w:rPr>
        <w:lastRenderedPageBreak/>
        <w:drawing>
          <wp:inline distT="0" distB="0" distL="0" distR="0">
            <wp:extent cx="5334000" cy="3287447"/>
            <wp:effectExtent l="0" t="0" r="0" b="0"/>
            <wp:docPr id="7" name="Picture" descr="Figure 7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p>
    <w:p w:rsidR="00551BFB" w:rsidRPr="00F104CD" w:rsidRDefault="006343EA">
      <w:pPr>
        <w:pStyle w:val="ImageCaption"/>
        <w:rPr>
          <w:rFonts w:ascii="Times New Roman" w:hAnsi="Times New Roman" w:cs="Times New Roman"/>
        </w:rPr>
      </w:pPr>
      <w:r w:rsidRPr="00F104CD">
        <w:rPr>
          <w:rFonts w:ascii="Times New Roman" w:hAnsi="Times New Roman" w:cs="Times New Roman"/>
        </w:rPr>
        <w:t>Figure 7 Fit statistics for model 2 solution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w:t>
      </w:r>
      <w:r w:rsidRPr="00F104CD">
        <w:rPr>
          <w:rFonts w:ascii="Times New Roman" w:hAnsi="Times New Roman" w:cs="Times New Roman"/>
        </w:rPr>
        <w:lastRenderedPageBreak/>
        <w:t>depth. However, there is a lack of consistent evidence favoring more or less complex models.</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rsidR="00551BFB" w:rsidRPr="00F104CD" w:rsidRDefault="006343EA">
      <w:pPr>
        <w:pStyle w:val="BodyText"/>
        <w:rPr>
          <w:rFonts w:ascii="Times New Roman" w:hAnsi="Times New Roman" w:cs="Times New Roman"/>
        </w:rPr>
      </w:pPr>
      <w:r w:rsidRPr="00F104CD">
        <w:rPr>
          <w:rFonts w:ascii="Times New Roman" w:hAnsi="Times New Roman" w:cs="Times New Roman"/>
        </w:rPr>
        <w:t>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rsidR="00551BFB" w:rsidRPr="00F104CD" w:rsidRDefault="006343EA">
      <w:pPr>
        <w:pStyle w:val="Heading3"/>
        <w:rPr>
          <w:rFonts w:ascii="Times New Roman" w:hAnsi="Times New Roman" w:cs="Times New Roman"/>
          <w:sz w:val="24"/>
          <w:szCs w:val="24"/>
        </w:rPr>
      </w:pPr>
      <w:bookmarkStart w:id="68" w:name="appendix-f-alternate-model-selected-mode"/>
      <w:bookmarkEnd w:id="68"/>
      <w:r w:rsidRPr="00F104CD">
        <w:rPr>
          <w:rFonts w:ascii="Times New Roman" w:hAnsi="Times New Roman" w:cs="Times New Roman"/>
          <w:sz w:val="24"/>
          <w:szCs w:val="24"/>
        </w:rPr>
        <w:t>Appendix F: Alternate model selected (model type 1, seven profile solution)</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rPr>
        <w:t>This solution is characterized by:</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full</w:t>
      </w:r>
      <w:r w:rsidRPr="00F104CD">
        <w:rPr>
          <w:rFonts w:ascii="Times New Roman" w:hAnsi="Times New Roman" w:cs="Times New Roman"/>
        </w:rPr>
        <w:t xml:space="preserve"> profile, profile 7</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universally low</w:t>
      </w:r>
      <w:r w:rsidRPr="00F104CD">
        <w:rPr>
          <w:rFonts w:ascii="Times New Roman" w:hAnsi="Times New Roman" w:cs="Times New Roman"/>
        </w:rPr>
        <w:t xml:space="preserve"> profile, profile 1</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competent but not engaged or challenged</w:t>
      </w:r>
      <w:r w:rsidRPr="00F104CD">
        <w:rPr>
          <w:rFonts w:ascii="Times New Roman" w:hAnsi="Times New Roman" w:cs="Times New Roman"/>
        </w:rPr>
        <w:t xml:space="preserve"> profile, profile 2, characterized by high competence and moderate (low) or low levels of engagement and challenge</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moderately low</w:t>
      </w:r>
      <w:r w:rsidRPr="00F104CD">
        <w:rPr>
          <w:rFonts w:ascii="Times New Roman" w:hAnsi="Times New Roman" w:cs="Times New Roman"/>
        </w:rPr>
        <w:t xml:space="preserve"> profile, profile 3, characterized by moderately low levels of all of the variables</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challenged</w:t>
      </w:r>
      <w:r w:rsidRPr="00F104CD">
        <w:rPr>
          <w:rFonts w:ascii="Times New Roman" w:hAnsi="Times New Roman" w:cs="Times New Roman"/>
        </w:rPr>
        <w:t xml:space="preserve"> profile, profile 4, characterized by high challenge, moderate (high) levels of engagement, and moderate (low) levels of competence</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highly challenged</w:t>
      </w:r>
      <w:r w:rsidRPr="00F104CD">
        <w:rPr>
          <w:rFonts w:ascii="Times New Roman" w:hAnsi="Times New Roman" w:cs="Times New Roman"/>
        </w:rPr>
        <w:t xml:space="preserve"> profile, profile 5, characterized by patterns similar to those of the challenged profile, but with higher challenge and with low levels of both engagement and challenge</w:t>
      </w:r>
    </w:p>
    <w:p w:rsidR="00551BFB" w:rsidRPr="00F104CD" w:rsidRDefault="006343EA">
      <w:pPr>
        <w:pStyle w:val="Compact"/>
        <w:numPr>
          <w:ilvl w:val="0"/>
          <w:numId w:val="9"/>
        </w:numPr>
        <w:rPr>
          <w:rFonts w:ascii="Times New Roman" w:hAnsi="Times New Roman" w:cs="Times New Roman"/>
        </w:rPr>
      </w:pPr>
      <w:r w:rsidRPr="00F104CD">
        <w:rPr>
          <w:rFonts w:ascii="Times New Roman" w:hAnsi="Times New Roman" w:cs="Times New Roman"/>
        </w:rPr>
        <w:t xml:space="preserve">A </w:t>
      </w:r>
      <w:r w:rsidRPr="00F104CD">
        <w:rPr>
          <w:rFonts w:ascii="Times New Roman" w:hAnsi="Times New Roman" w:cs="Times New Roman"/>
          <w:i/>
        </w:rPr>
        <w:t>challenged but not engaged or competent</w:t>
      </w:r>
      <w:r w:rsidRPr="00F104CD">
        <w:rPr>
          <w:rFonts w:ascii="Times New Roman" w:hAnsi="Times New Roman" w:cs="Times New Roman"/>
        </w:rPr>
        <w:t xml:space="preserve"> profile, profile 6, characterized by low levels of challenge, and high levels of engagement and competence</w:t>
      </w:r>
    </w:p>
    <w:p w:rsidR="00551BFB" w:rsidRPr="00F104CD" w:rsidRDefault="006343EA">
      <w:pPr>
        <w:pStyle w:val="FirstParagraph"/>
        <w:rPr>
          <w:rFonts w:ascii="Times New Roman" w:hAnsi="Times New Roman" w:cs="Times New Roman"/>
        </w:rPr>
      </w:pPr>
      <w:r w:rsidRPr="00F104CD">
        <w:rPr>
          <w:rFonts w:ascii="Times New Roman" w:hAnsi="Times New Roman" w:cs="Times New Roman"/>
          <w:noProof/>
        </w:rPr>
        <w:lastRenderedPageBreak/>
        <w:drawing>
          <wp:inline distT="0" distB="0" distL="0" distR="0">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27"/>
                    <a:stretch>
                      <a:fillRect/>
                    </a:stretch>
                  </pic:blipFill>
                  <pic:spPr bwMode="auto">
                    <a:xfrm>
                      <a:off x="0" y="0"/>
                      <a:ext cx="5334000" cy="3294062"/>
                    </a:xfrm>
                    <a:prstGeom prst="rect">
                      <a:avLst/>
                    </a:prstGeom>
                    <a:noFill/>
                    <a:ln w="9525">
                      <a:noFill/>
                      <a:headEnd/>
                      <a:tailEnd/>
                    </a:ln>
                  </pic:spPr>
                </pic:pic>
              </a:graphicData>
            </a:graphic>
          </wp:inline>
        </w:drawing>
      </w:r>
      <w:r w:rsidRPr="00F104CD">
        <w:rPr>
          <w:rFonts w:ascii="Times New Roman" w:hAnsi="Times New Roman" w:cs="Times New Roman"/>
          <w:noProof/>
        </w:rPr>
        <w:drawing>
          <wp:inline distT="0" distB="0" distL="0" distR="0">
            <wp:extent cx="5334000" cy="3294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28"/>
                    <a:stretch>
                      <a:fillRect/>
                    </a:stretch>
                  </pic:blipFill>
                  <pic:spPr bwMode="auto">
                    <a:xfrm>
                      <a:off x="0" y="0"/>
                      <a:ext cx="5334000" cy="3294062"/>
                    </a:xfrm>
                    <a:prstGeom prst="rect">
                      <a:avLst/>
                    </a:prstGeom>
                    <a:noFill/>
                    <a:ln w="9525">
                      <a:noFill/>
                      <a:headEnd/>
                      <a:tailEnd/>
                    </a:ln>
                  </pic:spPr>
                </pic:pic>
              </a:graphicData>
            </a:graphic>
          </wp:inline>
        </w:drawing>
      </w:r>
    </w:p>
    <w:p w:rsidR="00551BFB" w:rsidRPr="00F104CD" w:rsidRDefault="006343EA">
      <w:pPr>
        <w:pStyle w:val="BodyText"/>
        <w:rPr>
          <w:rFonts w:ascii="Times New Roman" w:hAnsi="Times New Roman" w:cs="Times New Roman"/>
        </w:rPr>
      </w:pPr>
      <w:r w:rsidRPr="00F104CD">
        <w:rPr>
          <w:rFonts w:ascii="Times New Roman" w:hAnsi="Times New Roman" w:cs="Times New Roman"/>
        </w:rPr>
        <w:t>The number of observations associated with each of the profiles is not very balanced, with few (</w:t>
      </w:r>
      <w:r w:rsidRPr="00F104CD">
        <w:rPr>
          <w:rFonts w:ascii="Times New Roman" w:hAnsi="Times New Roman" w:cs="Times New Roman"/>
          <w:i/>
        </w:rPr>
        <w:t>n</w:t>
      </w:r>
      <w:r w:rsidRPr="00F104CD">
        <w:rPr>
          <w:rFonts w:ascii="Times New Roman" w:hAnsi="Times New Roman" w:cs="Times New Roman"/>
        </w:rPr>
        <w:t xml:space="preserve"> = 181) observations associated with the universally low profile and few (</w:t>
      </w:r>
      <w:r w:rsidRPr="00F104CD">
        <w:rPr>
          <w:rFonts w:ascii="Times New Roman" w:hAnsi="Times New Roman" w:cs="Times New Roman"/>
          <w:i/>
        </w:rPr>
        <w:t>n</w:t>
      </w:r>
      <w:r w:rsidRPr="00F104CD">
        <w:rPr>
          <w:rFonts w:ascii="Times New Roman" w:hAnsi="Times New Roman" w:cs="Times New Roman"/>
        </w:rPr>
        <w:t xml:space="preserve"> =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w:t>
      </w:r>
      <w:r w:rsidRPr="00F104CD">
        <w:rPr>
          <w:rFonts w:ascii="Times New Roman" w:hAnsi="Times New Roman" w:cs="Times New Roman"/>
        </w:rPr>
        <w:lastRenderedPageBreak/>
        <w:t>replicate four times, possibly warranting further investigation. Taken together, this solution raises questions about whether it may be too complex, possibly suggesting preference for model 1 five and six profile solutions.</w:t>
      </w:r>
      <w:bookmarkEnd w:id="0"/>
    </w:p>
    <w:sectPr w:rsidR="00551BFB" w:rsidRPr="00F104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467D" w:rsidRDefault="0083467D">
      <w:pPr>
        <w:spacing w:after="0"/>
      </w:pPr>
      <w:r>
        <w:separator/>
      </w:r>
    </w:p>
  </w:endnote>
  <w:endnote w:type="continuationSeparator" w:id="0">
    <w:p w:rsidR="0083467D" w:rsidRDefault="00834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467D" w:rsidRDefault="0083467D">
      <w:r>
        <w:separator/>
      </w:r>
    </w:p>
  </w:footnote>
  <w:footnote w:type="continuationSeparator" w:id="0">
    <w:p w:rsidR="0083467D" w:rsidRDefault="00834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7A7292"/>
    <w:multiLevelType w:val="multilevel"/>
    <w:tmpl w:val="735CEF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848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0540F6"/>
    <w:multiLevelType w:val="multilevel"/>
    <w:tmpl w:val="C84491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81CAB5"/>
    <w:multiLevelType w:val="multilevel"/>
    <w:tmpl w:val="CD82A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2A54"/>
    <w:rsid w:val="003D6AD4"/>
    <w:rsid w:val="004E29B3"/>
    <w:rsid w:val="00551BFB"/>
    <w:rsid w:val="00590D07"/>
    <w:rsid w:val="006343EA"/>
    <w:rsid w:val="007443B5"/>
    <w:rsid w:val="00784D58"/>
    <w:rsid w:val="0083467D"/>
    <w:rsid w:val="008D6863"/>
    <w:rsid w:val="00AC084F"/>
    <w:rsid w:val="00B86B75"/>
    <w:rsid w:val="00BC48D5"/>
    <w:rsid w:val="00C36279"/>
    <w:rsid w:val="00E315A3"/>
    <w:rsid w:val="00F104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FE3FF7"/>
  <w15:docId w15:val="{C328274B-C49D-6F48-AF5F-DF6BFBCC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x.doi.org/10.1016/j.learninstruc.2017.07.007"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037/edu0000214"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journals.uio.no/index.php/nordina/article/view/2047" TargetMode="External"/><Relationship Id="rId20" Type="http://schemas.openxmlformats.org/officeDocument/2006/relationships/hyperlink" Target="https://dx.doi.org/10.1002/tea.2140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doi:10.1007/s10648-016-9358-2" TargetMode="External"/><Relationship Id="rId5" Type="http://schemas.openxmlformats.org/officeDocument/2006/relationships/footnotes" Target="footnotes.xml"/><Relationship Id="rId15" Type="http://schemas.openxmlformats.org/officeDocument/2006/relationships/hyperlink" Target="https://doi.org/10.1007/978-1-4614-2018-7_37" TargetMode="External"/><Relationship Id="rId23" Type="http://schemas.openxmlformats.org/officeDocument/2006/relationships/hyperlink" Target="http://faculty.sites.uci.edu/childcare/files/2013/07/SL-Outcomes-2011-Pilot_Edited_8.19.pdf" TargetMode="External"/><Relationship Id="rId28" Type="http://schemas.openxmlformats.org/officeDocument/2006/relationships/image" Target="media/image11.png"/><Relationship Id="rId10" Type="http://schemas.openxmlformats.org/officeDocument/2006/relationships/image" Target="media/image4.png"/><Relationship Id="rId19" Type="http://schemas.openxmlformats.org/officeDocument/2006/relationships/hyperlink" Target="https://jrosen48.github.io/r-markdown/comparing-mplus-mclust.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doi.org/10.1002/j.2161-0045.2015.00097.x" TargetMode="External"/><Relationship Id="rId22" Type="http://schemas.openxmlformats.org/officeDocument/2006/relationships/hyperlink" Target="http://doi.org/10.1007/s10964-007-9241-z" TargetMode="Externa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3</Pages>
  <Words>25680</Words>
  <Characters>146379</Characters>
  <Application>Microsoft Office Word</Application>
  <DocSecurity>0</DocSecurity>
  <Lines>1219</Lines>
  <Paragraphs>343</Paragraphs>
  <ScaleCrop>false</ScaleCrop>
  <HeadingPairs>
    <vt:vector size="2" baseType="variant">
      <vt:variant>
        <vt:lpstr>Title</vt:lpstr>
      </vt:variant>
      <vt:variant>
        <vt:i4>1</vt:i4>
      </vt:variant>
    </vt:vector>
  </HeadingPairs>
  <TitlesOfParts>
    <vt:vector size="1" baseType="lpstr">
      <vt:lpstr>Examining youth engagement during learning activities that involve work with data: An Experience Sampling approach</vt:lpstr>
    </vt:vector>
  </TitlesOfParts>
  <Company/>
  <LinksUpToDate>false</LinksUpToDate>
  <CharactersWithSpaces>17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cp:lastModifiedBy>Joshua Rosenberg</cp:lastModifiedBy>
  <cp:revision>7</cp:revision>
  <dcterms:created xsi:type="dcterms:W3CDTF">2018-06-04T16:30:00Z</dcterms:created>
  <dcterms:modified xsi:type="dcterms:W3CDTF">2018-06-04T16:58:00Z</dcterms:modified>
</cp:coreProperties>
</file>